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225EEE" w14:textId="49BEE79E" w:rsidR="006C0B9B" w:rsidRPr="00F229E5" w:rsidRDefault="00833C4A" w:rsidP="00A036EF">
      <w:pPr>
        <w:pStyle w:val="MakaleBalArticleTitle"/>
      </w:pPr>
      <w:commentRangeStart w:id="0"/>
      <w:r w:rsidRPr="00F229E5">
        <w:t>Makale Başlığı</w:t>
      </w:r>
      <w:commentRangeEnd w:id="0"/>
      <w:r w:rsidR="00A85BB6" w:rsidRPr="00F229E5">
        <w:rPr>
          <w:rStyle w:val="AklamaBavurusu"/>
          <w:rFonts w:cstheme="minorBidi"/>
          <w:b w:val="0"/>
        </w:rPr>
        <w:commentReference w:id="0"/>
      </w:r>
      <w:bookmarkStart w:id="1" w:name="_GoBack"/>
      <w:bookmarkEnd w:id="1"/>
    </w:p>
    <w:p w14:paraId="1E548680" w14:textId="21E721CC" w:rsidR="00611096" w:rsidRPr="000C0399" w:rsidRDefault="00942FCD" w:rsidP="000E5735">
      <w:pPr>
        <w:pStyle w:val="YazarlarAuthors"/>
      </w:pPr>
      <w:commentRangeStart w:id="2"/>
      <w:r w:rsidRPr="000C0399">
        <w:t>Ad SOYAD</w:t>
      </w:r>
      <w:r w:rsidR="000100AB" w:rsidRPr="000C0399">
        <w:rPr>
          <w:rStyle w:val="DipnotBavurusu"/>
        </w:rPr>
        <w:footnoteReference w:id="2"/>
      </w:r>
      <w:r w:rsidR="00C92EF9" w:rsidRPr="000C0399">
        <w:t xml:space="preserve"> </w:t>
      </w:r>
      <w:r w:rsidR="00C92EF9" w:rsidRPr="000C0399">
        <w:rPr>
          <w:rFonts w:ascii="Palatino Linotype" w:hAnsi="Palatino Linotype"/>
          <w:b w:val="0"/>
          <w:bCs/>
          <w:noProof/>
          <w:sz w:val="20"/>
          <w:szCs w:val="24"/>
          <w:lang w:eastAsia="tr-TR"/>
        </w:rPr>
        <w:drawing>
          <wp:inline distT="0" distB="0" distL="0" distR="0" wp14:anchorId="4BA06E02" wp14:editId="6C2F18AF">
            <wp:extent cx="152793" cy="152793"/>
            <wp:effectExtent l="0" t="0" r="0" b="0"/>
            <wp:docPr id="2" name="Resim 2" descr="C:\Users\PC\Google Drive\DİĞER\IHEAD\orcid.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C:\Users\PC\Google Drive\DİĞER\IHEAD\orcid.png">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6086" cy="156086"/>
                    </a:xfrm>
                    <a:prstGeom prst="rect">
                      <a:avLst/>
                    </a:prstGeom>
                    <a:noFill/>
                    <a:ln>
                      <a:noFill/>
                    </a:ln>
                  </pic:spPr>
                </pic:pic>
              </a:graphicData>
            </a:graphic>
          </wp:inline>
        </w:drawing>
      </w:r>
      <w:r w:rsidR="00C92EF9" w:rsidRPr="000C0399">
        <w:t xml:space="preserve"> </w:t>
      </w:r>
      <w:r w:rsidR="00F04A07" w:rsidRPr="000C0399">
        <w:t xml:space="preserve">, </w:t>
      </w:r>
      <w:r w:rsidRPr="000C0399">
        <w:t>Ad SOYAD</w:t>
      </w:r>
      <w:r w:rsidRPr="000C0399">
        <w:rPr>
          <w:rStyle w:val="DipnotBavurusu"/>
        </w:rPr>
        <w:t xml:space="preserve"> </w:t>
      </w:r>
      <w:r w:rsidR="000100AB" w:rsidRPr="000C0399">
        <w:rPr>
          <w:rStyle w:val="DipnotBavurusu"/>
        </w:rPr>
        <w:footnoteReference w:id="3"/>
      </w:r>
      <w:r w:rsidR="00C92EF9" w:rsidRPr="000C0399">
        <w:t xml:space="preserve"> </w:t>
      </w:r>
      <w:r w:rsidR="00C92EF9" w:rsidRPr="000C0399">
        <w:rPr>
          <w:rFonts w:ascii="Palatino Linotype" w:hAnsi="Palatino Linotype"/>
          <w:b w:val="0"/>
          <w:bCs/>
          <w:noProof/>
          <w:sz w:val="20"/>
          <w:szCs w:val="24"/>
          <w:lang w:eastAsia="tr-TR"/>
        </w:rPr>
        <w:drawing>
          <wp:inline distT="0" distB="0" distL="0" distR="0" wp14:anchorId="373308C6" wp14:editId="4CA68AFD">
            <wp:extent cx="152793" cy="152793"/>
            <wp:effectExtent l="0" t="0" r="0" b="0"/>
            <wp:docPr id="4" name="Resim 4" descr="C:\Users\PC\Google Drive\DİĞER\IHEAD\orcid.p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C:\Users\PC\Google Drive\DİĞER\IHEAD\orcid.png">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6086" cy="156086"/>
                    </a:xfrm>
                    <a:prstGeom prst="rect">
                      <a:avLst/>
                    </a:prstGeom>
                    <a:noFill/>
                    <a:ln>
                      <a:noFill/>
                    </a:ln>
                  </pic:spPr>
                </pic:pic>
              </a:graphicData>
            </a:graphic>
          </wp:inline>
        </w:drawing>
      </w:r>
      <w:r w:rsidR="000100AB" w:rsidRPr="000C0399">
        <w:t xml:space="preserve"> , </w:t>
      </w:r>
      <w:r w:rsidRPr="000C0399">
        <w:t>Ad SOYAD</w:t>
      </w:r>
      <w:r w:rsidRPr="000C0399">
        <w:rPr>
          <w:rStyle w:val="DipnotBavurusu"/>
        </w:rPr>
        <w:t xml:space="preserve"> </w:t>
      </w:r>
      <w:r w:rsidR="000100AB" w:rsidRPr="000C0399">
        <w:rPr>
          <w:rStyle w:val="DipnotBavurusu"/>
        </w:rPr>
        <w:footnoteReference w:id="4"/>
      </w:r>
      <w:r w:rsidR="000100AB" w:rsidRPr="000C0399">
        <w:t xml:space="preserve"> </w:t>
      </w:r>
      <w:r w:rsidR="000100AB" w:rsidRPr="000C0399">
        <w:rPr>
          <w:rFonts w:ascii="Palatino Linotype" w:hAnsi="Palatino Linotype"/>
          <w:b w:val="0"/>
          <w:bCs/>
          <w:noProof/>
          <w:sz w:val="20"/>
          <w:szCs w:val="24"/>
          <w:lang w:eastAsia="tr-TR"/>
        </w:rPr>
        <w:drawing>
          <wp:inline distT="0" distB="0" distL="0" distR="0" wp14:anchorId="729B681D" wp14:editId="4EF618A5">
            <wp:extent cx="152793" cy="152793"/>
            <wp:effectExtent l="0" t="0" r="0" b="0"/>
            <wp:docPr id="3" name="Resim 3" descr="C:\Users\PC\Google Drive\DİĞER\IHEAD\orcid.pn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C:\Users\PC\Google Drive\DİĞER\IHEAD\orcid.png">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6086" cy="156086"/>
                    </a:xfrm>
                    <a:prstGeom prst="rect">
                      <a:avLst/>
                    </a:prstGeom>
                    <a:noFill/>
                    <a:ln>
                      <a:noFill/>
                    </a:ln>
                  </pic:spPr>
                </pic:pic>
              </a:graphicData>
            </a:graphic>
          </wp:inline>
        </w:drawing>
      </w:r>
      <w:commentRangeEnd w:id="2"/>
      <w:r w:rsidR="00A85BB6" w:rsidRPr="000C0399">
        <w:rPr>
          <w:rStyle w:val="AklamaBavurusu"/>
          <w:rFonts w:cstheme="minorBidi"/>
          <w:b w:val="0"/>
        </w:rPr>
        <w:commentReference w:id="2"/>
      </w:r>
    </w:p>
    <w:tbl>
      <w:tblPr>
        <w:tblStyle w:val="TabloKlavuzu"/>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tblCellMar>
        <w:tblLook w:val="04A0" w:firstRow="1" w:lastRow="0" w:firstColumn="1" w:lastColumn="0" w:noHBand="0" w:noVBand="1"/>
      </w:tblPr>
      <w:tblGrid>
        <w:gridCol w:w="9638"/>
      </w:tblGrid>
      <w:tr w:rsidR="009F578A" w:rsidRPr="000C0399" w14:paraId="269DD10F" w14:textId="77777777" w:rsidTr="009F578A">
        <w:trPr>
          <w:trHeight w:val="142"/>
        </w:trPr>
        <w:tc>
          <w:tcPr>
            <w:tcW w:w="0" w:type="auto"/>
            <w:tcBorders>
              <w:left w:val="single" w:sz="12" w:space="0" w:color="7030A0"/>
            </w:tcBorders>
          </w:tcPr>
          <w:p w14:paraId="09B95927" w14:textId="35850B61" w:rsidR="009F578A" w:rsidRPr="000C0399" w:rsidRDefault="009F578A" w:rsidP="00C1208F">
            <w:pPr>
              <w:pStyle w:val="zAbstract"/>
              <w:rPr>
                <w:b/>
              </w:rPr>
            </w:pPr>
            <w:r w:rsidRPr="000C0399">
              <w:rPr>
                <w:b/>
              </w:rPr>
              <w:t>Öz</w:t>
            </w:r>
          </w:p>
        </w:tc>
      </w:tr>
      <w:tr w:rsidR="009F578A" w:rsidRPr="000C0399" w14:paraId="290C1BA8" w14:textId="77777777" w:rsidTr="009F578A">
        <w:trPr>
          <w:trHeight w:val="207"/>
        </w:trPr>
        <w:tc>
          <w:tcPr>
            <w:tcW w:w="0" w:type="auto"/>
            <w:vMerge w:val="restart"/>
            <w:tcBorders>
              <w:left w:val="single" w:sz="12" w:space="0" w:color="7030A0"/>
            </w:tcBorders>
          </w:tcPr>
          <w:p w14:paraId="24C15CA6" w14:textId="2D23AFEB" w:rsidR="009F578A" w:rsidRPr="000C0399" w:rsidRDefault="009F578A" w:rsidP="00407487">
            <w:pPr>
              <w:pStyle w:val="zAbstract"/>
            </w:pPr>
            <w:commentRangeStart w:id="3"/>
            <w:r w:rsidRPr="000C0399">
              <w:t xml:space="preserve">Türkçe </w:t>
            </w:r>
            <w:r w:rsidR="00AB2354">
              <w:t>öz</w:t>
            </w:r>
            <w:r w:rsidRPr="000C0399">
              <w:t xml:space="preserve">, iki yana yaslı, 9 punto ve Times New Roman yazı tipinde yazılmalıdır. Kelime sayısı 150-200 arasında olmalıdır. Türkçe </w:t>
            </w:r>
            <w:r w:rsidR="00AB2354">
              <w:t>öz</w:t>
            </w:r>
            <w:r w:rsidRPr="000C0399">
              <w:t xml:space="preserve">, iki yana yaslı, 9 punto ve Times New Roman yazı tipinde yazılmalıdır. Kelime sayısı 150-200 arasında olmalıdır. Türkçe </w:t>
            </w:r>
            <w:r w:rsidR="00AB2354">
              <w:t>öz</w:t>
            </w:r>
            <w:r w:rsidRPr="000C0399">
              <w:t xml:space="preserve">, iki yana yaslı, 9 punto ve Times New Roman yazı tipinde yazılmalıdır. Kelime sayısı 150-200 arasında olmalıdır. Türkçe </w:t>
            </w:r>
            <w:r w:rsidR="00AB2354">
              <w:t>öz</w:t>
            </w:r>
            <w:r w:rsidRPr="000C0399">
              <w:t xml:space="preserve">, iki yana yaslı, 9 punto ve Times New Roman yazı tipinde yazılmalıdır. Kelime sayısı 150-200 arasında olmalıdır. Türkçe </w:t>
            </w:r>
            <w:r w:rsidR="00AB2354">
              <w:t>öz</w:t>
            </w:r>
            <w:r w:rsidRPr="000C0399">
              <w:t xml:space="preserve">, iki yana yaslı, 9 punto ve Times New Roman yazı tipinde yazılmalıdır. Kelime sayısı 150-200 arasında olmalıdır. Türkçe </w:t>
            </w:r>
            <w:r w:rsidR="00AB2354">
              <w:t>öz</w:t>
            </w:r>
            <w:r w:rsidRPr="000C0399">
              <w:t xml:space="preserve">, iki yana yaslı, 9 punto ve Times New Roman yazı tipinde yazılmalıdır. Kelime sayısı 150-200 arasında olmalıdır. Türkçe </w:t>
            </w:r>
            <w:r w:rsidR="00AB2354">
              <w:t>öz</w:t>
            </w:r>
            <w:r w:rsidRPr="000C0399">
              <w:t xml:space="preserve">, iki yana yaslı, 9 punto ve Times New Roman yazı tipinde yazılmalıdır. Kelime sayısı 150-200 arasında olmalıdır. Türkçe </w:t>
            </w:r>
            <w:r w:rsidR="00AB2354">
              <w:t>öz</w:t>
            </w:r>
            <w:r w:rsidRPr="000C0399">
              <w:t xml:space="preserve">, iki yana yaslı, 9 punto ve Times New Roman yazı tipinde yazılmalıdır. Kelime sayısı 150-200 arasında olmalıdır. Türkçe </w:t>
            </w:r>
            <w:r w:rsidR="00AB2354">
              <w:t>öz</w:t>
            </w:r>
            <w:r w:rsidRPr="000C0399">
              <w:t xml:space="preserve">, iki yana yaslı, 9 punto ve Times New Roman yazı tipinde yazılmalıdır. Kelime sayısı 150-200 arasında olmalıdır. Türkçe </w:t>
            </w:r>
            <w:r w:rsidR="00AB2354">
              <w:t>öz</w:t>
            </w:r>
            <w:r w:rsidRPr="000C0399">
              <w:t xml:space="preserve">, iki yana yaslı, 9 punto ve Times New Roman yazı tipinde yazılmalıdır. Kelime sayısı 150-200 arasında olmalıdır. Türkçe </w:t>
            </w:r>
            <w:r w:rsidR="00AB2354">
              <w:t>öz</w:t>
            </w:r>
            <w:r w:rsidRPr="000C0399">
              <w:t>, iki yana yaslı, 9 punto ve Times New Roman yazı tipinde yazılmalıdır.</w:t>
            </w:r>
            <w:commentRangeEnd w:id="3"/>
            <w:r w:rsidRPr="000C0399">
              <w:rPr>
                <w:rStyle w:val="AklamaBavurusu"/>
                <w:rFonts w:cstheme="minorBidi"/>
              </w:rPr>
              <w:commentReference w:id="3"/>
            </w:r>
          </w:p>
        </w:tc>
      </w:tr>
      <w:tr w:rsidR="009F578A" w:rsidRPr="000C0399" w14:paraId="35C28E3F" w14:textId="77777777" w:rsidTr="009F578A">
        <w:trPr>
          <w:trHeight w:val="207"/>
        </w:trPr>
        <w:tc>
          <w:tcPr>
            <w:tcW w:w="0" w:type="auto"/>
            <w:vMerge/>
            <w:tcBorders>
              <w:left w:val="single" w:sz="12" w:space="0" w:color="7030A0"/>
            </w:tcBorders>
          </w:tcPr>
          <w:p w14:paraId="7FFA05EF" w14:textId="77777777" w:rsidR="009F578A" w:rsidRPr="000C0399" w:rsidRDefault="009F578A" w:rsidP="00C1208F">
            <w:pPr>
              <w:pStyle w:val="zAbstract"/>
            </w:pPr>
          </w:p>
        </w:tc>
      </w:tr>
      <w:tr w:rsidR="009F578A" w:rsidRPr="000C0399" w14:paraId="6D399E33" w14:textId="77777777" w:rsidTr="009F578A">
        <w:trPr>
          <w:trHeight w:val="207"/>
        </w:trPr>
        <w:tc>
          <w:tcPr>
            <w:tcW w:w="0" w:type="auto"/>
            <w:vMerge/>
            <w:tcBorders>
              <w:left w:val="single" w:sz="12" w:space="0" w:color="7030A0"/>
            </w:tcBorders>
          </w:tcPr>
          <w:p w14:paraId="58E89219" w14:textId="77777777" w:rsidR="009F578A" w:rsidRPr="000C0399" w:rsidRDefault="009F578A" w:rsidP="00C1208F">
            <w:pPr>
              <w:pStyle w:val="zAbstract"/>
            </w:pPr>
          </w:p>
        </w:tc>
      </w:tr>
      <w:tr w:rsidR="009F578A" w:rsidRPr="000C0399" w14:paraId="3D20AF04" w14:textId="77777777" w:rsidTr="009F578A">
        <w:trPr>
          <w:trHeight w:val="207"/>
        </w:trPr>
        <w:tc>
          <w:tcPr>
            <w:tcW w:w="0" w:type="auto"/>
            <w:vMerge/>
            <w:tcBorders>
              <w:left w:val="single" w:sz="12" w:space="0" w:color="7030A0"/>
            </w:tcBorders>
          </w:tcPr>
          <w:p w14:paraId="0854ED4F" w14:textId="77777777" w:rsidR="009F578A" w:rsidRPr="000C0399" w:rsidRDefault="009F578A" w:rsidP="00C1208F">
            <w:pPr>
              <w:pStyle w:val="zAbstract"/>
            </w:pPr>
          </w:p>
        </w:tc>
      </w:tr>
      <w:tr w:rsidR="009F578A" w:rsidRPr="000C0399" w14:paraId="75058DBC" w14:textId="77777777" w:rsidTr="009F578A">
        <w:trPr>
          <w:trHeight w:val="679"/>
        </w:trPr>
        <w:tc>
          <w:tcPr>
            <w:tcW w:w="0" w:type="auto"/>
            <w:vMerge/>
            <w:tcBorders>
              <w:left w:val="single" w:sz="12" w:space="0" w:color="7030A0"/>
            </w:tcBorders>
          </w:tcPr>
          <w:p w14:paraId="2A7C1385" w14:textId="77777777" w:rsidR="009F578A" w:rsidRPr="000C0399" w:rsidRDefault="009F578A" w:rsidP="00C1208F">
            <w:pPr>
              <w:pStyle w:val="zAbstract"/>
            </w:pPr>
          </w:p>
        </w:tc>
      </w:tr>
      <w:tr w:rsidR="009F578A" w:rsidRPr="000C0399" w14:paraId="2011318C" w14:textId="77777777" w:rsidTr="009F578A">
        <w:trPr>
          <w:trHeight w:val="142"/>
        </w:trPr>
        <w:tc>
          <w:tcPr>
            <w:tcW w:w="0" w:type="auto"/>
            <w:tcBorders>
              <w:left w:val="single" w:sz="12" w:space="0" w:color="7030A0"/>
            </w:tcBorders>
          </w:tcPr>
          <w:p w14:paraId="59475192" w14:textId="10F400C7" w:rsidR="009F578A" w:rsidRPr="000C0399" w:rsidRDefault="009F578A" w:rsidP="00A85BB6">
            <w:pPr>
              <w:pStyle w:val="zAbstract"/>
              <w:rPr>
                <w:i/>
              </w:rPr>
            </w:pPr>
            <w:commentRangeStart w:id="4"/>
            <w:r w:rsidRPr="000C0399">
              <w:rPr>
                <w:b/>
                <w:i/>
              </w:rPr>
              <w:t>Anahtar kelimeler:</w:t>
            </w:r>
            <w:r w:rsidRPr="000C0399">
              <w:rPr>
                <w:i/>
              </w:rPr>
              <w:t xml:space="preserve"> 3-5 anahtar kelime yazınız</w:t>
            </w:r>
            <w:commentRangeEnd w:id="4"/>
            <w:r w:rsidRPr="000C0399">
              <w:rPr>
                <w:rStyle w:val="AklamaBavurusu"/>
                <w:rFonts w:cstheme="minorBidi"/>
              </w:rPr>
              <w:commentReference w:id="4"/>
            </w:r>
            <w:r w:rsidRPr="000C0399">
              <w:rPr>
                <w:i/>
              </w:rPr>
              <w:t>.</w:t>
            </w:r>
          </w:p>
        </w:tc>
      </w:tr>
      <w:tr w:rsidR="009F578A" w:rsidRPr="000C0399" w14:paraId="7C000388" w14:textId="77777777" w:rsidTr="009F578A">
        <w:trPr>
          <w:trHeight w:val="142"/>
        </w:trPr>
        <w:tc>
          <w:tcPr>
            <w:tcW w:w="0" w:type="auto"/>
            <w:tcBorders>
              <w:left w:val="single" w:sz="12" w:space="0" w:color="7030A0"/>
            </w:tcBorders>
          </w:tcPr>
          <w:p w14:paraId="47900AED" w14:textId="0A0C3BDA" w:rsidR="009F578A" w:rsidRPr="000C0399" w:rsidRDefault="009F578A" w:rsidP="00A85BB6">
            <w:pPr>
              <w:pStyle w:val="zAbstract"/>
              <w:rPr>
                <w:b/>
                <w:i/>
              </w:rPr>
            </w:pPr>
            <w:r w:rsidRPr="009F578A">
              <w:rPr>
                <w:b/>
                <w:i/>
              </w:rPr>
              <w:t xml:space="preserve">Geliş: </w:t>
            </w:r>
            <w:r>
              <w:rPr>
                <w:b/>
                <w:i/>
              </w:rPr>
              <w:t>XXX</w:t>
            </w:r>
            <w:r w:rsidRPr="009F578A">
              <w:rPr>
                <w:b/>
                <w:i/>
              </w:rPr>
              <w:t xml:space="preserve">, Kabul: </w:t>
            </w:r>
            <w:r>
              <w:rPr>
                <w:b/>
                <w:i/>
              </w:rPr>
              <w:t>XXX</w:t>
            </w:r>
            <w:r w:rsidRPr="009F578A">
              <w:rPr>
                <w:b/>
                <w:i/>
              </w:rPr>
              <w:t xml:space="preserve">, Yayın: </w:t>
            </w:r>
            <w:r>
              <w:rPr>
                <w:b/>
                <w:i/>
              </w:rPr>
              <w:t>XXX</w:t>
            </w:r>
          </w:p>
        </w:tc>
      </w:tr>
    </w:tbl>
    <w:p w14:paraId="711B5CE1" w14:textId="7005999D" w:rsidR="00CD7C20" w:rsidRPr="00144AB0" w:rsidRDefault="000C0399" w:rsidP="00FA4551">
      <w:pPr>
        <w:pStyle w:val="MakaleBalArticleTitle"/>
        <w:rPr>
          <w:lang w:val="en-US"/>
        </w:rPr>
      </w:pPr>
      <w:commentRangeStart w:id="5"/>
      <w:r w:rsidRPr="000C0399">
        <w:rPr>
          <w:lang w:val="en-US"/>
        </w:rPr>
        <w:t>Article Title</w:t>
      </w:r>
      <w:commentRangeEnd w:id="5"/>
      <w:r>
        <w:rPr>
          <w:rStyle w:val="AklamaBavurusu"/>
          <w:rFonts w:cstheme="minorBidi"/>
          <w:b w:val="0"/>
        </w:rPr>
        <w:commentReference w:id="5"/>
      </w:r>
    </w:p>
    <w:tbl>
      <w:tblPr>
        <w:tblStyle w:val="TabloKlavuzu"/>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tblCellMar>
        <w:tblLook w:val="04A0" w:firstRow="1" w:lastRow="0" w:firstColumn="1" w:lastColumn="0" w:noHBand="0" w:noVBand="1"/>
      </w:tblPr>
      <w:tblGrid>
        <w:gridCol w:w="9638"/>
      </w:tblGrid>
      <w:tr w:rsidR="009F578A" w:rsidRPr="00144AB0" w14:paraId="203D0FA8" w14:textId="77777777" w:rsidTr="009F578A">
        <w:tc>
          <w:tcPr>
            <w:tcW w:w="0" w:type="auto"/>
            <w:tcBorders>
              <w:left w:val="single" w:sz="12" w:space="0" w:color="7030A0"/>
            </w:tcBorders>
          </w:tcPr>
          <w:p w14:paraId="0F252D07" w14:textId="77777777" w:rsidR="009F578A" w:rsidRPr="00144AB0" w:rsidRDefault="009F578A" w:rsidP="006D109E">
            <w:pPr>
              <w:pStyle w:val="zAbstract"/>
              <w:rPr>
                <w:b/>
                <w:lang w:val="en-US"/>
              </w:rPr>
            </w:pPr>
            <w:r w:rsidRPr="00144AB0">
              <w:rPr>
                <w:b/>
                <w:lang w:val="en-US"/>
              </w:rPr>
              <w:t>Abstract</w:t>
            </w:r>
          </w:p>
        </w:tc>
      </w:tr>
      <w:tr w:rsidR="009F578A" w:rsidRPr="00144AB0" w14:paraId="65DD95A7" w14:textId="77777777" w:rsidTr="009F578A">
        <w:trPr>
          <w:trHeight w:val="207"/>
        </w:trPr>
        <w:tc>
          <w:tcPr>
            <w:tcW w:w="0" w:type="auto"/>
            <w:vMerge w:val="restart"/>
            <w:tcBorders>
              <w:left w:val="single" w:sz="12" w:space="0" w:color="7030A0"/>
            </w:tcBorders>
          </w:tcPr>
          <w:p w14:paraId="71C67759" w14:textId="27E3CB5D" w:rsidR="009F578A" w:rsidRPr="00144AB0" w:rsidRDefault="009F578A" w:rsidP="00AB05AF">
            <w:pPr>
              <w:pStyle w:val="zAbstract"/>
              <w:rPr>
                <w:lang w:val="en-US"/>
              </w:rPr>
            </w:pPr>
            <w:r w:rsidRPr="002E4FCE">
              <w:rPr>
                <w:lang w:val="en-US"/>
              </w:rPr>
              <w:t>The English abstract should be justified, 9-point font and Times New Roman font. The English abstract should be justified, 9-point font and Times New Roman font. The English abstract should be justified, 9-point font and Times New Roman font. The English abstract should be justified, 9-point font and Times New Roman font.</w:t>
            </w:r>
            <w:r>
              <w:rPr>
                <w:lang w:val="en-US"/>
              </w:rPr>
              <w:t xml:space="preserve"> </w:t>
            </w:r>
            <w:r w:rsidRPr="002E4FCE">
              <w:rPr>
                <w:lang w:val="en-US"/>
              </w:rPr>
              <w:t xml:space="preserve">The English abstract should be justified, 9-point font and Times New Roman font. The English abstract should be justified, 9-point font and Times New Roman font. The English abstract should be justified, 9-point font and Times New Roman font. </w:t>
            </w:r>
            <w:r w:rsidRPr="00AA4ED8">
              <w:rPr>
                <w:lang w:val="en-US"/>
              </w:rPr>
              <w:t xml:space="preserve">The English abstract should be justified, 9-point font and Times New Roman font. The English abstract should be justified, 9-point font and Times New Roman font. </w:t>
            </w:r>
            <w:r w:rsidR="009056E5" w:rsidRPr="00AA4ED8">
              <w:rPr>
                <w:lang w:val="en-US"/>
              </w:rPr>
              <w:t xml:space="preserve">The English abstract should be justified, 9-point font and Times New Roman font. </w:t>
            </w:r>
          </w:p>
        </w:tc>
      </w:tr>
      <w:tr w:rsidR="009F578A" w:rsidRPr="00144AB0" w14:paraId="308D2FB6" w14:textId="77777777" w:rsidTr="009F578A">
        <w:trPr>
          <w:trHeight w:val="207"/>
        </w:trPr>
        <w:tc>
          <w:tcPr>
            <w:tcW w:w="0" w:type="auto"/>
            <w:vMerge/>
            <w:tcBorders>
              <w:left w:val="single" w:sz="12" w:space="0" w:color="7030A0"/>
            </w:tcBorders>
          </w:tcPr>
          <w:p w14:paraId="5F112A36" w14:textId="77777777" w:rsidR="009F578A" w:rsidRPr="00144AB0" w:rsidRDefault="009F578A" w:rsidP="006C0B9B">
            <w:pPr>
              <w:jc w:val="center"/>
              <w:rPr>
                <w:rFonts w:cs="Arial"/>
                <w:sz w:val="18"/>
                <w:szCs w:val="18"/>
                <w:lang w:val="en-US"/>
              </w:rPr>
            </w:pPr>
          </w:p>
        </w:tc>
      </w:tr>
      <w:tr w:rsidR="009F578A" w:rsidRPr="00144AB0" w14:paraId="690553C4" w14:textId="77777777" w:rsidTr="009F578A">
        <w:trPr>
          <w:trHeight w:val="207"/>
        </w:trPr>
        <w:tc>
          <w:tcPr>
            <w:tcW w:w="0" w:type="auto"/>
            <w:vMerge/>
            <w:tcBorders>
              <w:left w:val="single" w:sz="12" w:space="0" w:color="7030A0"/>
            </w:tcBorders>
          </w:tcPr>
          <w:p w14:paraId="59A9FABF" w14:textId="77777777" w:rsidR="009F578A" w:rsidRPr="00144AB0" w:rsidRDefault="009F578A" w:rsidP="006C0B9B">
            <w:pPr>
              <w:jc w:val="center"/>
              <w:rPr>
                <w:rFonts w:cs="Arial"/>
                <w:sz w:val="18"/>
                <w:szCs w:val="18"/>
                <w:lang w:val="en-US"/>
              </w:rPr>
            </w:pPr>
          </w:p>
        </w:tc>
      </w:tr>
      <w:tr w:rsidR="009F578A" w:rsidRPr="00144AB0" w14:paraId="66CAF71D" w14:textId="77777777" w:rsidTr="009F578A">
        <w:trPr>
          <w:trHeight w:val="207"/>
        </w:trPr>
        <w:tc>
          <w:tcPr>
            <w:tcW w:w="0" w:type="auto"/>
            <w:vMerge/>
            <w:tcBorders>
              <w:left w:val="single" w:sz="12" w:space="0" w:color="7030A0"/>
            </w:tcBorders>
          </w:tcPr>
          <w:p w14:paraId="36D6BAD9" w14:textId="77777777" w:rsidR="009F578A" w:rsidRPr="00144AB0" w:rsidRDefault="009F578A" w:rsidP="006C0B9B">
            <w:pPr>
              <w:jc w:val="center"/>
              <w:rPr>
                <w:rFonts w:cs="Arial"/>
                <w:sz w:val="18"/>
                <w:szCs w:val="18"/>
                <w:lang w:val="en-US"/>
              </w:rPr>
            </w:pPr>
          </w:p>
        </w:tc>
      </w:tr>
      <w:tr w:rsidR="009F578A" w:rsidRPr="00144AB0" w14:paraId="786058DA" w14:textId="77777777" w:rsidTr="009F578A">
        <w:trPr>
          <w:trHeight w:val="207"/>
        </w:trPr>
        <w:tc>
          <w:tcPr>
            <w:tcW w:w="0" w:type="auto"/>
            <w:vMerge/>
            <w:tcBorders>
              <w:left w:val="single" w:sz="12" w:space="0" w:color="7030A0"/>
            </w:tcBorders>
          </w:tcPr>
          <w:p w14:paraId="6D914065" w14:textId="77777777" w:rsidR="009F578A" w:rsidRPr="00144AB0" w:rsidRDefault="009F578A" w:rsidP="008E675E">
            <w:pPr>
              <w:jc w:val="center"/>
              <w:rPr>
                <w:rFonts w:cs="Arial"/>
                <w:sz w:val="18"/>
                <w:szCs w:val="18"/>
                <w:lang w:val="en-US"/>
              </w:rPr>
            </w:pPr>
          </w:p>
        </w:tc>
      </w:tr>
      <w:tr w:rsidR="009F578A" w:rsidRPr="00144AB0" w14:paraId="26D0F065" w14:textId="77777777" w:rsidTr="009F578A">
        <w:tc>
          <w:tcPr>
            <w:tcW w:w="0" w:type="auto"/>
            <w:tcBorders>
              <w:left w:val="single" w:sz="12" w:space="0" w:color="7030A0"/>
            </w:tcBorders>
          </w:tcPr>
          <w:p w14:paraId="5A48682A" w14:textId="52F070EC" w:rsidR="009F578A" w:rsidRPr="00D45571" w:rsidRDefault="009F578A" w:rsidP="000C0399">
            <w:pPr>
              <w:pStyle w:val="zAbstract"/>
              <w:rPr>
                <w:i/>
                <w:lang w:val="en-US"/>
              </w:rPr>
            </w:pPr>
            <w:commentRangeStart w:id="6"/>
            <w:r w:rsidRPr="008C11C5">
              <w:rPr>
                <w:b/>
                <w:i/>
                <w:lang w:val="en-US"/>
              </w:rPr>
              <w:t>Keywords:</w:t>
            </w:r>
            <w:r w:rsidRPr="00D45571">
              <w:rPr>
                <w:i/>
                <w:lang w:val="en-US"/>
              </w:rPr>
              <w:t xml:space="preserve"> </w:t>
            </w:r>
            <w:r>
              <w:rPr>
                <w:i/>
                <w:lang w:val="en-US"/>
              </w:rPr>
              <w:t>Write 3-5 keywords</w:t>
            </w:r>
            <w:r w:rsidRPr="00D45571">
              <w:rPr>
                <w:i/>
                <w:lang w:val="en-US"/>
              </w:rPr>
              <w:t>.</w:t>
            </w:r>
            <w:commentRangeEnd w:id="6"/>
            <w:r>
              <w:rPr>
                <w:rStyle w:val="AklamaBavurusu"/>
                <w:rFonts w:cstheme="minorBidi"/>
              </w:rPr>
              <w:commentReference w:id="6"/>
            </w:r>
          </w:p>
        </w:tc>
      </w:tr>
      <w:tr w:rsidR="009F578A" w:rsidRPr="00144AB0" w14:paraId="1D589D96" w14:textId="77777777" w:rsidTr="009F578A">
        <w:tc>
          <w:tcPr>
            <w:tcW w:w="0" w:type="auto"/>
            <w:tcBorders>
              <w:left w:val="single" w:sz="12" w:space="0" w:color="7030A0"/>
            </w:tcBorders>
          </w:tcPr>
          <w:p w14:paraId="6443EFEF" w14:textId="28C2EAD1" w:rsidR="009F578A" w:rsidRPr="008C11C5" w:rsidRDefault="009F578A" w:rsidP="000C0399">
            <w:pPr>
              <w:pStyle w:val="zAbstract"/>
              <w:rPr>
                <w:b/>
                <w:i/>
                <w:lang w:val="en-US"/>
              </w:rPr>
            </w:pPr>
            <w:r w:rsidRPr="009F578A">
              <w:rPr>
                <w:b/>
                <w:i/>
                <w:lang w:val="en-US"/>
              </w:rPr>
              <w:t xml:space="preserve">Received: </w:t>
            </w:r>
            <w:r>
              <w:rPr>
                <w:b/>
                <w:i/>
                <w:lang w:val="en-US"/>
              </w:rPr>
              <w:t>XXX</w:t>
            </w:r>
            <w:r w:rsidRPr="009F578A">
              <w:rPr>
                <w:b/>
                <w:i/>
                <w:lang w:val="en-US"/>
              </w:rPr>
              <w:t xml:space="preserve">, Accepted: </w:t>
            </w:r>
            <w:r>
              <w:rPr>
                <w:b/>
                <w:i/>
                <w:lang w:val="en-US"/>
              </w:rPr>
              <w:t>XXX</w:t>
            </w:r>
            <w:r w:rsidRPr="009F578A">
              <w:rPr>
                <w:b/>
                <w:i/>
                <w:lang w:val="en-US"/>
              </w:rPr>
              <w:t xml:space="preserve">, Published: </w:t>
            </w:r>
            <w:r>
              <w:rPr>
                <w:b/>
                <w:i/>
                <w:lang w:val="en-US"/>
              </w:rPr>
              <w:t>XXX</w:t>
            </w:r>
          </w:p>
        </w:tc>
      </w:tr>
    </w:tbl>
    <w:p w14:paraId="28CBD52B" w14:textId="7BB8625E" w:rsidR="005E0A7A" w:rsidRDefault="005E0A7A" w:rsidP="005E0A7A">
      <w:pPr>
        <w:pStyle w:val="MetinText"/>
        <w:rPr>
          <w:lang w:val="en-US"/>
        </w:rPr>
      </w:pPr>
    </w:p>
    <w:p w14:paraId="6BA2AD93" w14:textId="77777777" w:rsidR="005E0A7A" w:rsidRDefault="005E0A7A">
      <w:pPr>
        <w:rPr>
          <w:rFonts w:cs="Times New Roman"/>
          <w:lang w:val="en-US"/>
        </w:rPr>
      </w:pPr>
      <w:r>
        <w:rPr>
          <w:lang w:val="en-US"/>
        </w:rPr>
        <w:br w:type="page"/>
      </w:r>
    </w:p>
    <w:p w14:paraId="233D8E45" w14:textId="15FAEF5A" w:rsidR="000A2DF8" w:rsidRPr="000C0399" w:rsidRDefault="005835F2" w:rsidP="00F41063">
      <w:pPr>
        <w:pStyle w:val="1BalkTitle"/>
      </w:pPr>
      <w:commentRangeStart w:id="7"/>
      <w:r>
        <w:lastRenderedPageBreak/>
        <w:t>Birinci Düzey Başlık</w:t>
      </w:r>
      <w:commentRangeEnd w:id="7"/>
      <w:r>
        <w:rPr>
          <w:rStyle w:val="AklamaBavurusu"/>
          <w:rFonts w:eastAsiaTheme="minorHAnsi" w:cstheme="minorBidi"/>
          <w:b w:val="0"/>
        </w:rPr>
        <w:commentReference w:id="7"/>
      </w:r>
    </w:p>
    <w:p w14:paraId="512CD1BE" w14:textId="7D91BDF5" w:rsidR="006E4977" w:rsidRPr="000C0399" w:rsidRDefault="006E4977" w:rsidP="006E4977">
      <w:pPr>
        <w:pStyle w:val="MetinText"/>
      </w:pPr>
      <w:commentRangeStart w:id="8"/>
      <w:r w:rsidRPr="000C0399">
        <w:t xml:space="preserve">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w:t>
      </w:r>
      <w:commentRangeEnd w:id="8"/>
      <w:r w:rsidR="000D5B6C" w:rsidRPr="000C0399">
        <w:rPr>
          <w:rStyle w:val="AklamaBavurusu"/>
          <w:rFonts w:cstheme="minorBidi"/>
        </w:rPr>
        <w:commentReference w:id="8"/>
      </w:r>
    </w:p>
    <w:p w14:paraId="5A1070B6" w14:textId="4BDFD394" w:rsidR="006E4977" w:rsidRPr="000C0399" w:rsidRDefault="006E4977" w:rsidP="006E4977">
      <w:pPr>
        <w:pStyle w:val="MetinText"/>
      </w:pPr>
      <w:r w:rsidRPr="000C0399">
        <w:t xml:space="preserve">Paragraflar, Times New Roman yazı tipinde, </w:t>
      </w:r>
      <w:bookmarkStart w:id="9" w:name="_Hlk152844011"/>
      <w:r w:rsidRPr="000C0399">
        <w:t xml:space="preserve">10 punto büyüklüğünde, iki yana yaslı ve tek satır aralığı ile yazılmalıdır. </w:t>
      </w:r>
      <w:bookmarkEnd w:id="9"/>
      <w:r w:rsidRPr="000C0399">
        <w:t xml:space="preserve">Paragrafı yazdıktan sonra tamamını seçip Metin/Text stilini seçiniz. 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w:t>
      </w:r>
    </w:p>
    <w:p w14:paraId="338DD0F5" w14:textId="24A11716" w:rsidR="00784FB0" w:rsidRPr="000C0399" w:rsidRDefault="00784FB0" w:rsidP="00784FB0">
      <w:pPr>
        <w:pStyle w:val="2BalkTitle"/>
      </w:pPr>
      <w:commentRangeStart w:id="10"/>
      <w:r w:rsidRPr="000C0399">
        <w:t>İkinci</w:t>
      </w:r>
      <w:r w:rsidR="00E3395C">
        <w:t xml:space="preserve"> </w:t>
      </w:r>
      <w:r w:rsidR="00E139A4">
        <w:t>D</w:t>
      </w:r>
      <w:r w:rsidR="00E3395C">
        <w:t>üzey</w:t>
      </w:r>
      <w:r w:rsidRPr="000C0399">
        <w:t xml:space="preserve"> </w:t>
      </w:r>
      <w:r w:rsidR="00E139A4">
        <w:t>A</w:t>
      </w:r>
      <w:r w:rsidRPr="000C0399">
        <w:t>lt Başlık</w:t>
      </w:r>
      <w:commentRangeEnd w:id="10"/>
      <w:r w:rsidR="00997E99" w:rsidRPr="000C0399">
        <w:rPr>
          <w:rStyle w:val="AklamaBavurusu"/>
          <w:rFonts w:eastAsiaTheme="minorHAnsi" w:cstheme="minorBidi"/>
          <w:b w:val="0"/>
        </w:rPr>
        <w:commentReference w:id="10"/>
      </w:r>
    </w:p>
    <w:p w14:paraId="151BBA76" w14:textId="77777777" w:rsidR="00784FB0" w:rsidRPr="000C0399" w:rsidRDefault="00784FB0" w:rsidP="00784FB0">
      <w:pPr>
        <w:pStyle w:val="MetinText"/>
      </w:pPr>
      <w:commentRangeStart w:id="11"/>
      <w:r w:rsidRPr="000C0399">
        <w:t xml:space="preserve">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w:t>
      </w:r>
      <w:commentRangeEnd w:id="11"/>
      <w:r w:rsidRPr="000C0399">
        <w:rPr>
          <w:rStyle w:val="AklamaBavurusu"/>
          <w:rFonts w:cstheme="minorBidi"/>
        </w:rPr>
        <w:commentReference w:id="11"/>
      </w:r>
    </w:p>
    <w:p w14:paraId="1EA81D41" w14:textId="3135141D" w:rsidR="00784FB0" w:rsidRPr="000C0399" w:rsidRDefault="00784FB0" w:rsidP="00784FB0">
      <w:pPr>
        <w:pStyle w:val="3BalkTitle"/>
      </w:pPr>
      <w:commentRangeStart w:id="12"/>
      <w:r w:rsidRPr="000C0399">
        <w:t>Üçüncü düzey alt başlık</w:t>
      </w:r>
      <w:commentRangeEnd w:id="12"/>
      <w:r w:rsidR="00997E99" w:rsidRPr="000C0399">
        <w:rPr>
          <w:rStyle w:val="AklamaBavurusu"/>
          <w:rFonts w:eastAsiaTheme="minorHAnsi" w:cstheme="minorBidi"/>
          <w:b w:val="0"/>
        </w:rPr>
        <w:commentReference w:id="12"/>
      </w:r>
    </w:p>
    <w:p w14:paraId="7E6157C3" w14:textId="77777777" w:rsidR="00784FB0" w:rsidRPr="000C0399" w:rsidRDefault="00784FB0" w:rsidP="00784FB0">
      <w:pPr>
        <w:pStyle w:val="MetinText"/>
      </w:pPr>
      <w:commentRangeStart w:id="13"/>
      <w:r w:rsidRPr="000C0399">
        <w:t xml:space="preserve">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w:t>
      </w:r>
      <w:commentRangeEnd w:id="13"/>
      <w:r w:rsidRPr="000C0399">
        <w:rPr>
          <w:rStyle w:val="AklamaBavurusu"/>
          <w:rFonts w:cstheme="minorBidi"/>
        </w:rPr>
        <w:commentReference w:id="13"/>
      </w:r>
    </w:p>
    <w:p w14:paraId="669F830C" w14:textId="7ADC7CCA" w:rsidR="00997E99" w:rsidRPr="006D1239" w:rsidRDefault="00997E99" w:rsidP="006D1239">
      <w:pPr>
        <w:pStyle w:val="MetinText"/>
      </w:pPr>
      <w:bookmarkStart w:id="14" w:name="_Hlk152842203"/>
      <w:r w:rsidRPr="006D1239">
        <w:t>Dördüncü düzey alt başlığınız var ise kalın olarak paragraf başında</w:t>
      </w:r>
      <w:r w:rsidR="005B1D42">
        <w:t>, sola yaslı ve italik olarak</w:t>
      </w:r>
      <w:r w:rsidRPr="006D1239">
        <w:t xml:space="preserve"> aşağıdaki gibi kullanınız. Dörtten fazla başlık düzeyi kullanmayınız</w:t>
      </w:r>
    </w:p>
    <w:bookmarkEnd w:id="14"/>
    <w:p w14:paraId="5380401B" w14:textId="1CF87B97" w:rsidR="00997E99" w:rsidRPr="000C0399" w:rsidRDefault="00997E99" w:rsidP="005B1D42">
      <w:pPr>
        <w:pStyle w:val="MetinText"/>
        <w:ind w:firstLine="0"/>
      </w:pPr>
      <w:r w:rsidRPr="005B1D42">
        <w:rPr>
          <w:b/>
          <w:i/>
          <w:iCs/>
        </w:rPr>
        <w:t>Dördüncü düzey alt başlık</w:t>
      </w:r>
      <w:r w:rsidRPr="000C0399">
        <w:rPr>
          <w:b/>
        </w:rPr>
        <w:t xml:space="preserve">. </w:t>
      </w:r>
      <w:r w:rsidRPr="000C0399">
        <w:t>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 Paragraflar, Times New Roman yazı tipinde, 10 punto büyüklüğünde, iki yana yaslı ve tek satır aralığı ile yazılmalıdır. Paragrafı yazdıktan sonra tamamını seçip Metin/Text stilini seçiniz.</w:t>
      </w:r>
    </w:p>
    <w:p w14:paraId="74765809" w14:textId="33309EFD" w:rsidR="0078590B" w:rsidRPr="000C0399" w:rsidRDefault="0078590B">
      <w:pPr>
        <w:rPr>
          <w:rFonts w:cs="Times New Roman"/>
          <w:color w:val="002060"/>
        </w:rPr>
      </w:pPr>
      <w:r w:rsidRPr="000C0399">
        <w:br w:type="page"/>
      </w:r>
    </w:p>
    <w:p w14:paraId="2AFD1D5B" w14:textId="47D293A1" w:rsidR="00784FB0" w:rsidRPr="000C0399" w:rsidRDefault="00E865DE" w:rsidP="0078590B">
      <w:pPr>
        <w:pStyle w:val="MetinText"/>
        <w:rPr>
          <w:b/>
        </w:rPr>
      </w:pPr>
      <w:r w:rsidRPr="000C0399">
        <w:rPr>
          <w:b/>
        </w:rPr>
        <w:lastRenderedPageBreak/>
        <w:t>Makale içeriğinin sıralaması aşağıdaki gibi olmalıdır.</w:t>
      </w:r>
    </w:p>
    <w:p w14:paraId="52EDA5F9" w14:textId="145A431E" w:rsidR="00E865DE" w:rsidRPr="000C0399" w:rsidRDefault="00E865DE" w:rsidP="009F2683">
      <w:pPr>
        <w:pStyle w:val="MetinText"/>
      </w:pPr>
      <w:r w:rsidRPr="000C0399">
        <w:t>Giriş</w:t>
      </w:r>
    </w:p>
    <w:p w14:paraId="33AC0AEC" w14:textId="77777777" w:rsidR="00E865DE" w:rsidRPr="000C0399" w:rsidRDefault="00E865DE" w:rsidP="009F2683">
      <w:pPr>
        <w:pStyle w:val="MetinText"/>
      </w:pPr>
      <w:r w:rsidRPr="000C0399">
        <w:t>Yöntem</w:t>
      </w:r>
    </w:p>
    <w:p w14:paraId="1297E2E7" w14:textId="77777777" w:rsidR="00E865DE" w:rsidRPr="000C0399" w:rsidRDefault="00E865DE" w:rsidP="009F2683">
      <w:pPr>
        <w:pStyle w:val="MetinText"/>
      </w:pPr>
      <w:r w:rsidRPr="000C0399">
        <w:t>Bulgular</w:t>
      </w:r>
    </w:p>
    <w:p w14:paraId="1D9A1C98" w14:textId="77777777" w:rsidR="00E865DE" w:rsidRPr="000C0399" w:rsidRDefault="00E865DE" w:rsidP="009F2683">
      <w:pPr>
        <w:pStyle w:val="MetinText"/>
      </w:pPr>
      <w:r w:rsidRPr="000C0399">
        <w:t>Tartışma</w:t>
      </w:r>
    </w:p>
    <w:p w14:paraId="09E99CA1" w14:textId="77777777" w:rsidR="00E865DE" w:rsidRPr="000C0399" w:rsidRDefault="00E865DE" w:rsidP="009F2683">
      <w:pPr>
        <w:pStyle w:val="MetinText"/>
      </w:pPr>
      <w:r w:rsidRPr="000C0399">
        <w:t>Sonuç</w:t>
      </w:r>
    </w:p>
    <w:p w14:paraId="67B8EC52" w14:textId="369BF06A" w:rsidR="00E865DE" w:rsidRPr="000C0399" w:rsidRDefault="00E865DE" w:rsidP="009F2683">
      <w:pPr>
        <w:pStyle w:val="MetinText"/>
      </w:pPr>
      <w:r w:rsidRPr="000C0399">
        <w:t>Öneriler</w:t>
      </w:r>
    </w:p>
    <w:p w14:paraId="1762D772" w14:textId="18311688" w:rsidR="00E865DE" w:rsidRPr="000C0399" w:rsidRDefault="00E865DE" w:rsidP="009F2683">
      <w:pPr>
        <w:pStyle w:val="MetinText"/>
      </w:pPr>
      <w:r w:rsidRPr="000C0399">
        <w:t>Ekler</w:t>
      </w:r>
    </w:p>
    <w:p w14:paraId="7C8B145A" w14:textId="77777777" w:rsidR="00E865DE" w:rsidRPr="000C0399" w:rsidRDefault="00E865DE" w:rsidP="009F2683">
      <w:pPr>
        <w:pStyle w:val="MetinText"/>
      </w:pPr>
      <w:r w:rsidRPr="000C0399">
        <w:t>Kaynaklar</w:t>
      </w:r>
    </w:p>
    <w:p w14:paraId="71C41F81" w14:textId="35AB027C" w:rsidR="00E865DE" w:rsidRPr="00F229E5" w:rsidRDefault="00E865DE" w:rsidP="009F2683">
      <w:pPr>
        <w:pStyle w:val="MetinText"/>
        <w:rPr>
          <w:lang w:val="en-US"/>
        </w:rPr>
      </w:pPr>
      <w:r w:rsidRPr="00F229E5">
        <w:rPr>
          <w:lang w:val="en-US"/>
        </w:rPr>
        <w:t>Extended Abstract</w:t>
      </w:r>
    </w:p>
    <w:p w14:paraId="1E65842D" w14:textId="77777777" w:rsidR="00784FB0" w:rsidRPr="000C0399" w:rsidRDefault="00784FB0" w:rsidP="006E4977">
      <w:pPr>
        <w:pStyle w:val="MetinText"/>
      </w:pPr>
    </w:p>
    <w:p w14:paraId="7FFE8905" w14:textId="7B5DD4E1" w:rsidR="0007340F" w:rsidRPr="006D1239" w:rsidRDefault="00967E18" w:rsidP="006D1239">
      <w:pPr>
        <w:pStyle w:val="MetinText"/>
      </w:pPr>
      <w:r w:rsidRPr="006D1239">
        <w:t xml:space="preserve">Not: </w:t>
      </w:r>
      <w:r w:rsidR="00E3395C">
        <w:t xml:space="preserve">1. </w:t>
      </w:r>
      <w:r w:rsidRPr="006D1239">
        <w:t xml:space="preserve">Düzey başlıkların sadece </w:t>
      </w:r>
      <w:r w:rsidRPr="006D1239">
        <w:rPr>
          <w:u w:val="single"/>
        </w:rPr>
        <w:t>Giriş, Yöntem, Bulgular, Tartışma</w:t>
      </w:r>
      <w:r w:rsidR="00D00083" w:rsidRPr="006D1239">
        <w:rPr>
          <w:u w:val="single"/>
        </w:rPr>
        <w:t>,</w:t>
      </w:r>
      <w:r w:rsidRPr="006D1239">
        <w:rPr>
          <w:u w:val="single"/>
        </w:rPr>
        <w:t xml:space="preserve"> Sonuç, Öneriler, Kaynaklar ve Extended Abstract </w:t>
      </w:r>
      <w:r w:rsidRPr="006D1239">
        <w:t>başlıklarında kullanılması önerilmektedir.</w:t>
      </w:r>
    </w:p>
    <w:p w14:paraId="5309CB27" w14:textId="77777777" w:rsidR="00A04585" w:rsidRPr="000C0399" w:rsidRDefault="00A04585" w:rsidP="000D5B6C">
      <w:pPr>
        <w:pStyle w:val="MetinText"/>
        <w:rPr>
          <w:b/>
        </w:rPr>
      </w:pPr>
    </w:p>
    <w:p w14:paraId="21993863" w14:textId="4FD9010A" w:rsidR="0078590B" w:rsidRDefault="0076227E" w:rsidP="000D5B6C">
      <w:pPr>
        <w:pStyle w:val="MetinText"/>
        <w:rPr>
          <w:b/>
        </w:rPr>
      </w:pPr>
      <w:r w:rsidRPr="000C0399">
        <w:rPr>
          <w:b/>
        </w:rPr>
        <w:t>Tablolar</w:t>
      </w:r>
    </w:p>
    <w:p w14:paraId="4DEF9327" w14:textId="77777777" w:rsidR="0069186E" w:rsidRPr="000C0399" w:rsidRDefault="0069186E" w:rsidP="000D5B6C">
      <w:pPr>
        <w:pStyle w:val="MetinText"/>
        <w:rPr>
          <w:b/>
        </w:rPr>
      </w:pPr>
    </w:p>
    <w:p w14:paraId="54D0C888" w14:textId="4C62E924" w:rsidR="00B91DA5" w:rsidRPr="000C0399" w:rsidRDefault="00B91DA5" w:rsidP="00127EFE">
      <w:pPr>
        <w:pStyle w:val="TabloBalk"/>
        <w:rPr>
          <w:lang w:val="tr-TR"/>
        </w:rPr>
      </w:pPr>
      <w:bookmarkStart w:id="15" w:name="_Hlk152842551"/>
      <w:commentRangeStart w:id="16"/>
      <w:commentRangeStart w:id="17"/>
      <w:r w:rsidRPr="0069186E">
        <w:rPr>
          <w:b/>
          <w:i w:val="0"/>
          <w:iCs/>
          <w:lang w:val="tr-TR"/>
        </w:rPr>
        <w:t>Tablo 1</w:t>
      </w:r>
      <w:r w:rsidR="0059123F" w:rsidRPr="0069186E">
        <w:rPr>
          <w:b/>
          <w:i w:val="0"/>
          <w:iCs/>
          <w:lang w:val="tr-TR"/>
        </w:rPr>
        <w:t>.</w:t>
      </w:r>
      <w:r w:rsidRPr="000C0399">
        <w:rPr>
          <w:lang w:val="tr-TR"/>
        </w:rPr>
        <w:t xml:space="preserve"> </w:t>
      </w:r>
      <w:commentRangeEnd w:id="16"/>
      <w:r w:rsidR="0076227E" w:rsidRPr="000C0399">
        <w:rPr>
          <w:rStyle w:val="AklamaBavurusu"/>
          <w:rFonts w:cstheme="minorBidi"/>
          <w:lang w:val="tr-TR"/>
        </w:rPr>
        <w:commentReference w:id="16"/>
      </w:r>
      <w:r w:rsidR="006F4C59" w:rsidRPr="000C0399">
        <w:rPr>
          <w:lang w:val="tr-TR"/>
        </w:rPr>
        <w:t>Tablo başlığı cümle formatında ilk kelimenin ilk harfi büyük diğer kelime harfleri küçük olacak şekilde yazınız ve sonuna nokta koyunuz.</w:t>
      </w:r>
      <w:commentRangeEnd w:id="17"/>
      <w:r w:rsidR="00127EFE" w:rsidRPr="000C0399">
        <w:rPr>
          <w:rStyle w:val="AklamaBavurusu"/>
          <w:rFonts w:cstheme="minorBidi"/>
          <w:lang w:val="tr-TR"/>
        </w:rPr>
        <w:commentReference w:id="17"/>
      </w:r>
    </w:p>
    <w:bookmarkEnd w:id="15"/>
    <w:tbl>
      <w:tblPr>
        <w:tblStyle w:val="TabloKlavuzu"/>
        <w:tblW w:w="5000" w:type="pct"/>
        <w:tblBorders>
          <w:left w:val="none" w:sz="0" w:space="0" w:color="auto"/>
          <w:right w:val="none" w:sz="0" w:space="0" w:color="auto"/>
          <w:insideH w:val="single" w:sz="8" w:space="0" w:color="1B0036"/>
          <w:insideV w:val="none" w:sz="0" w:space="0" w:color="auto"/>
        </w:tblBorders>
        <w:tblLook w:val="04A0" w:firstRow="1" w:lastRow="0" w:firstColumn="1" w:lastColumn="0" w:noHBand="0" w:noVBand="1"/>
      </w:tblPr>
      <w:tblGrid>
        <w:gridCol w:w="2975"/>
        <w:gridCol w:w="3452"/>
        <w:gridCol w:w="3211"/>
      </w:tblGrid>
      <w:tr w:rsidR="006F4C59" w:rsidRPr="000C0399" w14:paraId="6FC44080" w14:textId="77777777" w:rsidTr="006F4C59">
        <w:tc>
          <w:tcPr>
            <w:tcW w:w="1543" w:type="pct"/>
            <w:tcBorders>
              <w:top w:val="single" w:sz="4" w:space="0" w:color="auto"/>
              <w:bottom w:val="single" w:sz="4" w:space="0" w:color="auto"/>
            </w:tcBorders>
          </w:tcPr>
          <w:p w14:paraId="7E58D82A" w14:textId="5BAFF272" w:rsidR="006F4C59" w:rsidRPr="000C0399" w:rsidRDefault="006F4C59" w:rsidP="003C32C4">
            <w:pPr>
              <w:pStyle w:val="TabloMetin"/>
              <w:rPr>
                <w:b/>
              </w:rPr>
            </w:pPr>
            <w:commentRangeStart w:id="18"/>
          </w:p>
        </w:tc>
        <w:tc>
          <w:tcPr>
            <w:tcW w:w="1791" w:type="pct"/>
            <w:tcBorders>
              <w:top w:val="single" w:sz="4" w:space="0" w:color="auto"/>
              <w:bottom w:val="single" w:sz="4" w:space="0" w:color="auto"/>
            </w:tcBorders>
          </w:tcPr>
          <w:p w14:paraId="3169C8C8" w14:textId="09FBDB55" w:rsidR="006F4C59" w:rsidRPr="000C0399" w:rsidRDefault="00C47D69" w:rsidP="003C32C4">
            <w:pPr>
              <w:pStyle w:val="TabloMetin"/>
              <w:rPr>
                <w:b/>
              </w:rPr>
            </w:pPr>
            <w:r w:rsidRPr="000C0399">
              <w:rPr>
                <w:b/>
              </w:rPr>
              <w:t>Sütun başlık</w:t>
            </w:r>
          </w:p>
        </w:tc>
        <w:tc>
          <w:tcPr>
            <w:tcW w:w="1666" w:type="pct"/>
            <w:tcBorders>
              <w:top w:val="single" w:sz="4" w:space="0" w:color="auto"/>
              <w:bottom w:val="single" w:sz="4" w:space="0" w:color="auto"/>
            </w:tcBorders>
          </w:tcPr>
          <w:p w14:paraId="42486E82" w14:textId="0866280E" w:rsidR="006F4C59" w:rsidRPr="000C0399" w:rsidRDefault="00C47D69" w:rsidP="003C32C4">
            <w:pPr>
              <w:pStyle w:val="TabloMetin"/>
              <w:rPr>
                <w:b/>
              </w:rPr>
            </w:pPr>
            <w:r w:rsidRPr="000C0399">
              <w:rPr>
                <w:b/>
              </w:rPr>
              <w:t>Sütun başlık</w:t>
            </w:r>
          </w:p>
        </w:tc>
      </w:tr>
      <w:tr w:rsidR="006F4C59" w:rsidRPr="000C0399" w14:paraId="24193971" w14:textId="77777777" w:rsidTr="006F4C59">
        <w:tc>
          <w:tcPr>
            <w:tcW w:w="1543" w:type="pct"/>
            <w:vMerge w:val="restart"/>
            <w:tcBorders>
              <w:top w:val="single" w:sz="4" w:space="0" w:color="auto"/>
              <w:bottom w:val="nil"/>
            </w:tcBorders>
          </w:tcPr>
          <w:p w14:paraId="56EB4F15" w14:textId="4B368C7A" w:rsidR="006F4C59" w:rsidRPr="000C0399" w:rsidRDefault="00C47D69" w:rsidP="003C32C4">
            <w:pPr>
              <w:pStyle w:val="TabloMetin"/>
            </w:pPr>
            <w:r w:rsidRPr="000C0399">
              <w:t>Satır başlık</w:t>
            </w:r>
          </w:p>
        </w:tc>
        <w:tc>
          <w:tcPr>
            <w:tcW w:w="1791" w:type="pct"/>
            <w:vMerge w:val="restart"/>
            <w:tcBorders>
              <w:top w:val="single" w:sz="4" w:space="0" w:color="auto"/>
              <w:bottom w:val="nil"/>
            </w:tcBorders>
          </w:tcPr>
          <w:p w14:paraId="1C45B7B7" w14:textId="77777777" w:rsidR="006F4C59" w:rsidRPr="000C0399" w:rsidRDefault="006F4C59" w:rsidP="003C32C4">
            <w:pPr>
              <w:pStyle w:val="TabloMetin"/>
            </w:pPr>
            <w:r w:rsidRPr="000C0399">
              <w:t>Tablo metni</w:t>
            </w:r>
          </w:p>
        </w:tc>
        <w:tc>
          <w:tcPr>
            <w:tcW w:w="1666" w:type="pct"/>
            <w:tcBorders>
              <w:top w:val="single" w:sz="4" w:space="0" w:color="auto"/>
              <w:bottom w:val="nil"/>
            </w:tcBorders>
          </w:tcPr>
          <w:p w14:paraId="39A5AE37" w14:textId="77777777" w:rsidR="006F4C59" w:rsidRPr="000C0399" w:rsidRDefault="006F4C59" w:rsidP="003C32C4">
            <w:pPr>
              <w:pStyle w:val="TabloMetin"/>
            </w:pPr>
            <w:r w:rsidRPr="000C0399">
              <w:t>Tablo metni</w:t>
            </w:r>
          </w:p>
        </w:tc>
      </w:tr>
      <w:tr w:rsidR="006F4C59" w:rsidRPr="000C0399" w14:paraId="0FAA60A6" w14:textId="77777777" w:rsidTr="006F4C59">
        <w:tc>
          <w:tcPr>
            <w:tcW w:w="1543" w:type="pct"/>
            <w:vMerge/>
            <w:tcBorders>
              <w:top w:val="nil"/>
              <w:bottom w:val="nil"/>
            </w:tcBorders>
          </w:tcPr>
          <w:p w14:paraId="76BD6622" w14:textId="77777777" w:rsidR="006F4C59" w:rsidRPr="000C0399" w:rsidRDefault="006F4C59" w:rsidP="003C32C4">
            <w:pPr>
              <w:pStyle w:val="TabloMetin"/>
            </w:pPr>
          </w:p>
        </w:tc>
        <w:tc>
          <w:tcPr>
            <w:tcW w:w="1791" w:type="pct"/>
            <w:vMerge/>
            <w:tcBorders>
              <w:top w:val="nil"/>
              <w:bottom w:val="nil"/>
            </w:tcBorders>
          </w:tcPr>
          <w:p w14:paraId="5B042E7F" w14:textId="77777777" w:rsidR="006F4C59" w:rsidRPr="000C0399" w:rsidRDefault="006F4C59" w:rsidP="003C32C4">
            <w:pPr>
              <w:pStyle w:val="TabloMetin"/>
            </w:pPr>
          </w:p>
        </w:tc>
        <w:tc>
          <w:tcPr>
            <w:tcW w:w="1666" w:type="pct"/>
            <w:tcBorders>
              <w:top w:val="nil"/>
              <w:bottom w:val="nil"/>
            </w:tcBorders>
          </w:tcPr>
          <w:p w14:paraId="4A7899A0" w14:textId="77777777" w:rsidR="006F4C59" w:rsidRPr="000C0399" w:rsidRDefault="006F4C59" w:rsidP="003C32C4">
            <w:pPr>
              <w:pStyle w:val="TabloMetin"/>
            </w:pPr>
            <w:r w:rsidRPr="000C0399">
              <w:t>Tablo metni</w:t>
            </w:r>
          </w:p>
        </w:tc>
      </w:tr>
      <w:tr w:rsidR="00C47D69" w:rsidRPr="000C0399" w14:paraId="618DE73F" w14:textId="77777777" w:rsidTr="006F4C59">
        <w:tc>
          <w:tcPr>
            <w:tcW w:w="1543" w:type="pct"/>
            <w:vMerge/>
            <w:tcBorders>
              <w:top w:val="nil"/>
              <w:bottom w:val="nil"/>
            </w:tcBorders>
          </w:tcPr>
          <w:p w14:paraId="0B2BCAD0" w14:textId="77777777" w:rsidR="00C47D69" w:rsidRPr="000C0399" w:rsidRDefault="00C47D69" w:rsidP="003C32C4">
            <w:pPr>
              <w:pStyle w:val="TabloMetin"/>
            </w:pPr>
          </w:p>
        </w:tc>
        <w:tc>
          <w:tcPr>
            <w:tcW w:w="1791" w:type="pct"/>
            <w:tcBorders>
              <w:top w:val="nil"/>
              <w:bottom w:val="nil"/>
            </w:tcBorders>
          </w:tcPr>
          <w:p w14:paraId="2A104DB4" w14:textId="77777777" w:rsidR="00C47D69" w:rsidRPr="000C0399" w:rsidRDefault="00C47D69" w:rsidP="003C32C4">
            <w:pPr>
              <w:pStyle w:val="TabloMetin"/>
            </w:pPr>
          </w:p>
        </w:tc>
        <w:tc>
          <w:tcPr>
            <w:tcW w:w="1666" w:type="pct"/>
            <w:tcBorders>
              <w:top w:val="nil"/>
              <w:bottom w:val="nil"/>
            </w:tcBorders>
          </w:tcPr>
          <w:p w14:paraId="4E81B873" w14:textId="34909E04" w:rsidR="00C47D69" w:rsidRPr="000C0399" w:rsidRDefault="00C47D69" w:rsidP="003C32C4">
            <w:pPr>
              <w:pStyle w:val="TabloMetin"/>
            </w:pPr>
            <w:r w:rsidRPr="000C0399">
              <w:t>Tablo metni</w:t>
            </w:r>
          </w:p>
        </w:tc>
      </w:tr>
      <w:tr w:rsidR="006F4C59" w:rsidRPr="000C0399" w14:paraId="5D51FF64" w14:textId="77777777" w:rsidTr="006F4C59">
        <w:tc>
          <w:tcPr>
            <w:tcW w:w="1543" w:type="pct"/>
            <w:vMerge/>
            <w:tcBorders>
              <w:top w:val="nil"/>
              <w:bottom w:val="nil"/>
            </w:tcBorders>
          </w:tcPr>
          <w:p w14:paraId="164A8BC3" w14:textId="77777777" w:rsidR="006F4C59" w:rsidRPr="000C0399" w:rsidRDefault="006F4C59" w:rsidP="003C32C4">
            <w:pPr>
              <w:pStyle w:val="TabloMetin"/>
            </w:pPr>
          </w:p>
        </w:tc>
        <w:tc>
          <w:tcPr>
            <w:tcW w:w="1791" w:type="pct"/>
            <w:tcBorders>
              <w:top w:val="nil"/>
              <w:bottom w:val="nil"/>
            </w:tcBorders>
          </w:tcPr>
          <w:p w14:paraId="44E067F2" w14:textId="77777777" w:rsidR="006F4C59" w:rsidRPr="000C0399" w:rsidRDefault="006F4C59" w:rsidP="003C32C4">
            <w:pPr>
              <w:pStyle w:val="TabloMetin"/>
            </w:pPr>
            <w:r w:rsidRPr="000C0399">
              <w:t>Tablo metni</w:t>
            </w:r>
          </w:p>
        </w:tc>
        <w:tc>
          <w:tcPr>
            <w:tcW w:w="1666" w:type="pct"/>
            <w:tcBorders>
              <w:top w:val="nil"/>
              <w:bottom w:val="nil"/>
            </w:tcBorders>
          </w:tcPr>
          <w:p w14:paraId="700079EA" w14:textId="77777777" w:rsidR="006F4C59" w:rsidRPr="000C0399" w:rsidRDefault="006F4C59" w:rsidP="003C32C4">
            <w:pPr>
              <w:pStyle w:val="TabloMetin"/>
            </w:pPr>
            <w:r w:rsidRPr="000C0399">
              <w:t>Tablo metni</w:t>
            </w:r>
          </w:p>
        </w:tc>
      </w:tr>
      <w:tr w:rsidR="006F4C59" w:rsidRPr="000C0399" w14:paraId="675E8C34" w14:textId="77777777" w:rsidTr="006F4C59">
        <w:tc>
          <w:tcPr>
            <w:tcW w:w="1543" w:type="pct"/>
            <w:tcBorders>
              <w:top w:val="nil"/>
              <w:bottom w:val="nil"/>
            </w:tcBorders>
          </w:tcPr>
          <w:p w14:paraId="2DBF830F" w14:textId="147BF2B0" w:rsidR="006F4C59" w:rsidRPr="000C0399" w:rsidRDefault="00C47D69" w:rsidP="003C32C4">
            <w:pPr>
              <w:pStyle w:val="TabloMetin"/>
            </w:pPr>
            <w:r w:rsidRPr="000C0399">
              <w:t>Satır başlık</w:t>
            </w:r>
          </w:p>
        </w:tc>
        <w:tc>
          <w:tcPr>
            <w:tcW w:w="1791" w:type="pct"/>
            <w:tcBorders>
              <w:top w:val="nil"/>
              <w:bottom w:val="nil"/>
            </w:tcBorders>
          </w:tcPr>
          <w:p w14:paraId="2713A739" w14:textId="77777777" w:rsidR="006F4C59" w:rsidRPr="000C0399" w:rsidRDefault="006F4C59" w:rsidP="003C32C4">
            <w:pPr>
              <w:pStyle w:val="TabloMetin"/>
            </w:pPr>
            <w:r w:rsidRPr="000C0399">
              <w:t>Tablo metni</w:t>
            </w:r>
          </w:p>
        </w:tc>
        <w:tc>
          <w:tcPr>
            <w:tcW w:w="1666" w:type="pct"/>
            <w:tcBorders>
              <w:top w:val="nil"/>
              <w:bottom w:val="nil"/>
            </w:tcBorders>
          </w:tcPr>
          <w:p w14:paraId="38030834" w14:textId="77777777" w:rsidR="006F4C59" w:rsidRPr="000C0399" w:rsidRDefault="006F4C59" w:rsidP="003C32C4">
            <w:pPr>
              <w:pStyle w:val="TabloMetin"/>
            </w:pPr>
            <w:r w:rsidRPr="000C0399">
              <w:t>Tablo metni</w:t>
            </w:r>
          </w:p>
        </w:tc>
      </w:tr>
      <w:tr w:rsidR="006F4C59" w:rsidRPr="000C0399" w14:paraId="5D9E8CDB" w14:textId="77777777" w:rsidTr="006F4C59">
        <w:tc>
          <w:tcPr>
            <w:tcW w:w="1543" w:type="pct"/>
            <w:tcBorders>
              <w:top w:val="nil"/>
            </w:tcBorders>
          </w:tcPr>
          <w:p w14:paraId="31359483" w14:textId="63AC40B3" w:rsidR="006F4C59" w:rsidRPr="000C0399" w:rsidRDefault="00C47D69" w:rsidP="003C32C4">
            <w:pPr>
              <w:pStyle w:val="TabloMetin"/>
            </w:pPr>
            <w:r w:rsidRPr="000C0399">
              <w:t>Satır başlık</w:t>
            </w:r>
          </w:p>
        </w:tc>
        <w:tc>
          <w:tcPr>
            <w:tcW w:w="1791" w:type="pct"/>
            <w:tcBorders>
              <w:top w:val="nil"/>
            </w:tcBorders>
          </w:tcPr>
          <w:p w14:paraId="6F8F3576" w14:textId="77777777" w:rsidR="006F4C59" w:rsidRPr="000C0399" w:rsidRDefault="006F4C59" w:rsidP="003C32C4">
            <w:pPr>
              <w:pStyle w:val="TabloMetin"/>
            </w:pPr>
            <w:r w:rsidRPr="000C0399">
              <w:t>Tablo metni</w:t>
            </w:r>
          </w:p>
        </w:tc>
        <w:tc>
          <w:tcPr>
            <w:tcW w:w="1666" w:type="pct"/>
            <w:tcBorders>
              <w:top w:val="nil"/>
            </w:tcBorders>
          </w:tcPr>
          <w:p w14:paraId="6402E1D5" w14:textId="77777777" w:rsidR="006F4C59" w:rsidRPr="000C0399" w:rsidRDefault="006F4C59" w:rsidP="003C32C4">
            <w:pPr>
              <w:pStyle w:val="TabloMetin"/>
            </w:pPr>
            <w:r w:rsidRPr="000C0399">
              <w:t>Tablo metni</w:t>
            </w:r>
            <w:commentRangeEnd w:id="18"/>
            <w:r w:rsidR="003C32C4" w:rsidRPr="000C0399">
              <w:rPr>
                <w:rStyle w:val="AklamaBavurusu"/>
                <w:sz w:val="20"/>
                <w:szCs w:val="18"/>
              </w:rPr>
              <w:commentReference w:id="18"/>
            </w:r>
          </w:p>
        </w:tc>
      </w:tr>
    </w:tbl>
    <w:p w14:paraId="6D9B2B22" w14:textId="19B887D6" w:rsidR="006F4C59" w:rsidRPr="000C0399" w:rsidRDefault="00A04585" w:rsidP="00A04585">
      <w:pPr>
        <w:pStyle w:val="Dipnot"/>
      </w:pPr>
      <w:r w:rsidRPr="000C0399">
        <w:t>Tablo altında verilecek bilgiler için Dipnot stilini kullanınız.</w:t>
      </w:r>
    </w:p>
    <w:p w14:paraId="573FDD67" w14:textId="77777777" w:rsidR="00A04585" w:rsidRPr="000C0399" w:rsidRDefault="00A04585" w:rsidP="00A04585">
      <w:pPr>
        <w:pStyle w:val="Dipnot"/>
      </w:pPr>
    </w:p>
    <w:p w14:paraId="2752A8AD" w14:textId="25496C3A" w:rsidR="00127EFE" w:rsidRPr="000C0399" w:rsidRDefault="0076227E" w:rsidP="00B91DA5">
      <w:pPr>
        <w:pStyle w:val="MetinText"/>
        <w:rPr>
          <w:b/>
        </w:rPr>
      </w:pPr>
      <w:r w:rsidRPr="000C0399">
        <w:rPr>
          <w:b/>
        </w:rPr>
        <w:t>Şekiller</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127EFE" w:rsidRPr="000C0399" w14:paraId="6E7B37C6" w14:textId="77777777" w:rsidTr="000408AD">
        <w:tc>
          <w:tcPr>
            <w:tcW w:w="9628" w:type="dxa"/>
          </w:tcPr>
          <w:p w14:paraId="5DF08069" w14:textId="12566286" w:rsidR="00127EFE" w:rsidRPr="000C0399" w:rsidRDefault="00127EFE" w:rsidP="009F2683">
            <w:pPr>
              <w:pStyle w:val="MetinText"/>
              <w:jc w:val="center"/>
            </w:pPr>
          </w:p>
        </w:tc>
      </w:tr>
      <w:tr w:rsidR="00127EFE" w:rsidRPr="000C0399" w14:paraId="0CC46880" w14:textId="77777777" w:rsidTr="000408AD">
        <w:tc>
          <w:tcPr>
            <w:tcW w:w="9628" w:type="dxa"/>
          </w:tcPr>
          <w:p w14:paraId="7CE4F4FF" w14:textId="5D11DEE5" w:rsidR="00D725F8" w:rsidRDefault="00D725F8" w:rsidP="00127EFE">
            <w:pPr>
              <w:pStyle w:val="ekilBalk"/>
              <w:rPr>
                <w:b/>
                <w:lang w:val="tr-TR"/>
              </w:rPr>
            </w:pPr>
            <w:r>
              <w:rPr>
                <w:b/>
                <w:noProof/>
                <w:lang w:val="tr-TR" w:eastAsia="tr-TR"/>
              </w:rPr>
              <w:drawing>
                <wp:inline distT="0" distB="0" distL="0" distR="0" wp14:anchorId="11A0E20B" wp14:editId="49EE6028">
                  <wp:extent cx="2933395" cy="1773936"/>
                  <wp:effectExtent l="0" t="0" r="635" b="17145"/>
                  <wp:docPr id="10" name="Grafik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8179BE6" w14:textId="39AAE9BF" w:rsidR="00127EFE" w:rsidRPr="000C0399" w:rsidRDefault="00127EFE" w:rsidP="00D725F8">
            <w:pPr>
              <w:pStyle w:val="ekilBalk"/>
              <w:rPr>
                <w:lang w:val="tr-TR"/>
              </w:rPr>
            </w:pPr>
            <w:bookmarkStart w:id="19" w:name="_Hlk152842714"/>
            <w:commentRangeStart w:id="20"/>
            <w:r w:rsidRPr="0069186E">
              <w:rPr>
                <w:b/>
                <w:i/>
                <w:iCs/>
                <w:lang w:val="tr-TR"/>
              </w:rPr>
              <w:t>Şekil 1</w:t>
            </w:r>
            <w:r w:rsidR="0059123F" w:rsidRPr="0069186E">
              <w:rPr>
                <w:b/>
                <w:i/>
                <w:iCs/>
                <w:lang w:val="tr-TR"/>
              </w:rPr>
              <w:t>.</w:t>
            </w:r>
            <w:r w:rsidRPr="000C0399">
              <w:rPr>
                <w:lang w:val="tr-TR"/>
              </w:rPr>
              <w:t xml:space="preserve"> Şekil başlığı cümle formatında ilk kelimenin ilk harfi büyük diğer kelime harfleri küçük olacak şekilde yazınız ve sonuna nokta koyunuz</w:t>
            </w:r>
            <w:bookmarkEnd w:id="19"/>
            <w:r w:rsidRPr="000C0399">
              <w:rPr>
                <w:lang w:val="tr-TR"/>
              </w:rPr>
              <w:t>.</w:t>
            </w:r>
            <w:commentRangeEnd w:id="20"/>
            <w:r w:rsidR="0059123F" w:rsidRPr="000C0399">
              <w:rPr>
                <w:rStyle w:val="AklamaBavurusu"/>
                <w:rFonts w:cstheme="minorBidi"/>
                <w:lang w:val="tr-TR"/>
              </w:rPr>
              <w:commentReference w:id="20"/>
            </w:r>
          </w:p>
        </w:tc>
      </w:tr>
    </w:tbl>
    <w:p w14:paraId="598DE772" w14:textId="604DCA7E" w:rsidR="006F4C59" w:rsidRPr="000C0399" w:rsidRDefault="006F4C59" w:rsidP="00B91DA5">
      <w:pPr>
        <w:pStyle w:val="MetinText"/>
      </w:pPr>
    </w:p>
    <w:p w14:paraId="41E744E4" w14:textId="0FA39256" w:rsidR="000B72C1" w:rsidRPr="000C0399" w:rsidRDefault="000B72C1" w:rsidP="000B72C1">
      <w:pPr>
        <w:pStyle w:val="MetinText"/>
        <w:rPr>
          <w:b/>
        </w:rPr>
      </w:pPr>
      <w:commentRangeStart w:id="21"/>
      <w:r w:rsidRPr="000C0399">
        <w:rPr>
          <w:b/>
        </w:rPr>
        <w:t>Madde/liste paragrafı kullanımı</w:t>
      </w:r>
      <w:commentRangeEnd w:id="21"/>
      <w:r w:rsidRPr="000C0399">
        <w:rPr>
          <w:rStyle w:val="AklamaBavurusu"/>
          <w:rFonts w:cstheme="minorBidi"/>
          <w:b/>
        </w:rPr>
        <w:commentReference w:id="21"/>
      </w:r>
    </w:p>
    <w:p w14:paraId="1131A751" w14:textId="66963533" w:rsidR="000B72C1" w:rsidRPr="000C0399" w:rsidRDefault="006153B0" w:rsidP="0076227E">
      <w:pPr>
        <w:pStyle w:val="MaddeListe"/>
        <w:rPr>
          <w:lang w:val="tr-TR"/>
        </w:rPr>
      </w:pPr>
      <w:r w:rsidRPr="000C0399">
        <w:rPr>
          <w:lang w:val="tr-TR"/>
        </w:rPr>
        <w:t>Birinci madde</w:t>
      </w:r>
    </w:p>
    <w:p w14:paraId="2B83DBEA" w14:textId="2B095A26" w:rsidR="006153B0" w:rsidRPr="000C0399" w:rsidRDefault="000C0399" w:rsidP="0076227E">
      <w:pPr>
        <w:pStyle w:val="MaddeListe"/>
        <w:rPr>
          <w:lang w:val="tr-TR"/>
        </w:rPr>
      </w:pPr>
      <w:r w:rsidRPr="000C0399">
        <w:rPr>
          <w:lang w:val="tr-TR"/>
        </w:rPr>
        <w:t>İkinci</w:t>
      </w:r>
      <w:r w:rsidR="006153B0" w:rsidRPr="000C0399">
        <w:rPr>
          <w:lang w:val="tr-TR"/>
        </w:rPr>
        <w:t xml:space="preserve"> madde</w:t>
      </w:r>
    </w:p>
    <w:p w14:paraId="2F1BC199" w14:textId="09A62D3F" w:rsidR="006153B0" w:rsidRPr="000C0399" w:rsidRDefault="006153B0" w:rsidP="0076227E">
      <w:pPr>
        <w:pStyle w:val="MaddeListe"/>
        <w:rPr>
          <w:lang w:val="tr-TR"/>
        </w:rPr>
      </w:pPr>
      <w:r w:rsidRPr="000C0399">
        <w:rPr>
          <w:lang w:val="tr-TR"/>
        </w:rPr>
        <w:t>Üçüncü madde</w:t>
      </w:r>
    </w:p>
    <w:p w14:paraId="47228395" w14:textId="500BA30A" w:rsidR="0076227E" w:rsidRPr="000C0399" w:rsidRDefault="0076227E" w:rsidP="0076227E">
      <w:pPr>
        <w:pStyle w:val="MaddeListe"/>
        <w:numPr>
          <w:ilvl w:val="0"/>
          <w:numId w:val="0"/>
        </w:numPr>
        <w:ind w:left="709"/>
        <w:rPr>
          <w:lang w:val="tr-TR"/>
        </w:rPr>
      </w:pPr>
    </w:p>
    <w:p w14:paraId="697A8EAC" w14:textId="77777777" w:rsidR="0076227E" w:rsidRPr="000C0399" w:rsidRDefault="0076227E" w:rsidP="0076227E">
      <w:pPr>
        <w:pStyle w:val="MaddeListe"/>
        <w:numPr>
          <w:ilvl w:val="0"/>
          <w:numId w:val="0"/>
        </w:numPr>
        <w:ind w:left="709"/>
        <w:rPr>
          <w:lang w:val="tr-TR"/>
        </w:rPr>
      </w:pPr>
    </w:p>
    <w:p w14:paraId="2068AE96" w14:textId="77777777" w:rsidR="0076227E" w:rsidRPr="000C0399" w:rsidRDefault="0076227E" w:rsidP="0076227E">
      <w:pPr>
        <w:pStyle w:val="Metin"/>
      </w:pPr>
    </w:p>
    <w:p w14:paraId="747376D8" w14:textId="7B8EC1F1" w:rsidR="000B72C1" w:rsidRPr="000C0399" w:rsidRDefault="000B72C1" w:rsidP="0076227E">
      <w:pPr>
        <w:pStyle w:val="MetinText"/>
      </w:pPr>
    </w:p>
    <w:p w14:paraId="46190382" w14:textId="77777777" w:rsidR="00E865DE" w:rsidRPr="000C0399" w:rsidRDefault="00E865DE" w:rsidP="009F2683">
      <w:pPr>
        <w:pStyle w:val="MetinText"/>
      </w:pPr>
    </w:p>
    <w:p w14:paraId="48A85FC7" w14:textId="77777777" w:rsidR="00E865DE" w:rsidRPr="000C0399" w:rsidRDefault="00E865DE" w:rsidP="009F2683">
      <w:pPr>
        <w:pStyle w:val="1BalkTitle"/>
      </w:pPr>
      <w:bookmarkStart w:id="22" w:name="_Toc87961281"/>
      <w:bookmarkStart w:id="23" w:name="_Toc87961518"/>
      <w:commentRangeStart w:id="24"/>
      <w:r w:rsidRPr="000C0399">
        <w:t>Kaynaklar</w:t>
      </w:r>
      <w:bookmarkEnd w:id="22"/>
      <w:bookmarkEnd w:id="23"/>
      <w:commentRangeEnd w:id="24"/>
      <w:r w:rsidR="009F2683" w:rsidRPr="000C0399">
        <w:rPr>
          <w:rStyle w:val="AklamaBavurusu"/>
          <w:rFonts w:eastAsiaTheme="minorHAnsi" w:cstheme="minorBidi"/>
          <w:b w:val="0"/>
        </w:rPr>
        <w:commentReference w:id="24"/>
      </w:r>
    </w:p>
    <w:p w14:paraId="5C21ABD5" w14:textId="70114FC0" w:rsidR="005837CF" w:rsidRDefault="005837CF" w:rsidP="005837CF">
      <w:pPr>
        <w:pStyle w:val="MetinText"/>
      </w:pPr>
      <w:r w:rsidRPr="005837CF">
        <w:t xml:space="preserve">Kaynaklar alfabetik sırayla ve </w:t>
      </w:r>
      <w:r w:rsidRPr="00F229E5">
        <w:rPr>
          <w:b/>
          <w:bCs/>
        </w:rPr>
        <w:t>APA</w:t>
      </w:r>
      <w:r w:rsidR="00F229E5">
        <w:rPr>
          <w:b/>
          <w:bCs/>
        </w:rPr>
        <w:t xml:space="preserve"> </w:t>
      </w:r>
      <w:r w:rsidRPr="00F229E5">
        <w:rPr>
          <w:b/>
          <w:bCs/>
        </w:rPr>
        <w:t>7</w:t>
      </w:r>
      <w:r w:rsidRPr="005837CF">
        <w:t xml:space="preserve"> kurallarına uygun olarak düzenlenmelidir.</w:t>
      </w:r>
    </w:p>
    <w:p w14:paraId="6C734083" w14:textId="7FEA157E" w:rsidR="005837CF" w:rsidRPr="00A4617E" w:rsidRDefault="005837CF" w:rsidP="005837CF">
      <w:pPr>
        <w:pStyle w:val="MetinText"/>
        <w:rPr>
          <w:highlight w:val="yellow"/>
        </w:rPr>
      </w:pPr>
      <w:r w:rsidRPr="00A4617E">
        <w:rPr>
          <w:highlight w:val="yellow"/>
        </w:rPr>
        <w:t>Bazı örnekler:</w:t>
      </w:r>
    </w:p>
    <w:p w14:paraId="50205292" w14:textId="6608012B" w:rsidR="000C0399" w:rsidRPr="00A4617E" w:rsidRDefault="000C0399" w:rsidP="000C0399">
      <w:pPr>
        <w:pStyle w:val="Kaynak"/>
        <w:rPr>
          <w:highlight w:val="yellow"/>
        </w:rPr>
      </w:pPr>
      <w:r w:rsidRPr="00A4617E">
        <w:rPr>
          <w:highlight w:val="yellow"/>
        </w:rPr>
        <w:t xml:space="preserve">Anwer, F. (2019). Activity-based teaching, student motivation and academic achievement. </w:t>
      </w:r>
      <w:r w:rsidRPr="00A4617E">
        <w:rPr>
          <w:i/>
          <w:highlight w:val="yellow"/>
        </w:rPr>
        <w:t>Journal of Education and Educational Developement</w:t>
      </w:r>
      <w:r w:rsidRPr="00A4617E">
        <w:rPr>
          <w:highlight w:val="yellow"/>
        </w:rPr>
        <w:t xml:space="preserve">, </w:t>
      </w:r>
      <w:r w:rsidRPr="00A4617E">
        <w:rPr>
          <w:i/>
          <w:highlight w:val="yellow"/>
        </w:rPr>
        <w:t>6</w:t>
      </w:r>
      <w:r w:rsidRPr="00A4617E">
        <w:rPr>
          <w:highlight w:val="yellow"/>
        </w:rPr>
        <w:t xml:space="preserve">(1), 154-170. </w:t>
      </w:r>
      <w:hyperlink r:id="rId16" w:history="1">
        <w:r w:rsidRPr="00A4617E">
          <w:rPr>
            <w:rStyle w:val="Kpr"/>
            <w:highlight w:val="yellow"/>
          </w:rPr>
          <w:t>https://doi.org/10.22555/joeed.v6i1.1782</w:t>
        </w:r>
      </w:hyperlink>
      <w:r w:rsidRPr="00A4617E">
        <w:rPr>
          <w:highlight w:val="yellow"/>
        </w:rPr>
        <w:t xml:space="preserve"> </w:t>
      </w:r>
    </w:p>
    <w:p w14:paraId="7E6F2F0E" w14:textId="3F56933B" w:rsidR="00E865DE" w:rsidRPr="00A4617E" w:rsidRDefault="00E865DE" w:rsidP="00E865DE">
      <w:pPr>
        <w:pStyle w:val="Kaynak"/>
        <w:rPr>
          <w:highlight w:val="yellow"/>
        </w:rPr>
      </w:pPr>
      <w:r w:rsidRPr="00A4617E">
        <w:rPr>
          <w:highlight w:val="yellow"/>
        </w:rPr>
        <w:t xml:space="preserve">Argün, Z., Arıkan, A., Bulut, S., &amp; Halıcıoğlu, S. (2014). </w:t>
      </w:r>
      <w:r w:rsidRPr="00A4617E">
        <w:rPr>
          <w:i/>
          <w:highlight w:val="yellow"/>
        </w:rPr>
        <w:t>Teme</w:t>
      </w:r>
      <w:r w:rsidR="0076227E" w:rsidRPr="00A4617E">
        <w:rPr>
          <w:i/>
          <w:highlight w:val="yellow"/>
        </w:rPr>
        <w:t>l Matematik Kavramların Künyesi.</w:t>
      </w:r>
      <w:r w:rsidRPr="00A4617E">
        <w:rPr>
          <w:highlight w:val="yellow"/>
        </w:rPr>
        <w:t xml:space="preserve"> Gazi Kitapevi.</w:t>
      </w:r>
    </w:p>
    <w:p w14:paraId="3D38B747" w14:textId="77777777" w:rsidR="000C0399" w:rsidRDefault="000C0399" w:rsidP="000C0399">
      <w:pPr>
        <w:pStyle w:val="Kaynak"/>
      </w:pPr>
      <w:r w:rsidRPr="00A4617E">
        <w:rPr>
          <w:highlight w:val="yellow"/>
        </w:rPr>
        <w:t xml:space="preserve">Hasemann, K., &amp; Mansfield, H. (1995). Concept mapping in research on mathematical knowledge development: Background, methods, findings, and conclusions. </w:t>
      </w:r>
      <w:r w:rsidRPr="00A4617E">
        <w:rPr>
          <w:i/>
          <w:highlight w:val="yellow"/>
        </w:rPr>
        <w:t>Educational Studies in Mathematics, 29</w:t>
      </w:r>
      <w:r w:rsidRPr="00A4617E">
        <w:rPr>
          <w:highlight w:val="yellow"/>
        </w:rPr>
        <w:t xml:space="preserve">(1), 45-72. </w:t>
      </w:r>
      <w:hyperlink r:id="rId17" w:history="1">
        <w:r w:rsidRPr="00A4617E">
          <w:rPr>
            <w:rStyle w:val="Kpr"/>
            <w:highlight w:val="yellow"/>
          </w:rPr>
          <w:t>https://doi.org/10.1007/BF01273900</w:t>
        </w:r>
      </w:hyperlink>
      <w:r>
        <w:t xml:space="preserve"> </w:t>
      </w:r>
    </w:p>
    <w:p w14:paraId="3659BD4F" w14:textId="77777777" w:rsidR="00FF4791" w:rsidRDefault="00FF4791" w:rsidP="000C0399">
      <w:pPr>
        <w:pStyle w:val="Kaynak"/>
      </w:pPr>
    </w:p>
    <w:p w14:paraId="6749326C" w14:textId="77777777" w:rsidR="00FF4791" w:rsidRPr="000C0399" w:rsidRDefault="00FF4791" w:rsidP="00FF4791">
      <w:pPr>
        <w:pStyle w:val="MetinText"/>
      </w:pPr>
    </w:p>
    <w:p w14:paraId="7E203E16" w14:textId="77777777" w:rsidR="00FF4791" w:rsidRPr="000C0399" w:rsidRDefault="00FF4791" w:rsidP="00FF4791">
      <w:pPr>
        <w:pStyle w:val="1BalkTitle"/>
      </w:pPr>
      <w:r w:rsidRPr="000C0399">
        <w:t>Ekler (Varsa)</w:t>
      </w:r>
    </w:p>
    <w:p w14:paraId="35FABE90" w14:textId="19438950" w:rsidR="00FF4791" w:rsidRPr="000C0399" w:rsidRDefault="00FF4791" w:rsidP="00FF4791">
      <w:pPr>
        <w:pStyle w:val="MetinText"/>
      </w:pPr>
      <w:r w:rsidRPr="000C0399">
        <w:t xml:space="preserve">Yazarlar ihtiyaç duymaları halinde kaynaklardan </w:t>
      </w:r>
      <w:r>
        <w:t>sonra</w:t>
      </w:r>
      <w:r w:rsidRPr="000C0399">
        <w:t xml:space="preserve"> ek sunabilirler. Birden fazla ek sunulması halinde ekler numaralandırılmalıdır. Sunulan eklere makale içerisinde atıfta bulunulması gerekmektedir.</w:t>
      </w:r>
    </w:p>
    <w:p w14:paraId="0A4C766F" w14:textId="77777777" w:rsidR="00FF4791" w:rsidRDefault="00FF4791" w:rsidP="000C0399">
      <w:pPr>
        <w:pStyle w:val="Kaynak"/>
      </w:pPr>
    </w:p>
    <w:p w14:paraId="621F5693" w14:textId="77777777" w:rsidR="00FF4791" w:rsidRDefault="00FF4791" w:rsidP="000C0399">
      <w:pPr>
        <w:pStyle w:val="Kaynak"/>
      </w:pPr>
    </w:p>
    <w:p w14:paraId="21F609FB" w14:textId="77777777" w:rsidR="00E865DE" w:rsidRPr="000C0399" w:rsidRDefault="00E865DE" w:rsidP="000C0399">
      <w:pPr>
        <w:pStyle w:val="1BalkTitle"/>
      </w:pPr>
      <w:bookmarkStart w:id="25" w:name="_Hlk152842985"/>
      <w:r w:rsidRPr="000C0399">
        <w:t>Extended Abstract</w:t>
      </w:r>
    </w:p>
    <w:bookmarkEnd w:id="25"/>
    <w:p w14:paraId="76E99CC6" w14:textId="458A3B9A" w:rsidR="00E865DE" w:rsidRPr="000C0399" w:rsidRDefault="00E865DE" w:rsidP="009F2683">
      <w:pPr>
        <w:pStyle w:val="MetinText"/>
      </w:pPr>
      <w:commentRangeStart w:id="26"/>
      <w:r w:rsidRPr="000C0399">
        <w:t xml:space="preserve">Makalenin en son kısmında genişletilmiş İngilizce özete yer verilmelidir. Bu özette makale ile ilgili kritik bilgiler sunulmalıdır. Bir çerçeve oluşturması açısından </w:t>
      </w:r>
      <w:r w:rsidR="00FF4791" w:rsidRPr="000C0399">
        <w:t xml:space="preserve">Purpose (Amaç), Method (Yöntem), Results (Bulgular), Discussion, Conclusion, </w:t>
      </w:r>
      <w:r w:rsidR="00FF4791">
        <w:t>a</w:t>
      </w:r>
      <w:r w:rsidR="00FF4791" w:rsidRPr="000C0399">
        <w:t xml:space="preserve">nd Suggestions (Tartışma, Sonuç ve Öneriler) </w:t>
      </w:r>
      <w:r w:rsidR="000C0399" w:rsidRPr="000C0399">
        <w:t>başlıklarının kullanılması önerilmektedir</w:t>
      </w:r>
      <w:r w:rsidRPr="000C0399">
        <w:t>. Genişletilmiş özet en az 700 en fazla 1000 kelimeden oluşmalıdır. Metin, Times New Roman yazı tipinde, 10 punto büyüklüğünde, iki yana yaslı ve tek satır aralığı ile yazılmalıdır. Metin paragrafları öncesinde 6 nk sonrasında, 0 nk boşluk bırakılmalıdır.</w:t>
      </w:r>
      <w:commentRangeEnd w:id="26"/>
      <w:r w:rsidR="00DB22A3" w:rsidRPr="000C0399">
        <w:rPr>
          <w:rStyle w:val="AklamaBavurusu"/>
          <w:rFonts w:cstheme="minorBidi"/>
        </w:rPr>
        <w:commentReference w:id="26"/>
      </w:r>
    </w:p>
    <w:p w14:paraId="76175681" w14:textId="77777777" w:rsidR="000C0399" w:rsidRPr="000C0399" w:rsidRDefault="000C0399" w:rsidP="00B91DA5">
      <w:pPr>
        <w:pStyle w:val="MetinText"/>
      </w:pPr>
      <w:bookmarkStart w:id="27" w:name="_Hlk152843168"/>
    </w:p>
    <w:p w14:paraId="2080AAD6" w14:textId="2890CE8C" w:rsidR="0076227E" w:rsidRPr="000C0399" w:rsidRDefault="0076227E" w:rsidP="00A04585">
      <w:pPr>
        <w:pStyle w:val="MetinText"/>
        <w:rPr>
          <w:b/>
        </w:rPr>
      </w:pPr>
      <w:r w:rsidRPr="000C0399">
        <w:rPr>
          <w:b/>
        </w:rPr>
        <w:t>Diğer Bilgiler</w:t>
      </w:r>
    </w:p>
    <w:p w14:paraId="565090D9" w14:textId="38EADD21" w:rsidR="0076227E" w:rsidRDefault="0076227E" w:rsidP="0076227E">
      <w:pPr>
        <w:pStyle w:val="MaddeListe"/>
        <w:numPr>
          <w:ilvl w:val="0"/>
          <w:numId w:val="9"/>
        </w:numPr>
        <w:rPr>
          <w:lang w:val="tr-TR"/>
        </w:rPr>
      </w:pPr>
      <w:r w:rsidRPr="000C0399">
        <w:rPr>
          <w:lang w:val="tr-TR"/>
        </w:rPr>
        <w:t>Ondalıklı gösterimlerde b</w:t>
      </w:r>
      <w:r w:rsidR="00A04585" w:rsidRPr="000C0399">
        <w:rPr>
          <w:lang w:val="tr-TR"/>
        </w:rPr>
        <w:t>i</w:t>
      </w:r>
      <w:r w:rsidRPr="000C0399">
        <w:rPr>
          <w:lang w:val="tr-TR"/>
        </w:rPr>
        <w:t>rler basamağı ile onda</w:t>
      </w:r>
      <w:r w:rsidR="005837CF">
        <w:rPr>
          <w:lang w:val="tr-TR"/>
        </w:rPr>
        <w:t xml:space="preserve"> </w:t>
      </w:r>
      <w:r w:rsidRPr="000C0399">
        <w:rPr>
          <w:lang w:val="tr-TR"/>
        </w:rPr>
        <w:t xml:space="preserve">birler basamağını ayırırken </w:t>
      </w:r>
      <w:r w:rsidR="007B6FDE" w:rsidRPr="007B6FDE">
        <w:rPr>
          <w:highlight w:val="yellow"/>
          <w:lang w:val="tr-TR"/>
        </w:rPr>
        <w:t>NOKTA</w:t>
      </w:r>
      <w:r w:rsidR="007B6FDE" w:rsidRPr="000C0399">
        <w:rPr>
          <w:lang w:val="tr-TR"/>
        </w:rPr>
        <w:t xml:space="preserve"> </w:t>
      </w:r>
      <w:r w:rsidRPr="000C0399">
        <w:rPr>
          <w:lang w:val="tr-TR"/>
        </w:rPr>
        <w:t>kullanınız.</w:t>
      </w:r>
      <w:r w:rsidR="000C0399" w:rsidRPr="000C0399">
        <w:rPr>
          <w:lang w:val="tr-TR"/>
        </w:rPr>
        <w:t xml:space="preserve"> (107</w:t>
      </w:r>
      <w:r w:rsidR="007B6FDE">
        <w:rPr>
          <w:lang w:val="tr-TR"/>
        </w:rPr>
        <w:t>.</w:t>
      </w:r>
      <w:r w:rsidR="000C0399" w:rsidRPr="000C0399">
        <w:rPr>
          <w:lang w:val="tr-TR"/>
        </w:rPr>
        <w:t xml:space="preserve">8 ; </w:t>
      </w:r>
      <w:r w:rsidR="007B6FDE">
        <w:rPr>
          <w:lang w:val="tr-TR"/>
        </w:rPr>
        <w:t xml:space="preserve"> </w:t>
      </w:r>
      <w:r w:rsidR="000C0399" w:rsidRPr="000C0399">
        <w:rPr>
          <w:lang w:val="tr-TR"/>
        </w:rPr>
        <w:t>0</w:t>
      </w:r>
      <w:r w:rsidR="007B6FDE">
        <w:rPr>
          <w:lang w:val="tr-TR"/>
        </w:rPr>
        <w:t>.</w:t>
      </w:r>
      <w:r w:rsidR="000C0399" w:rsidRPr="000C0399">
        <w:rPr>
          <w:lang w:val="tr-TR"/>
        </w:rPr>
        <w:t>25 gibi)</w:t>
      </w:r>
      <w:r w:rsidR="005837CF">
        <w:rPr>
          <w:lang w:val="tr-TR"/>
        </w:rPr>
        <w:t>.</w:t>
      </w:r>
    </w:p>
    <w:p w14:paraId="3286ACE0" w14:textId="7765BC92" w:rsidR="005837CF" w:rsidRPr="000C0399" w:rsidRDefault="005837CF" w:rsidP="0076227E">
      <w:pPr>
        <w:pStyle w:val="MaddeListe"/>
        <w:numPr>
          <w:ilvl w:val="0"/>
          <w:numId w:val="9"/>
        </w:numPr>
        <w:rPr>
          <w:lang w:val="tr-TR"/>
        </w:rPr>
      </w:pPr>
      <w:r>
        <w:rPr>
          <w:lang w:val="tr-TR"/>
        </w:rPr>
        <w:t xml:space="preserve">Ondalık gösterimle belirtilen sayıları virgülden sonra en fazla 3 basamak olacak şekilde (daha uzun olanları binde birler basamağına yuvarlayarak) yazınız. </w:t>
      </w:r>
    </w:p>
    <w:p w14:paraId="456F4A62" w14:textId="292D882C" w:rsidR="000C0399" w:rsidRPr="000C0399" w:rsidRDefault="000C0399" w:rsidP="0076227E">
      <w:pPr>
        <w:pStyle w:val="MaddeListe"/>
        <w:numPr>
          <w:ilvl w:val="0"/>
          <w:numId w:val="9"/>
        </w:numPr>
        <w:rPr>
          <w:lang w:val="tr-TR"/>
        </w:rPr>
      </w:pPr>
      <w:r w:rsidRPr="000C0399">
        <w:rPr>
          <w:lang w:val="tr-TR"/>
        </w:rPr>
        <w:t>Tabloların genişliği sayfanın iki yanına yaslı olacak şekilde düzenlenmelidir.</w:t>
      </w:r>
    </w:p>
    <w:p w14:paraId="187F5E6D" w14:textId="3652B97A" w:rsidR="00E865DE" w:rsidRPr="000C0399" w:rsidRDefault="000C0399" w:rsidP="0076227E">
      <w:pPr>
        <w:pStyle w:val="MaddeListe"/>
        <w:numPr>
          <w:ilvl w:val="0"/>
          <w:numId w:val="9"/>
        </w:numPr>
        <w:rPr>
          <w:lang w:val="tr-TR"/>
        </w:rPr>
      </w:pPr>
      <w:r w:rsidRPr="000C0399">
        <w:rPr>
          <w:lang w:val="tr-TR"/>
        </w:rPr>
        <w:t>Kaynakların DOI numaraları mümkün olduğunca eklenmelidir.</w:t>
      </w:r>
    </w:p>
    <w:p w14:paraId="189B7F4B" w14:textId="7FBC6480" w:rsidR="000C0399" w:rsidRDefault="000C0399" w:rsidP="0076227E">
      <w:pPr>
        <w:pStyle w:val="MaddeListe"/>
        <w:numPr>
          <w:ilvl w:val="0"/>
          <w:numId w:val="9"/>
        </w:numPr>
        <w:rPr>
          <w:lang w:val="tr-TR"/>
        </w:rPr>
      </w:pPr>
      <w:r w:rsidRPr="000C0399">
        <w:rPr>
          <w:lang w:val="tr-TR"/>
        </w:rPr>
        <w:t xml:space="preserve">Makale içerisinde atıf verilmeyen kaynaklar </w:t>
      </w:r>
      <w:r w:rsidR="005837CF">
        <w:rPr>
          <w:lang w:val="tr-TR"/>
        </w:rPr>
        <w:t>“</w:t>
      </w:r>
      <w:r w:rsidRPr="000C0399">
        <w:rPr>
          <w:lang w:val="tr-TR"/>
        </w:rPr>
        <w:t>Kaynaklar</w:t>
      </w:r>
      <w:r w:rsidR="005837CF">
        <w:rPr>
          <w:lang w:val="tr-TR"/>
        </w:rPr>
        <w:t>”</w:t>
      </w:r>
      <w:r w:rsidRPr="000C0399">
        <w:rPr>
          <w:lang w:val="tr-TR"/>
        </w:rPr>
        <w:t xml:space="preserve"> </w:t>
      </w:r>
      <w:r w:rsidR="005837CF">
        <w:rPr>
          <w:lang w:val="tr-TR"/>
        </w:rPr>
        <w:t>bölümüne</w:t>
      </w:r>
      <w:r w:rsidRPr="000C0399">
        <w:rPr>
          <w:lang w:val="tr-TR"/>
        </w:rPr>
        <w:t xml:space="preserve"> eklenmemelidir.</w:t>
      </w:r>
    </w:p>
    <w:p w14:paraId="65439665" w14:textId="05DC7766" w:rsidR="00F83895" w:rsidRPr="000C0399" w:rsidRDefault="00F83895" w:rsidP="0076227E">
      <w:pPr>
        <w:pStyle w:val="MaddeListe"/>
        <w:numPr>
          <w:ilvl w:val="0"/>
          <w:numId w:val="9"/>
        </w:numPr>
        <w:rPr>
          <w:lang w:val="tr-TR"/>
        </w:rPr>
      </w:pPr>
      <w:r>
        <w:rPr>
          <w:lang w:val="tr-TR"/>
        </w:rPr>
        <w:t>Makale Kaynaklar hariç en fazla 7000 kelime olmalıdır.</w:t>
      </w:r>
    </w:p>
    <w:p w14:paraId="2E461E7C" w14:textId="1ABAF6FD" w:rsidR="00E865DE" w:rsidRPr="000C0399" w:rsidRDefault="00E865DE" w:rsidP="0076227E">
      <w:pPr>
        <w:pStyle w:val="MetinText"/>
      </w:pPr>
    </w:p>
    <w:p w14:paraId="3ED6D23A" w14:textId="4EE949AB" w:rsidR="0076227E" w:rsidRPr="000C0399" w:rsidRDefault="0076227E" w:rsidP="0076227E">
      <w:pPr>
        <w:pStyle w:val="MetinText"/>
      </w:pPr>
      <w:bookmarkStart w:id="28" w:name="_Hlk152843223"/>
      <w:bookmarkEnd w:id="27"/>
    </w:p>
    <w:p w14:paraId="79343359" w14:textId="08A5258A" w:rsidR="00C21537" w:rsidRDefault="00C21537" w:rsidP="00C21537">
      <w:pPr>
        <w:pStyle w:val="MetinText"/>
        <w:rPr>
          <w:u w:val="single"/>
        </w:rPr>
      </w:pPr>
      <w:r>
        <w:rPr>
          <w:b/>
        </w:rPr>
        <w:t>Metin biçimlendirmede kullanılacak stiller</w:t>
      </w:r>
      <w:r w:rsidRPr="00C21537">
        <w:rPr>
          <w:u w:val="single"/>
        </w:rPr>
        <w:t xml:space="preserve"> </w:t>
      </w:r>
    </w:p>
    <w:p w14:paraId="7DF2194A" w14:textId="401ED091" w:rsidR="00C21537" w:rsidRPr="000C0399" w:rsidRDefault="00C21537" w:rsidP="00C21537">
      <w:pPr>
        <w:pStyle w:val="MetinText"/>
        <w:rPr>
          <w:u w:val="single"/>
        </w:rPr>
      </w:pPr>
      <w:r w:rsidRPr="000C0399">
        <w:rPr>
          <w:u w:val="single"/>
        </w:rPr>
        <w:t>Makalenizin tam metnini IHEAD makale şablonuna yazdıktan / yapıştırdıktan sonra, yazı tiplerinin şablondaki stillerle uygun olup olmadığını kontrol ediniz.</w:t>
      </w:r>
    </w:p>
    <w:tbl>
      <w:tblPr>
        <w:tblStyle w:val="TabloKlavuzu"/>
        <w:tblW w:w="5000" w:type="pct"/>
        <w:jc w:val="center"/>
        <w:tblLook w:val="04A0" w:firstRow="1" w:lastRow="0" w:firstColumn="1" w:lastColumn="0" w:noHBand="0" w:noVBand="1"/>
      </w:tblPr>
      <w:tblGrid>
        <w:gridCol w:w="6516"/>
        <w:gridCol w:w="3112"/>
      </w:tblGrid>
      <w:tr w:rsidR="0076227E" w:rsidRPr="000C0399" w14:paraId="6AEBF44D" w14:textId="77777777" w:rsidTr="005837CF">
        <w:trPr>
          <w:jc w:val="center"/>
        </w:trPr>
        <w:tc>
          <w:tcPr>
            <w:tcW w:w="3384" w:type="pct"/>
          </w:tcPr>
          <w:p w14:paraId="58BF9392" w14:textId="5E4D27A9" w:rsidR="0076227E" w:rsidRPr="000C0399" w:rsidRDefault="000C0399" w:rsidP="0076227E">
            <w:pPr>
              <w:pStyle w:val="TabloMetin"/>
              <w:rPr>
                <w:b/>
              </w:rPr>
            </w:pPr>
            <w:r w:rsidRPr="000C0399">
              <w:rPr>
                <w:b/>
              </w:rPr>
              <w:t>İçerik</w:t>
            </w:r>
          </w:p>
        </w:tc>
        <w:tc>
          <w:tcPr>
            <w:tcW w:w="1616" w:type="pct"/>
          </w:tcPr>
          <w:p w14:paraId="488D2C5E" w14:textId="283DB1B6" w:rsidR="0076227E" w:rsidRPr="000C0399" w:rsidRDefault="000C0399" w:rsidP="0076227E">
            <w:pPr>
              <w:pStyle w:val="TabloMetin"/>
              <w:rPr>
                <w:b/>
              </w:rPr>
            </w:pPr>
            <w:r w:rsidRPr="000C0399">
              <w:rPr>
                <w:b/>
              </w:rPr>
              <w:t>Stil</w:t>
            </w:r>
          </w:p>
        </w:tc>
      </w:tr>
      <w:tr w:rsidR="0076227E" w:rsidRPr="000C0399" w14:paraId="08C725FF" w14:textId="77777777" w:rsidTr="005837CF">
        <w:trPr>
          <w:jc w:val="center"/>
        </w:trPr>
        <w:tc>
          <w:tcPr>
            <w:tcW w:w="3384" w:type="pct"/>
          </w:tcPr>
          <w:p w14:paraId="79082C39" w14:textId="44EF2B3D" w:rsidR="0076227E" w:rsidRPr="000C0399" w:rsidRDefault="000C0399" w:rsidP="0076227E">
            <w:pPr>
              <w:pStyle w:val="TabloMetin"/>
            </w:pPr>
            <w:r w:rsidRPr="000C0399">
              <w:t>Paragraflar</w:t>
            </w:r>
          </w:p>
        </w:tc>
        <w:tc>
          <w:tcPr>
            <w:tcW w:w="1616" w:type="pct"/>
          </w:tcPr>
          <w:p w14:paraId="49958975" w14:textId="43DE6310" w:rsidR="0076227E" w:rsidRPr="000C0399" w:rsidRDefault="000C0399" w:rsidP="0076227E">
            <w:pPr>
              <w:pStyle w:val="TabloMetin"/>
            </w:pPr>
            <w:r w:rsidRPr="000C0399">
              <w:t>Metin/Text</w:t>
            </w:r>
          </w:p>
        </w:tc>
      </w:tr>
      <w:tr w:rsidR="0076227E" w:rsidRPr="000C0399" w14:paraId="6AF81CAB" w14:textId="77777777" w:rsidTr="005837CF">
        <w:trPr>
          <w:jc w:val="center"/>
        </w:trPr>
        <w:tc>
          <w:tcPr>
            <w:tcW w:w="3384" w:type="pct"/>
          </w:tcPr>
          <w:p w14:paraId="5B096EF8" w14:textId="7C26B048" w:rsidR="0076227E" w:rsidRPr="000C0399" w:rsidRDefault="000C0399" w:rsidP="0076227E">
            <w:pPr>
              <w:pStyle w:val="TabloMetin"/>
            </w:pPr>
            <w:r w:rsidRPr="000C0399">
              <w:t>1. Düzey Başlıklar (Giriş, Yöntem vs.)</w:t>
            </w:r>
          </w:p>
        </w:tc>
        <w:tc>
          <w:tcPr>
            <w:tcW w:w="1616" w:type="pct"/>
          </w:tcPr>
          <w:p w14:paraId="13F2F6F0" w14:textId="6A2C4A04" w:rsidR="000C0399" w:rsidRPr="000C0399" w:rsidRDefault="000C0399" w:rsidP="000C0399">
            <w:pPr>
              <w:pStyle w:val="TabloMetin"/>
            </w:pPr>
            <w:r w:rsidRPr="000C0399">
              <w:t>1. Başlık/Title</w:t>
            </w:r>
          </w:p>
        </w:tc>
      </w:tr>
      <w:tr w:rsidR="0076227E" w:rsidRPr="000C0399" w14:paraId="4082BCEE" w14:textId="77777777" w:rsidTr="005837CF">
        <w:trPr>
          <w:jc w:val="center"/>
        </w:trPr>
        <w:tc>
          <w:tcPr>
            <w:tcW w:w="3384" w:type="pct"/>
          </w:tcPr>
          <w:p w14:paraId="4B70B0E6" w14:textId="7490BA50" w:rsidR="0076227E" w:rsidRPr="000C0399" w:rsidRDefault="000C0399" w:rsidP="0076227E">
            <w:pPr>
              <w:pStyle w:val="TabloMetin"/>
            </w:pPr>
            <w:r w:rsidRPr="000C0399">
              <w:t>2. Düzey Başlıklar</w:t>
            </w:r>
          </w:p>
        </w:tc>
        <w:tc>
          <w:tcPr>
            <w:tcW w:w="1616" w:type="pct"/>
          </w:tcPr>
          <w:p w14:paraId="3D3F4D3C" w14:textId="73C83949" w:rsidR="0076227E" w:rsidRPr="000C0399" w:rsidRDefault="000C0399" w:rsidP="0076227E">
            <w:pPr>
              <w:pStyle w:val="TabloMetin"/>
            </w:pPr>
            <w:r w:rsidRPr="000C0399">
              <w:t>2. Başlık/Title</w:t>
            </w:r>
          </w:p>
        </w:tc>
      </w:tr>
      <w:tr w:rsidR="0076227E" w:rsidRPr="000C0399" w14:paraId="02AD419C" w14:textId="77777777" w:rsidTr="005837CF">
        <w:trPr>
          <w:jc w:val="center"/>
        </w:trPr>
        <w:tc>
          <w:tcPr>
            <w:tcW w:w="3384" w:type="pct"/>
          </w:tcPr>
          <w:p w14:paraId="7296D0E6" w14:textId="4F03E4E8" w:rsidR="0076227E" w:rsidRPr="000C0399" w:rsidRDefault="000C0399" w:rsidP="0076227E">
            <w:pPr>
              <w:pStyle w:val="TabloMetin"/>
            </w:pPr>
            <w:r w:rsidRPr="000C0399">
              <w:t>3. Düzey Başlıklar</w:t>
            </w:r>
          </w:p>
        </w:tc>
        <w:tc>
          <w:tcPr>
            <w:tcW w:w="1616" w:type="pct"/>
          </w:tcPr>
          <w:p w14:paraId="1ED8EA9D" w14:textId="77E86F23" w:rsidR="0076227E" w:rsidRPr="000C0399" w:rsidRDefault="000C0399" w:rsidP="0076227E">
            <w:pPr>
              <w:pStyle w:val="TabloMetin"/>
            </w:pPr>
            <w:r w:rsidRPr="000C0399">
              <w:t>3. Başlık/Title</w:t>
            </w:r>
          </w:p>
        </w:tc>
      </w:tr>
      <w:tr w:rsidR="0076227E" w:rsidRPr="000C0399" w14:paraId="1F1426F4" w14:textId="77777777" w:rsidTr="005837CF">
        <w:trPr>
          <w:jc w:val="center"/>
        </w:trPr>
        <w:tc>
          <w:tcPr>
            <w:tcW w:w="3384" w:type="pct"/>
          </w:tcPr>
          <w:p w14:paraId="4BBAB678" w14:textId="47684162" w:rsidR="0076227E" w:rsidRPr="000C0399" w:rsidRDefault="000C0399" w:rsidP="0076227E">
            <w:pPr>
              <w:pStyle w:val="TabloMetin"/>
            </w:pPr>
            <w:r w:rsidRPr="000C0399">
              <w:t>Makale Başlığı</w:t>
            </w:r>
          </w:p>
        </w:tc>
        <w:tc>
          <w:tcPr>
            <w:tcW w:w="1616" w:type="pct"/>
          </w:tcPr>
          <w:p w14:paraId="54F6E74C" w14:textId="067970AE" w:rsidR="0076227E" w:rsidRPr="000C0399" w:rsidRDefault="000C0399" w:rsidP="0076227E">
            <w:pPr>
              <w:pStyle w:val="TabloMetin"/>
            </w:pPr>
            <w:r w:rsidRPr="000C0399">
              <w:t>Makale Başlık</w:t>
            </w:r>
          </w:p>
        </w:tc>
      </w:tr>
      <w:tr w:rsidR="000C0399" w:rsidRPr="000C0399" w14:paraId="0135F2FE" w14:textId="77777777" w:rsidTr="005837CF">
        <w:trPr>
          <w:jc w:val="center"/>
        </w:trPr>
        <w:tc>
          <w:tcPr>
            <w:tcW w:w="3384" w:type="pct"/>
          </w:tcPr>
          <w:p w14:paraId="0C8EFC91" w14:textId="7DAE693A" w:rsidR="000C0399" w:rsidRPr="000C0399" w:rsidRDefault="00AB2354" w:rsidP="0076227E">
            <w:pPr>
              <w:pStyle w:val="TabloMetin"/>
            </w:pPr>
            <w:r>
              <w:t>Öz</w:t>
            </w:r>
            <w:r w:rsidR="000C0399" w:rsidRPr="000C0399">
              <w:t>/</w:t>
            </w:r>
            <w:r>
              <w:t>Abstract</w:t>
            </w:r>
            <w:r w:rsidR="000C0399" w:rsidRPr="000C0399">
              <w:t>, Anahtar kelimeler, Makale bilgileri</w:t>
            </w:r>
          </w:p>
        </w:tc>
        <w:tc>
          <w:tcPr>
            <w:tcW w:w="1616" w:type="pct"/>
          </w:tcPr>
          <w:p w14:paraId="647BECBD" w14:textId="22201343" w:rsidR="000C0399" w:rsidRPr="000C0399" w:rsidRDefault="000C0399" w:rsidP="0076227E">
            <w:pPr>
              <w:pStyle w:val="TabloMetin"/>
            </w:pPr>
            <w:r w:rsidRPr="000C0399">
              <w:t>Öz/Abstract</w:t>
            </w:r>
          </w:p>
        </w:tc>
      </w:tr>
      <w:tr w:rsidR="000C0399" w:rsidRPr="000C0399" w14:paraId="515ACD66" w14:textId="77777777" w:rsidTr="005837CF">
        <w:trPr>
          <w:jc w:val="center"/>
        </w:trPr>
        <w:tc>
          <w:tcPr>
            <w:tcW w:w="3384" w:type="pct"/>
          </w:tcPr>
          <w:p w14:paraId="639A4406" w14:textId="60584EDF" w:rsidR="000C0399" w:rsidRPr="000C0399" w:rsidRDefault="000C0399" w:rsidP="0076227E">
            <w:pPr>
              <w:pStyle w:val="TabloMetin"/>
            </w:pPr>
            <w:r w:rsidRPr="000C0399">
              <w:t>Makale, Şekil, Tablo dipnotları</w:t>
            </w:r>
          </w:p>
        </w:tc>
        <w:tc>
          <w:tcPr>
            <w:tcW w:w="1616" w:type="pct"/>
          </w:tcPr>
          <w:p w14:paraId="30308B3F" w14:textId="099C2DB8" w:rsidR="000C0399" w:rsidRPr="000C0399" w:rsidRDefault="000C0399" w:rsidP="0076227E">
            <w:pPr>
              <w:pStyle w:val="TabloMetin"/>
            </w:pPr>
            <w:r w:rsidRPr="000C0399">
              <w:t>Dipnot</w:t>
            </w:r>
          </w:p>
        </w:tc>
      </w:tr>
      <w:tr w:rsidR="000C0399" w:rsidRPr="000C0399" w14:paraId="6FF63C0F" w14:textId="77777777" w:rsidTr="005837CF">
        <w:trPr>
          <w:jc w:val="center"/>
        </w:trPr>
        <w:tc>
          <w:tcPr>
            <w:tcW w:w="3384" w:type="pct"/>
          </w:tcPr>
          <w:p w14:paraId="2C2FE66D" w14:textId="1CDD289B" w:rsidR="000C0399" w:rsidRPr="000C0399" w:rsidRDefault="000C0399" w:rsidP="0076227E">
            <w:pPr>
              <w:pStyle w:val="TabloMetin"/>
            </w:pPr>
            <w:r w:rsidRPr="000C0399">
              <w:t>Kaynak gösterimi</w:t>
            </w:r>
          </w:p>
        </w:tc>
        <w:tc>
          <w:tcPr>
            <w:tcW w:w="1616" w:type="pct"/>
          </w:tcPr>
          <w:p w14:paraId="44A7AF20" w14:textId="5B1D49D3" w:rsidR="000C0399" w:rsidRPr="000C0399" w:rsidRDefault="000C0399" w:rsidP="0076227E">
            <w:pPr>
              <w:pStyle w:val="TabloMetin"/>
            </w:pPr>
            <w:r w:rsidRPr="000C0399">
              <w:t>Kaynak</w:t>
            </w:r>
          </w:p>
        </w:tc>
      </w:tr>
      <w:tr w:rsidR="000C0399" w:rsidRPr="000C0399" w14:paraId="3224CA0A" w14:textId="77777777" w:rsidTr="005837CF">
        <w:trPr>
          <w:jc w:val="center"/>
        </w:trPr>
        <w:tc>
          <w:tcPr>
            <w:tcW w:w="3384" w:type="pct"/>
          </w:tcPr>
          <w:p w14:paraId="321CE430" w14:textId="59786F4E" w:rsidR="000C0399" w:rsidRPr="000C0399" w:rsidRDefault="000C0399" w:rsidP="000C0399">
            <w:pPr>
              <w:pStyle w:val="TabloMetin"/>
            </w:pPr>
            <w:r w:rsidRPr="000C0399">
              <w:t>Şekil başlıkları</w:t>
            </w:r>
          </w:p>
        </w:tc>
        <w:tc>
          <w:tcPr>
            <w:tcW w:w="1616" w:type="pct"/>
          </w:tcPr>
          <w:p w14:paraId="196AD2C7" w14:textId="4B2A9747" w:rsidR="000C0399" w:rsidRPr="000C0399" w:rsidRDefault="000C0399" w:rsidP="000C0399">
            <w:pPr>
              <w:pStyle w:val="TabloMetin"/>
            </w:pPr>
            <w:r w:rsidRPr="000C0399">
              <w:t>Şekil Başlık</w:t>
            </w:r>
          </w:p>
        </w:tc>
      </w:tr>
      <w:tr w:rsidR="000C0399" w:rsidRPr="000C0399" w14:paraId="25AB2AAE" w14:textId="77777777" w:rsidTr="005837CF">
        <w:trPr>
          <w:jc w:val="center"/>
        </w:trPr>
        <w:tc>
          <w:tcPr>
            <w:tcW w:w="3384" w:type="pct"/>
          </w:tcPr>
          <w:p w14:paraId="491E520F" w14:textId="7C52EA22" w:rsidR="000C0399" w:rsidRPr="000C0399" w:rsidRDefault="000C0399" w:rsidP="000C0399">
            <w:pPr>
              <w:pStyle w:val="TabloMetin"/>
            </w:pPr>
            <w:r w:rsidRPr="000C0399">
              <w:t>Tablo başlıkları</w:t>
            </w:r>
          </w:p>
        </w:tc>
        <w:tc>
          <w:tcPr>
            <w:tcW w:w="1616" w:type="pct"/>
          </w:tcPr>
          <w:p w14:paraId="2B3EDCD9" w14:textId="29B8A8AB" w:rsidR="000C0399" w:rsidRPr="000C0399" w:rsidRDefault="000C0399" w:rsidP="000C0399">
            <w:pPr>
              <w:pStyle w:val="TabloMetin"/>
            </w:pPr>
            <w:r w:rsidRPr="000C0399">
              <w:t>Tablo Başlık</w:t>
            </w:r>
          </w:p>
        </w:tc>
      </w:tr>
      <w:tr w:rsidR="000C0399" w:rsidRPr="000C0399" w14:paraId="352C0A3D" w14:textId="77777777" w:rsidTr="005837CF">
        <w:trPr>
          <w:jc w:val="center"/>
        </w:trPr>
        <w:tc>
          <w:tcPr>
            <w:tcW w:w="3384" w:type="pct"/>
          </w:tcPr>
          <w:p w14:paraId="37A55578" w14:textId="6BD40991" w:rsidR="000C0399" w:rsidRPr="000C0399" w:rsidRDefault="000C0399" w:rsidP="000C0399">
            <w:pPr>
              <w:pStyle w:val="TabloMetin"/>
            </w:pPr>
            <w:r w:rsidRPr="000C0399">
              <w:t>Tablo içerisindeki metinler</w:t>
            </w:r>
          </w:p>
        </w:tc>
        <w:tc>
          <w:tcPr>
            <w:tcW w:w="1616" w:type="pct"/>
          </w:tcPr>
          <w:p w14:paraId="5CCCBAED" w14:textId="2B609ACD" w:rsidR="000C0399" w:rsidRPr="000C0399" w:rsidRDefault="000C0399" w:rsidP="000C0399">
            <w:pPr>
              <w:pStyle w:val="TabloMetin"/>
            </w:pPr>
            <w:r w:rsidRPr="000C0399">
              <w:t>Tablo Metin</w:t>
            </w:r>
          </w:p>
        </w:tc>
      </w:tr>
      <w:tr w:rsidR="000C0399" w:rsidRPr="000C0399" w14:paraId="54CCA563" w14:textId="77777777" w:rsidTr="005837CF">
        <w:trPr>
          <w:jc w:val="center"/>
        </w:trPr>
        <w:tc>
          <w:tcPr>
            <w:tcW w:w="3384" w:type="pct"/>
          </w:tcPr>
          <w:p w14:paraId="1BF01EAE" w14:textId="72D1C80F" w:rsidR="000C0399" w:rsidRPr="000C0399" w:rsidRDefault="000C0399" w:rsidP="000C0399">
            <w:pPr>
              <w:pStyle w:val="TabloMetin"/>
            </w:pPr>
            <w:r w:rsidRPr="000C0399">
              <w:t>Maddeler halinde belirtilen içerikler</w:t>
            </w:r>
          </w:p>
        </w:tc>
        <w:tc>
          <w:tcPr>
            <w:tcW w:w="1616" w:type="pct"/>
          </w:tcPr>
          <w:p w14:paraId="65D5C3FD" w14:textId="74F4D2D2" w:rsidR="000C0399" w:rsidRPr="000C0399" w:rsidRDefault="000C0399" w:rsidP="000C0399">
            <w:pPr>
              <w:pStyle w:val="TabloMetin"/>
            </w:pPr>
            <w:r w:rsidRPr="000C0399">
              <w:t>Madde/Liste</w:t>
            </w:r>
          </w:p>
        </w:tc>
      </w:tr>
      <w:bookmarkEnd w:id="28"/>
    </w:tbl>
    <w:p w14:paraId="2E1CB048" w14:textId="77777777" w:rsidR="000C0399" w:rsidRPr="0076227E" w:rsidRDefault="000C0399" w:rsidP="0076227E">
      <w:pPr>
        <w:pStyle w:val="MetinText"/>
      </w:pPr>
    </w:p>
    <w:sectPr w:rsidR="000C0399" w:rsidRPr="0076227E" w:rsidSect="00D02C62">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134" w:left="1134" w:header="426" w:footer="56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Yazar" w:initials="A">
    <w:p w14:paraId="3BCE30BC" w14:textId="6E3CA2BF" w:rsidR="00784FB0" w:rsidRDefault="00784FB0">
      <w:pPr>
        <w:pStyle w:val="AklamaMetni"/>
      </w:pPr>
      <w:r>
        <w:rPr>
          <w:rStyle w:val="AklamaBavurusu"/>
        </w:rPr>
        <w:annotationRef/>
      </w:r>
      <w:r>
        <w:t>Makale başlığını bağlaçlar hariç en fazla 14 kelime olmalıdır.</w:t>
      </w:r>
      <w:r>
        <w:br/>
        <w:t>Makale başlığını yazdıktan sonra Makale Başlığı / Article Title stilini seçiniz.</w:t>
      </w:r>
    </w:p>
  </w:comment>
  <w:comment w:id="2" w:author="Yazar" w:initials="A">
    <w:p w14:paraId="0471E095" w14:textId="3F95C82E" w:rsidR="00784FB0" w:rsidRDefault="00784FB0">
      <w:pPr>
        <w:pStyle w:val="AklamaMetni"/>
      </w:pPr>
      <w:r>
        <w:rPr>
          <w:rStyle w:val="AklamaBavurusu"/>
        </w:rPr>
        <w:annotationRef/>
      </w:r>
      <w:r>
        <w:t>Yazar bilgilerini boş bırakınız. Mizanpaj sonrası eklenecektir.</w:t>
      </w:r>
    </w:p>
  </w:comment>
  <w:comment w:id="3" w:author="Yazar" w:initials="A">
    <w:p w14:paraId="099D2E7C" w14:textId="77777777" w:rsidR="00AB2354" w:rsidRDefault="009F578A" w:rsidP="00AB2354">
      <w:pPr>
        <w:pStyle w:val="AklamaMetni"/>
      </w:pPr>
      <w:r>
        <w:rPr>
          <w:rStyle w:val="AklamaBavurusu"/>
        </w:rPr>
        <w:annotationRef/>
      </w:r>
      <w:r w:rsidR="00AB2354">
        <w:t>Öz bölümünü yazdıktan sonra özün tamamını seçip Öz/Abstract stilini seçiniz.</w:t>
      </w:r>
    </w:p>
  </w:comment>
  <w:comment w:id="4" w:author="Yazar" w:initials="A">
    <w:p w14:paraId="1D631E77" w14:textId="3F9A493D" w:rsidR="009F578A" w:rsidRPr="008C11C5" w:rsidRDefault="009F578A">
      <w:pPr>
        <w:pStyle w:val="AklamaMetni"/>
      </w:pPr>
      <w:r>
        <w:rPr>
          <w:rStyle w:val="AklamaBavurusu"/>
        </w:rPr>
        <w:annotationRef/>
      </w:r>
      <w:r w:rsidRPr="007B6FDE">
        <w:t>Anahtar kelimeleri virgule ayırınız ve cümle formatında ilk kelimenin baş harfi büyük diğerleri küçük harf olacak şekilde yazıp sonuna nokta koyunuz.</w:t>
      </w:r>
    </w:p>
  </w:comment>
  <w:comment w:id="5" w:author="Yazar" w:initials="A">
    <w:p w14:paraId="42D461E4" w14:textId="77777777" w:rsidR="000C0399" w:rsidRDefault="000C0399" w:rsidP="000C0399">
      <w:pPr>
        <w:pStyle w:val="AklamaMetni"/>
      </w:pPr>
      <w:r>
        <w:rPr>
          <w:rStyle w:val="AklamaBavurusu"/>
        </w:rPr>
        <w:annotationRef/>
      </w:r>
      <w:r>
        <w:t>The article title should be maximum 14 words excluding conjunctions.</w:t>
      </w:r>
    </w:p>
    <w:p w14:paraId="68BC360D" w14:textId="77777777" w:rsidR="000C0399" w:rsidRDefault="000C0399" w:rsidP="000C0399">
      <w:pPr>
        <w:pStyle w:val="AklamaMetni"/>
      </w:pPr>
      <w:r>
        <w:t>After writing the article title, select the Makale Başlığı / Article Title style.</w:t>
      </w:r>
    </w:p>
    <w:p w14:paraId="456F2E0B" w14:textId="55464771" w:rsidR="000C0399" w:rsidRDefault="000C0399">
      <w:pPr>
        <w:pStyle w:val="AklamaMetni"/>
      </w:pPr>
    </w:p>
  </w:comment>
  <w:comment w:id="6" w:author="Yazar" w:initials="A">
    <w:p w14:paraId="406D7704" w14:textId="0744B7C3" w:rsidR="009F578A" w:rsidRDefault="009F578A">
      <w:pPr>
        <w:pStyle w:val="AklamaMetni"/>
      </w:pPr>
      <w:r>
        <w:rPr>
          <w:rStyle w:val="AklamaBavurusu"/>
        </w:rPr>
        <w:annotationRef/>
      </w:r>
      <w:r w:rsidRPr="008C11C5">
        <w:t>Separate the keywords with a comma and write them in sentence format with the first word capitalized and the others lowercase and put a period at the end.</w:t>
      </w:r>
    </w:p>
  </w:comment>
  <w:comment w:id="7" w:author="Yazar" w:initials="A">
    <w:p w14:paraId="67EB18CD" w14:textId="77777777" w:rsidR="005835F2" w:rsidRDefault="005835F2" w:rsidP="005835F2">
      <w:pPr>
        <w:pStyle w:val="AklamaMetni"/>
      </w:pPr>
      <w:r>
        <w:rPr>
          <w:rStyle w:val="AklamaBavurusu"/>
        </w:rPr>
        <w:annotationRef/>
      </w:r>
      <w:r>
        <w:t xml:space="preserve">Birinci düzey başlık kelimelerin baş harfleri büyük olacak şekilde kalın, ve ortalı olacaktır. </w:t>
      </w:r>
    </w:p>
    <w:p w14:paraId="27B9F2A8" w14:textId="77777777" w:rsidR="005835F2" w:rsidRDefault="005835F2" w:rsidP="005835F2">
      <w:pPr>
        <w:pStyle w:val="AklamaMetni"/>
      </w:pPr>
      <w:r>
        <w:t>Birinci düzey başlık için 1. Başlık/Title stilini seçiniz.</w:t>
      </w:r>
    </w:p>
  </w:comment>
  <w:comment w:id="8" w:author="Yazar" w:initials="A">
    <w:p w14:paraId="25CA0E74" w14:textId="0367DF69" w:rsidR="00784FB0" w:rsidRDefault="00784FB0">
      <w:pPr>
        <w:pStyle w:val="AklamaMetni"/>
      </w:pPr>
      <w:r>
        <w:rPr>
          <w:rStyle w:val="AklamaBavurusu"/>
        </w:rPr>
        <w:annotationRef/>
      </w:r>
      <w:r>
        <w:t>Makale içindeki paragraflar için Metin/Text stilini seçiniz.</w:t>
      </w:r>
    </w:p>
  </w:comment>
  <w:comment w:id="10" w:author="Yazar" w:initials="A">
    <w:p w14:paraId="6497827E" w14:textId="750B6957" w:rsidR="00997E99" w:rsidRDefault="00997E99">
      <w:pPr>
        <w:pStyle w:val="AklamaMetni"/>
      </w:pPr>
      <w:r>
        <w:rPr>
          <w:rStyle w:val="AklamaBavurusu"/>
        </w:rPr>
        <w:annotationRef/>
      </w:r>
      <w:r>
        <w:t>2. Düzey başlıklar için 2. Başlık/Title stilini seçiniz.</w:t>
      </w:r>
    </w:p>
  </w:comment>
  <w:comment w:id="11" w:author="Yazar" w:initials="A">
    <w:p w14:paraId="63CD0DE4" w14:textId="77777777" w:rsidR="00784FB0" w:rsidRDefault="00784FB0" w:rsidP="00784FB0">
      <w:pPr>
        <w:pStyle w:val="AklamaMetni"/>
      </w:pPr>
      <w:r>
        <w:rPr>
          <w:rStyle w:val="AklamaBavurusu"/>
        </w:rPr>
        <w:annotationRef/>
      </w:r>
      <w:r>
        <w:t>Makale içindeki paragraflar için Metin/Text stilini seçiniz.</w:t>
      </w:r>
    </w:p>
  </w:comment>
  <w:comment w:id="12" w:author="Yazar" w:initials="A">
    <w:p w14:paraId="55780A18" w14:textId="6A34C8DA" w:rsidR="00997E99" w:rsidRDefault="00997E99">
      <w:pPr>
        <w:pStyle w:val="AklamaMetni"/>
      </w:pPr>
      <w:r>
        <w:rPr>
          <w:rStyle w:val="AklamaBavurusu"/>
        </w:rPr>
        <w:annotationRef/>
      </w:r>
      <w:r>
        <w:t>3. Düzey başlıklar için 3. Başlık/Title stilini seçiniz.</w:t>
      </w:r>
    </w:p>
  </w:comment>
  <w:comment w:id="13" w:author="Yazar" w:initials="A">
    <w:p w14:paraId="7770D922" w14:textId="77777777" w:rsidR="00784FB0" w:rsidRDefault="00784FB0" w:rsidP="00784FB0">
      <w:pPr>
        <w:pStyle w:val="AklamaMetni"/>
      </w:pPr>
      <w:r>
        <w:rPr>
          <w:rStyle w:val="AklamaBavurusu"/>
        </w:rPr>
        <w:annotationRef/>
      </w:r>
      <w:r>
        <w:t>Makale içindeki paragraflar için Metin/Text stilini seçiniz.</w:t>
      </w:r>
    </w:p>
  </w:comment>
  <w:comment w:id="16" w:author="Yazar" w:initials="A">
    <w:p w14:paraId="50287489" w14:textId="29B244F4" w:rsidR="0076227E" w:rsidRDefault="0076227E" w:rsidP="0076227E">
      <w:pPr>
        <w:pStyle w:val="AklamaMetni"/>
      </w:pPr>
      <w:r>
        <w:rPr>
          <w:rStyle w:val="AklamaBavurusu"/>
        </w:rPr>
        <w:annotationRef/>
      </w:r>
      <w:r>
        <w:t>Tablo numaralarının sıralı olmasına ve metin içerisinde atıf verilmesine dikkat ediniz.</w:t>
      </w:r>
    </w:p>
    <w:p w14:paraId="6622583E" w14:textId="4EA02DBF" w:rsidR="0076227E" w:rsidRDefault="0076227E" w:rsidP="0069186E">
      <w:pPr>
        <w:pStyle w:val="AklamaMetni"/>
      </w:pPr>
    </w:p>
  </w:comment>
  <w:comment w:id="17" w:author="Yazar" w:initials="A">
    <w:p w14:paraId="0B7F5A4A" w14:textId="77777777" w:rsidR="0069186E" w:rsidRDefault="0069186E" w:rsidP="0069186E">
      <w:pPr>
        <w:pStyle w:val="AklamaMetni"/>
      </w:pPr>
      <w:r>
        <w:t>Tablo başlıkları için Tablo Başlık stili seçilecektir.</w:t>
      </w:r>
    </w:p>
  </w:comment>
  <w:comment w:id="18" w:author="Yazar" w:initials="A">
    <w:p w14:paraId="5BA4C962" w14:textId="77777777" w:rsidR="00E139A4" w:rsidRDefault="003C32C4" w:rsidP="00E139A4">
      <w:pPr>
        <w:pStyle w:val="AklamaMetni"/>
      </w:pPr>
      <w:r>
        <w:rPr>
          <w:rStyle w:val="AklamaBavurusu"/>
        </w:rPr>
        <w:annotationRef/>
      </w:r>
      <w:r w:rsidR="00E139A4">
        <w:t>Tablo içerisindeki metinler için Tablo Metin stili seçilecektir.</w:t>
      </w:r>
    </w:p>
    <w:p w14:paraId="54AE5768" w14:textId="77777777" w:rsidR="00E139A4" w:rsidRDefault="00E139A4" w:rsidP="00E139A4">
      <w:pPr>
        <w:pStyle w:val="AklamaMetni"/>
      </w:pPr>
      <w:r>
        <w:t>Tabloda dikey çizgilere yer verilmeyecektir. Yatay çizgiler sütun başlıklarının altında, üstünde ve tablonun en altında kullanılacaktır.</w:t>
      </w:r>
    </w:p>
  </w:comment>
  <w:comment w:id="20" w:author="Yazar" w:initials="A">
    <w:p w14:paraId="5989BEBD" w14:textId="210436A7" w:rsidR="0059123F" w:rsidRDefault="0059123F" w:rsidP="0059123F">
      <w:pPr>
        <w:pStyle w:val="AklamaMetni"/>
      </w:pPr>
      <w:r>
        <w:rPr>
          <w:rStyle w:val="AklamaBavurusu"/>
        </w:rPr>
        <w:annotationRef/>
      </w:r>
      <w:r>
        <w:t xml:space="preserve">Şekil başlıkları için </w:t>
      </w:r>
      <w:r>
        <w:rPr>
          <w:rStyle w:val="AklamaBavurusu"/>
        </w:rPr>
        <w:annotationRef/>
      </w:r>
      <w:r>
        <w:t>Şekil Başlığı stili seçilecektir.</w:t>
      </w:r>
    </w:p>
    <w:p w14:paraId="561BE628" w14:textId="783CB4CA" w:rsidR="0059123F" w:rsidRDefault="0076227E">
      <w:pPr>
        <w:pStyle w:val="AklamaMetni"/>
      </w:pPr>
      <w:r>
        <w:t>Şekil numaralarının sıralı olmasına ve metin içerisinde atıf verilmesine dikkat ediniz.</w:t>
      </w:r>
    </w:p>
  </w:comment>
  <w:comment w:id="21" w:author="Yazar" w:initials="A">
    <w:p w14:paraId="2B21F0F7" w14:textId="38A0901A" w:rsidR="006153B0" w:rsidRDefault="006153B0">
      <w:pPr>
        <w:pStyle w:val="AklamaMetni"/>
      </w:pPr>
      <w:r>
        <w:t xml:space="preserve">Maddeler halinde belirtmek istediğiniz satırları seçip Madde/Liste stilini seçiniz. </w:t>
      </w:r>
    </w:p>
    <w:p w14:paraId="02C4F66A" w14:textId="25140358" w:rsidR="006153B0" w:rsidRDefault="006153B0">
      <w:pPr>
        <w:pStyle w:val="AklamaMetni"/>
      </w:pPr>
      <w:r>
        <w:rPr>
          <w:rStyle w:val="AklamaBavurusu"/>
        </w:rPr>
        <w:annotationRef/>
      </w:r>
      <w:r>
        <w:t>Madde/liste kullanımında maddelerinizin başına numerik olarak (1. 2. 3. …) işaretleyiniz. (Madde/Liste stlini seçtiğinizde numarala</w:t>
      </w:r>
      <w:r w:rsidR="0076227E">
        <w:t>ndırma</w:t>
      </w:r>
      <w:r>
        <w:t xml:space="preserve"> otomatik olarak </w:t>
      </w:r>
      <w:r w:rsidR="0076227E">
        <w:t>yapılacaktır</w:t>
      </w:r>
      <w:r>
        <w:t>.)</w:t>
      </w:r>
    </w:p>
  </w:comment>
  <w:comment w:id="24" w:author="Yazar" w:initials="A">
    <w:p w14:paraId="39577734" w14:textId="77777777" w:rsidR="009F2683" w:rsidRDefault="009F2683">
      <w:pPr>
        <w:pStyle w:val="AklamaMetni"/>
      </w:pPr>
      <w:r>
        <w:rPr>
          <w:rStyle w:val="AklamaBavurusu"/>
        </w:rPr>
        <w:annotationRef/>
      </w:r>
      <w:r>
        <w:t>Kaynak gösterimi ve metin içi atıflar için APA 7 kullanılmalıdır.</w:t>
      </w:r>
    </w:p>
    <w:p w14:paraId="157E6B71" w14:textId="5C6D18FB" w:rsidR="00290578" w:rsidRDefault="00290578">
      <w:pPr>
        <w:pStyle w:val="AklamaMetni"/>
      </w:pPr>
      <w:r>
        <w:t>Kaynaklar için Kaynak stili kullanılacaktır.</w:t>
      </w:r>
    </w:p>
  </w:comment>
  <w:comment w:id="26" w:author="Yazar" w:initials="A">
    <w:p w14:paraId="08F1C7D0" w14:textId="541E56D6" w:rsidR="00DB22A3" w:rsidRDefault="00DB22A3">
      <w:pPr>
        <w:pStyle w:val="AklamaMetni"/>
      </w:pPr>
      <w:r>
        <w:rPr>
          <w:rStyle w:val="AklamaBavurusu"/>
        </w:rPr>
        <w:annotationRef/>
      </w:r>
      <w:r>
        <w:t>Extended Abstract metni için Metin stilini kullanınız.</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CE30BC" w15:done="0"/>
  <w15:commentEx w15:paraId="0471E095" w15:done="0"/>
  <w15:commentEx w15:paraId="099D2E7C" w15:done="0"/>
  <w15:commentEx w15:paraId="1D631E77" w15:done="0"/>
  <w15:commentEx w15:paraId="456F2E0B" w15:done="0"/>
  <w15:commentEx w15:paraId="406D7704" w15:done="0"/>
  <w15:commentEx w15:paraId="27B9F2A8" w15:done="0"/>
  <w15:commentEx w15:paraId="25CA0E74" w15:done="0"/>
  <w15:commentEx w15:paraId="6497827E" w15:done="0"/>
  <w15:commentEx w15:paraId="63CD0DE4" w15:done="0"/>
  <w15:commentEx w15:paraId="55780A18" w15:done="0"/>
  <w15:commentEx w15:paraId="7770D922" w15:done="0"/>
  <w15:commentEx w15:paraId="6622583E" w15:done="0"/>
  <w15:commentEx w15:paraId="0B7F5A4A" w15:done="0"/>
  <w15:commentEx w15:paraId="54AE5768" w15:done="0"/>
  <w15:commentEx w15:paraId="561BE628" w15:done="0"/>
  <w15:commentEx w15:paraId="02C4F66A" w15:done="0"/>
  <w15:commentEx w15:paraId="157E6B71" w15:done="0"/>
  <w15:commentEx w15:paraId="08F1C7D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CE30BC" w16cid:durableId="483FAB63"/>
  <w16cid:commentId w16cid:paraId="0471E095" w16cid:durableId="43971251"/>
  <w16cid:commentId w16cid:paraId="099D2E7C" w16cid:durableId="38F5B736"/>
  <w16cid:commentId w16cid:paraId="1D631E77" w16cid:durableId="26A8B890"/>
  <w16cid:commentId w16cid:paraId="456F2E0B" w16cid:durableId="75AED06F"/>
  <w16cid:commentId w16cid:paraId="5C5E4A1C" w16cid:durableId="5AA2DFF0"/>
  <w16cid:commentId w16cid:paraId="406D7704" w16cid:durableId="506C1747"/>
  <w16cid:commentId w16cid:paraId="27B9F2A8" w16cid:durableId="27BB19A2"/>
  <w16cid:commentId w16cid:paraId="25CA0E74" w16cid:durableId="6667D179"/>
  <w16cid:commentId w16cid:paraId="6497827E" w16cid:durableId="046739ED"/>
  <w16cid:commentId w16cid:paraId="63CD0DE4" w16cid:durableId="4FAFF521"/>
  <w16cid:commentId w16cid:paraId="55780A18" w16cid:durableId="1DA60E90"/>
  <w16cid:commentId w16cid:paraId="7770D922" w16cid:durableId="42B4F46F"/>
  <w16cid:commentId w16cid:paraId="6622583E" w16cid:durableId="4D5322E3"/>
  <w16cid:commentId w16cid:paraId="0B7F5A4A" w16cid:durableId="4192720E"/>
  <w16cid:commentId w16cid:paraId="54AE5768" w16cid:durableId="68146D52"/>
  <w16cid:commentId w16cid:paraId="561BE628" w16cid:durableId="45123C6E"/>
  <w16cid:commentId w16cid:paraId="02C4F66A" w16cid:durableId="5124E0F3"/>
  <w16cid:commentId w16cid:paraId="157E6B71" w16cid:durableId="6642BE55"/>
  <w16cid:commentId w16cid:paraId="08F1C7D0" w16cid:durableId="714F7C0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14237F" w14:textId="77777777" w:rsidR="00745A2F" w:rsidRDefault="00745A2F" w:rsidP="00833003">
      <w:pPr>
        <w:spacing w:after="0" w:line="240" w:lineRule="auto"/>
      </w:pPr>
      <w:r>
        <w:separator/>
      </w:r>
    </w:p>
    <w:p w14:paraId="1FA26F05" w14:textId="77777777" w:rsidR="00745A2F" w:rsidRDefault="00745A2F"/>
  </w:endnote>
  <w:endnote w:type="continuationSeparator" w:id="0">
    <w:p w14:paraId="01EDA608" w14:textId="77777777" w:rsidR="00745A2F" w:rsidRDefault="00745A2F" w:rsidP="00833003">
      <w:pPr>
        <w:spacing w:after="0" w:line="240" w:lineRule="auto"/>
      </w:pPr>
      <w:r>
        <w:continuationSeparator/>
      </w:r>
    </w:p>
    <w:p w14:paraId="15073F66" w14:textId="77777777" w:rsidR="00745A2F" w:rsidRDefault="00745A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897550"/>
      <w:docPartObj>
        <w:docPartGallery w:val="Page Numbers (Bottom of Page)"/>
        <w:docPartUnique/>
      </w:docPartObj>
    </w:sdtPr>
    <w:sdtEndPr/>
    <w:sdtContent>
      <w:p w14:paraId="7D1689D2" w14:textId="2BCCA2B5" w:rsidR="00784FB0" w:rsidRDefault="00784FB0" w:rsidP="006C0B9B">
        <w:pPr>
          <w:pStyle w:val="AltBilgi"/>
          <w:jc w:val="center"/>
        </w:pPr>
        <w:r>
          <w:fldChar w:fldCharType="begin"/>
        </w:r>
        <w:r>
          <w:instrText>PAGE   \* MERGEFORMAT</w:instrText>
        </w:r>
        <w:r>
          <w:fldChar w:fldCharType="separate"/>
        </w:r>
        <w:r w:rsidR="007C4298">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8622444"/>
      <w:docPartObj>
        <w:docPartGallery w:val="Page Numbers (Bottom of Page)"/>
        <w:docPartUnique/>
      </w:docPartObj>
    </w:sdtPr>
    <w:sdtEndPr/>
    <w:sdtContent>
      <w:p w14:paraId="26F06573" w14:textId="4FE43985" w:rsidR="00784FB0" w:rsidRDefault="00784FB0">
        <w:pPr>
          <w:pStyle w:val="AltBilgi"/>
          <w:jc w:val="center"/>
        </w:pPr>
        <w:r>
          <w:fldChar w:fldCharType="begin"/>
        </w:r>
        <w:r>
          <w:instrText>PAGE   \* MERGEFORMAT</w:instrText>
        </w:r>
        <w:r>
          <w:fldChar w:fldCharType="separate"/>
        </w:r>
        <w:r w:rsidR="007C4298">
          <w:rPr>
            <w:noProof/>
          </w:rPr>
          <w:t>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6"/>
      <w:gridCol w:w="8402"/>
    </w:tblGrid>
    <w:tr w:rsidR="00784FB0" w:rsidRPr="00F53AA8" w14:paraId="6E8B7F90" w14:textId="77777777" w:rsidTr="008622A2">
      <w:trPr>
        <w:trHeight w:val="134"/>
      </w:trPr>
      <w:tc>
        <w:tcPr>
          <w:tcW w:w="5000" w:type="pct"/>
          <w:gridSpan w:val="2"/>
        </w:tcPr>
        <w:p w14:paraId="7FF4D48F" w14:textId="4C9F6696" w:rsidR="00784FB0" w:rsidRPr="00F53AA8" w:rsidRDefault="0042499B" w:rsidP="00DD33A0">
          <w:pPr>
            <w:pStyle w:val="Dipnot"/>
          </w:pPr>
          <w:r>
            <w:rPr>
              <w:b/>
              <w:bCs/>
            </w:rPr>
            <w:t>Atıf</w:t>
          </w:r>
          <w:r w:rsidR="00784FB0" w:rsidRPr="00C45A69">
            <w:rPr>
              <w:b/>
              <w:bCs/>
            </w:rPr>
            <w:t>:</w:t>
          </w:r>
          <w:r w:rsidR="00784FB0" w:rsidRPr="00C45A69">
            <w:t xml:space="preserve"> </w:t>
          </w:r>
          <w:r w:rsidR="00784FB0" w:rsidRPr="00DD33A0">
            <w:rPr>
              <w:color w:val="FF0000"/>
            </w:rPr>
            <w:t>Boş Bırakınız</w:t>
          </w:r>
        </w:p>
      </w:tc>
    </w:tr>
    <w:tr w:rsidR="008622A2" w:rsidRPr="00F53AA8" w14:paraId="7D0BB467" w14:textId="77777777" w:rsidTr="008622A2">
      <w:trPr>
        <w:trHeight w:val="134"/>
      </w:trPr>
      <w:tc>
        <w:tcPr>
          <w:tcW w:w="588" w:type="pct"/>
          <w:tcMar>
            <w:top w:w="28" w:type="dxa"/>
            <w:bottom w:w="28" w:type="dxa"/>
          </w:tcMar>
        </w:tcPr>
        <w:p w14:paraId="7EB0405F" w14:textId="1EB6E5CA" w:rsidR="008622A2" w:rsidRPr="00177901" w:rsidRDefault="00AB601F" w:rsidP="008622A2">
          <w:pPr>
            <w:pStyle w:val="zAbstract"/>
          </w:pPr>
          <w:r>
            <w:rPr>
              <w:noProof/>
              <w:lang w:eastAsia="tr-TR"/>
            </w:rPr>
            <w:drawing>
              <wp:inline distT="0" distB="0" distL="0" distR="0" wp14:anchorId="699A3F10" wp14:editId="702ABEA0">
                <wp:extent cx="641350" cy="224458"/>
                <wp:effectExtent l="0" t="0" r="6350" b="4445"/>
                <wp:docPr id="86752190" name="Resim 2" descr="yazı tipi, simge, sembol, metin, graf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52190" name="Resim 2" descr="yazı tipi, simge, sembol, metin, grafik içeren bir resim&#10;&#10;Açıklama otomatik olarak oluşturuldu"/>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63696" cy="232279"/>
                        </a:xfrm>
                        <a:prstGeom prst="rect">
                          <a:avLst/>
                        </a:prstGeom>
                        <a:noFill/>
                        <a:ln>
                          <a:noFill/>
                        </a:ln>
                      </pic:spPr>
                    </pic:pic>
                  </a:graphicData>
                </a:graphic>
              </wp:inline>
            </w:drawing>
          </w:r>
        </w:p>
      </w:tc>
      <w:tc>
        <w:tcPr>
          <w:tcW w:w="4412" w:type="pct"/>
          <w:tcMar>
            <w:top w:w="28" w:type="dxa"/>
            <w:bottom w:w="28" w:type="dxa"/>
          </w:tcMar>
        </w:tcPr>
        <w:p w14:paraId="4D16C18A" w14:textId="78DD6BFB" w:rsidR="008622A2" w:rsidRPr="008622A2" w:rsidRDefault="008622A2" w:rsidP="008622A2">
          <w:pPr>
            <w:pStyle w:val="Dipnot"/>
            <w:rPr>
              <w:sz w:val="16"/>
              <w:szCs w:val="18"/>
            </w:rPr>
          </w:pPr>
          <w:r w:rsidRPr="008622A2">
            <w:rPr>
              <w:sz w:val="16"/>
              <w:szCs w:val="18"/>
            </w:rPr>
            <w:t xml:space="preserve">© Ihlara Eğitim Araştırmaları Dergisi. </w:t>
          </w:r>
          <w:r w:rsidRPr="00F229E5">
            <w:rPr>
              <w:sz w:val="16"/>
              <w:szCs w:val="18"/>
              <w:lang w:val="en-US"/>
            </w:rPr>
            <w:t xml:space="preserve">This is an open-access article under the Creative Commons </w:t>
          </w:r>
          <w:r w:rsidR="00AB601F" w:rsidRPr="00AB601F">
            <w:rPr>
              <w:sz w:val="16"/>
              <w:szCs w:val="18"/>
              <w:lang w:val="en-US"/>
            </w:rPr>
            <w:t>Attribution-NonCommercial-ShareAlike 4.0 International</w:t>
          </w:r>
          <w:r w:rsidRPr="00F229E5">
            <w:rPr>
              <w:sz w:val="16"/>
              <w:szCs w:val="18"/>
              <w:lang w:val="en-US"/>
            </w:rPr>
            <w:t xml:space="preserve"> (</w:t>
          </w:r>
          <w:hyperlink r:id="rId2" w:history="1">
            <w:r w:rsidR="00AB601F" w:rsidRPr="004D52A4">
              <w:rPr>
                <w:rStyle w:val="Kpr"/>
                <w:sz w:val="16"/>
                <w:szCs w:val="18"/>
                <w:lang w:val="en-US"/>
              </w:rPr>
              <w:t>https://creativecommons.org/licenses/by-nc-sa/4.0/</w:t>
            </w:r>
          </w:hyperlink>
          <w:r w:rsidR="00AB601F">
            <w:rPr>
              <w:sz w:val="16"/>
              <w:szCs w:val="18"/>
              <w:lang w:val="en-US"/>
            </w:rPr>
            <w:t>)</w:t>
          </w:r>
          <w:r w:rsidRPr="00F229E5">
            <w:rPr>
              <w:sz w:val="16"/>
              <w:szCs w:val="18"/>
              <w:lang w:val="en-US"/>
            </w:rPr>
            <w:t>.</w:t>
          </w:r>
        </w:p>
      </w:tc>
    </w:tr>
  </w:tbl>
  <w:p w14:paraId="2CED863C" w14:textId="77777777" w:rsidR="00177901" w:rsidRPr="00AB2354" w:rsidRDefault="00177901" w:rsidP="00AB2354">
    <w:pPr>
      <w:rPr>
        <w:sz w:val="4"/>
        <w:szCs w:val="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465D5F" w14:textId="77777777" w:rsidR="00745A2F" w:rsidRDefault="00745A2F" w:rsidP="00833003">
      <w:pPr>
        <w:spacing w:after="0" w:line="240" w:lineRule="auto"/>
      </w:pPr>
      <w:r>
        <w:separator/>
      </w:r>
    </w:p>
  </w:footnote>
  <w:footnote w:type="continuationSeparator" w:id="0">
    <w:p w14:paraId="259F0292" w14:textId="77777777" w:rsidR="00745A2F" w:rsidRDefault="00745A2F" w:rsidP="00833003">
      <w:pPr>
        <w:spacing w:after="0" w:line="240" w:lineRule="auto"/>
      </w:pPr>
      <w:r>
        <w:continuationSeparator/>
      </w:r>
    </w:p>
    <w:p w14:paraId="60325914" w14:textId="77777777" w:rsidR="00745A2F" w:rsidRDefault="00745A2F"/>
  </w:footnote>
  <w:footnote w:type="continuationNotice" w:id="1">
    <w:p w14:paraId="668FF919" w14:textId="77777777" w:rsidR="00745A2F" w:rsidRDefault="00745A2F">
      <w:pPr>
        <w:spacing w:after="0" w:line="240" w:lineRule="auto"/>
      </w:pPr>
    </w:p>
  </w:footnote>
  <w:footnote w:id="2">
    <w:p w14:paraId="6C94953E" w14:textId="24A3F7A9" w:rsidR="00784FB0" w:rsidRDefault="00784FB0" w:rsidP="000100AB">
      <w:pPr>
        <w:pStyle w:val="Dipnot"/>
      </w:pPr>
      <w:r>
        <w:rPr>
          <w:rStyle w:val="DipnotBavurusu"/>
        </w:rPr>
        <w:footnoteRef/>
      </w:r>
      <w:r>
        <w:t xml:space="preserve"> </w:t>
      </w:r>
      <w:r w:rsidRPr="00DD33A0">
        <w:rPr>
          <w:color w:val="FF0000"/>
        </w:rPr>
        <w:t>Boş Bırakınız</w:t>
      </w:r>
    </w:p>
  </w:footnote>
  <w:footnote w:id="3">
    <w:p w14:paraId="4B1B25CE" w14:textId="2BAC0678" w:rsidR="00784FB0" w:rsidRDefault="00784FB0" w:rsidP="000100AB">
      <w:pPr>
        <w:pStyle w:val="Dipnot"/>
      </w:pPr>
      <w:r>
        <w:rPr>
          <w:rStyle w:val="DipnotBavurusu"/>
        </w:rPr>
        <w:footnoteRef/>
      </w:r>
      <w:r>
        <w:t xml:space="preserve"> </w:t>
      </w:r>
      <w:r w:rsidRPr="00DD33A0">
        <w:rPr>
          <w:color w:val="FF0000"/>
        </w:rPr>
        <w:t>Boş Bırakınız</w:t>
      </w:r>
    </w:p>
  </w:footnote>
  <w:footnote w:id="4">
    <w:p w14:paraId="672CCFA1" w14:textId="34729CDB" w:rsidR="00784FB0" w:rsidRPr="000100AB" w:rsidRDefault="00784FB0" w:rsidP="00AB601F">
      <w:pPr>
        <w:pStyle w:val="DipnotMetni"/>
        <w:tabs>
          <w:tab w:val="center" w:pos="4819"/>
        </w:tabs>
        <w:rPr>
          <w:sz w:val="18"/>
        </w:rPr>
      </w:pPr>
      <w:r>
        <w:rPr>
          <w:rStyle w:val="DipnotBavurusu"/>
        </w:rPr>
        <w:footnoteRef/>
      </w:r>
      <w:r>
        <w:t xml:space="preserve"> </w:t>
      </w:r>
      <w:r w:rsidRPr="00DD33A0">
        <w:rPr>
          <w:rStyle w:val="DipnotChar"/>
          <w:color w:val="FF0000"/>
        </w:rPr>
        <w:t>Boş Bırakınız</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FDA52" w14:textId="4E3E3C8B" w:rsidR="00784FB0" w:rsidRPr="006C0B9B" w:rsidRDefault="00F83895" w:rsidP="002D76B9">
    <w:pPr>
      <w:pStyle w:val="MetinText"/>
      <w:pBdr>
        <w:bottom w:val="single" w:sz="6" w:space="1" w:color="auto"/>
      </w:pBdr>
      <w:ind w:firstLine="0"/>
      <w:jc w:val="left"/>
      <w:rPr>
        <w:b/>
        <w:bCs/>
        <w:i/>
        <w:iCs/>
      </w:rPr>
    </w:pPr>
    <w:r>
      <w:rPr>
        <w:b/>
        <w:bCs/>
        <w:i/>
        <w:iCs/>
      </w:rPr>
      <w:t>XXX ve XXX</w:t>
    </w:r>
    <w:r w:rsidR="00784FB0" w:rsidRPr="00295922">
      <w:rPr>
        <w:b/>
        <w:bCs/>
        <w:i/>
        <w:iCs/>
      </w:rPr>
      <w:t xml:space="preserve"> (202</w:t>
    </w:r>
    <w:r w:rsidR="00784FB0">
      <w:rPr>
        <w:b/>
        <w:bCs/>
        <w:i/>
        <w:iCs/>
      </w:rPr>
      <w:t>3</w:t>
    </w:r>
    <w:r w:rsidR="00784FB0" w:rsidRPr="00295922">
      <w:rPr>
        <w:b/>
        <w:bCs/>
        <w:i/>
        <w:iCs/>
      </w:rPr>
      <w: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4ED52" w14:textId="7D6707A2" w:rsidR="00784FB0" w:rsidRPr="006C0B9B" w:rsidRDefault="00784FB0" w:rsidP="006C0B9B">
    <w:pPr>
      <w:pStyle w:val="MetinText"/>
      <w:pBdr>
        <w:bottom w:val="single" w:sz="6" w:space="1" w:color="auto"/>
      </w:pBdr>
      <w:jc w:val="right"/>
      <w:rPr>
        <w:b/>
        <w:bCs/>
        <w:i/>
        <w:iCs/>
      </w:rPr>
    </w:pPr>
    <w:r w:rsidRPr="006B3CCE">
      <w:rPr>
        <w:b/>
        <w:bCs/>
        <w:i/>
        <w:iCs/>
      </w:rPr>
      <w:t xml:space="preserve">IHEAD </w:t>
    </w:r>
    <w:r w:rsidR="00F83895">
      <w:rPr>
        <w:b/>
        <w:bCs/>
        <w:i/>
        <w:iCs/>
      </w:rPr>
      <w:t>XX</w:t>
    </w:r>
    <w:r w:rsidRPr="006B3CCE">
      <w:rPr>
        <w:b/>
        <w:bCs/>
        <w:i/>
        <w:iCs/>
      </w:rPr>
      <w:t>(</w:t>
    </w:r>
    <w:r w:rsidR="00F83895">
      <w:rPr>
        <w:b/>
        <w:bCs/>
        <w:i/>
        <w:iCs/>
      </w:rPr>
      <w:t>X</w:t>
    </w:r>
    <w:r w:rsidRPr="006B3CCE">
      <w:rPr>
        <w:b/>
        <w:bCs/>
        <w:i/>
        <w:iCs/>
      </w:rPr>
      <w:t xml:space="preserve">), </w:t>
    </w:r>
    <w:r w:rsidR="00F83895">
      <w:rPr>
        <w:b/>
        <w:bCs/>
        <w:i/>
        <w:iCs/>
      </w:rPr>
      <w:t>1</w:t>
    </w:r>
    <w:r>
      <w:rPr>
        <w:b/>
        <w:bCs/>
        <w:i/>
        <w:iCs/>
      </w:rPr>
      <w:t>-</w:t>
    </w:r>
    <w:r w:rsidR="00F83895">
      <w:rPr>
        <w:b/>
        <w:bCs/>
        <w:i/>
        <w:iCs/>
      </w:rPr>
      <w:t>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2623"/>
      <w:gridCol w:w="2837"/>
      <w:gridCol w:w="1201"/>
    </w:tblGrid>
    <w:tr w:rsidR="007C4298" w:rsidRPr="003B5C04" w14:paraId="415F53A9" w14:textId="77777777" w:rsidTr="00C227D9">
      <w:trPr>
        <w:trHeight w:val="347"/>
        <w:jc w:val="center"/>
      </w:trPr>
      <w:tc>
        <w:tcPr>
          <w:tcW w:w="1544" w:type="pct"/>
          <w:tcBorders>
            <w:bottom w:val="single" w:sz="12" w:space="0" w:color="002060"/>
          </w:tcBorders>
          <w:tcMar>
            <w:top w:w="113" w:type="dxa"/>
            <w:left w:w="57" w:type="dxa"/>
            <w:bottom w:w="113" w:type="dxa"/>
            <w:right w:w="57" w:type="dxa"/>
          </w:tcMar>
          <w:vAlign w:val="bottom"/>
        </w:tcPr>
        <w:p w14:paraId="74E27029" w14:textId="77777777" w:rsidR="007C4298" w:rsidRPr="002300D2" w:rsidRDefault="007C4298" w:rsidP="007C4298">
          <w:pPr>
            <w:rPr>
              <w:noProof/>
            </w:rPr>
          </w:pPr>
          <w:r>
            <w:rPr>
              <w:noProof/>
              <w:lang w:eastAsia="tr-TR"/>
            </w:rPr>
            <w:drawing>
              <wp:inline distT="0" distB="0" distL="0" distR="0" wp14:anchorId="2C1DE89B" wp14:editId="12715568">
                <wp:extent cx="1629311" cy="415127"/>
                <wp:effectExtent l="0" t="0" r="0" b="4445"/>
                <wp:docPr id="116744007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40079" name=""/>
                        <pic:cNvPicPr/>
                      </pic:nvPicPr>
                      <pic:blipFill rotWithShape="1">
                        <a:blip r:embed="rId1"/>
                        <a:srcRect l="3979" t="15327" r="4735" b="21510"/>
                        <a:stretch/>
                      </pic:blipFill>
                      <pic:spPr bwMode="auto">
                        <a:xfrm>
                          <a:off x="0" y="0"/>
                          <a:ext cx="1687866" cy="430046"/>
                        </a:xfrm>
                        <a:prstGeom prst="rect">
                          <a:avLst/>
                        </a:prstGeom>
                        <a:ln>
                          <a:noFill/>
                        </a:ln>
                        <a:extLst>
                          <a:ext uri="{53640926-AAD7-44D8-BBD7-CCE9431645EC}">
                            <a14:shadowObscured xmlns:a14="http://schemas.microsoft.com/office/drawing/2010/main"/>
                          </a:ext>
                        </a:extLst>
                      </pic:spPr>
                    </pic:pic>
                  </a:graphicData>
                </a:graphic>
              </wp:inline>
            </w:drawing>
          </w:r>
        </w:p>
      </w:tc>
      <w:tc>
        <w:tcPr>
          <w:tcW w:w="2833" w:type="pct"/>
          <w:gridSpan w:val="2"/>
          <w:tcBorders>
            <w:bottom w:val="single" w:sz="12" w:space="0" w:color="002060"/>
          </w:tcBorders>
          <w:tcMar>
            <w:top w:w="113" w:type="dxa"/>
            <w:left w:w="57" w:type="dxa"/>
            <w:bottom w:w="113" w:type="dxa"/>
            <w:right w:w="57" w:type="dxa"/>
          </w:tcMar>
          <w:vAlign w:val="bottom"/>
        </w:tcPr>
        <w:p w14:paraId="2DF5BC39" w14:textId="77777777" w:rsidR="007C4298" w:rsidRPr="00E6354B" w:rsidRDefault="007C4298" w:rsidP="007C4298">
          <w:pPr>
            <w:jc w:val="center"/>
            <w:rPr>
              <w:b/>
              <w:bCs/>
              <w:sz w:val="22"/>
            </w:rPr>
          </w:pPr>
          <w:r w:rsidRPr="00E6354B">
            <w:rPr>
              <w:b/>
              <w:bCs/>
              <w:sz w:val="22"/>
            </w:rPr>
            <w:t>Ihlara Eğitim Araştırmaları Dergisi</w:t>
          </w:r>
        </w:p>
        <w:p w14:paraId="47429CC4" w14:textId="77777777" w:rsidR="007C4298" w:rsidRPr="00F229E5" w:rsidRDefault="007C4298" w:rsidP="007C4298">
          <w:pPr>
            <w:jc w:val="center"/>
            <w:rPr>
              <w:sz w:val="22"/>
              <w:lang w:val="en-US"/>
            </w:rPr>
          </w:pPr>
          <w:r w:rsidRPr="00E6354B">
            <w:rPr>
              <w:b/>
              <w:bCs/>
              <w:sz w:val="22"/>
              <w:lang w:val="en-US"/>
            </w:rPr>
            <w:t>Ihlara Journal of Educational Research</w:t>
          </w:r>
        </w:p>
      </w:tc>
      <w:tc>
        <w:tcPr>
          <w:tcW w:w="623" w:type="pct"/>
          <w:tcBorders>
            <w:bottom w:val="single" w:sz="12" w:space="0" w:color="002060"/>
          </w:tcBorders>
          <w:vAlign w:val="bottom"/>
        </w:tcPr>
        <w:p w14:paraId="6184DEAC" w14:textId="77777777" w:rsidR="007C4298" w:rsidRPr="003B5C04" w:rsidRDefault="007C4298" w:rsidP="007C4298">
          <w:pPr>
            <w:jc w:val="center"/>
            <w:rPr>
              <w:noProof/>
            </w:rPr>
          </w:pPr>
          <w:r w:rsidRPr="003B5C04">
            <w:rPr>
              <w:noProof/>
              <w:lang w:eastAsia="tr-TR"/>
            </w:rPr>
            <w:drawing>
              <wp:inline distT="0" distB="0" distL="0" distR="0" wp14:anchorId="20E63B1E" wp14:editId="3B76BA8D">
                <wp:extent cx="452849" cy="436245"/>
                <wp:effectExtent l="0" t="0" r="4445"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469149" cy="451948"/>
                        </a:xfrm>
                        <a:prstGeom prst="rect">
                          <a:avLst/>
                        </a:prstGeom>
                        <a:noFill/>
                        <a:ln>
                          <a:noFill/>
                        </a:ln>
                      </pic:spPr>
                    </pic:pic>
                  </a:graphicData>
                </a:graphic>
              </wp:inline>
            </w:drawing>
          </w:r>
        </w:p>
      </w:tc>
    </w:tr>
    <w:tr w:rsidR="007C4298" w:rsidRPr="003B5C04" w14:paraId="31733751" w14:textId="77777777" w:rsidTr="00C227D9">
      <w:trPr>
        <w:trHeight w:val="26"/>
        <w:jc w:val="center"/>
      </w:trPr>
      <w:tc>
        <w:tcPr>
          <w:tcW w:w="2905" w:type="pct"/>
          <w:gridSpan w:val="2"/>
          <w:tcBorders>
            <w:top w:val="single" w:sz="12" w:space="0" w:color="002060"/>
          </w:tcBorders>
          <w:tcMar>
            <w:top w:w="113" w:type="dxa"/>
            <w:left w:w="57" w:type="dxa"/>
            <w:bottom w:w="113" w:type="dxa"/>
            <w:right w:w="57" w:type="dxa"/>
          </w:tcMar>
        </w:tcPr>
        <w:p w14:paraId="011958CF" w14:textId="77777777" w:rsidR="007C4298" w:rsidRPr="00197838" w:rsidRDefault="007C4298" w:rsidP="007C4298">
          <w:pPr>
            <w:pStyle w:val="zAbstract"/>
            <w:rPr>
              <w:b/>
              <w:sz w:val="22"/>
            </w:rPr>
          </w:pPr>
          <w:r w:rsidRPr="007C4298">
            <w:t>Araştırma Makalesi</w:t>
          </w:r>
          <w:r w:rsidRPr="007C4298">
            <w:rPr>
              <w:lang w:val="en-US"/>
            </w:rPr>
            <w:t xml:space="preserve"> / Research Article</w:t>
          </w:r>
        </w:p>
      </w:tc>
      <w:tc>
        <w:tcPr>
          <w:tcW w:w="2095" w:type="pct"/>
          <w:gridSpan w:val="2"/>
          <w:tcBorders>
            <w:top w:val="single" w:sz="12" w:space="0" w:color="002060"/>
          </w:tcBorders>
        </w:tcPr>
        <w:p w14:paraId="4470AB94" w14:textId="77777777" w:rsidR="007C4298" w:rsidRPr="003B5C04" w:rsidRDefault="007C4298" w:rsidP="007C4298">
          <w:pPr>
            <w:pStyle w:val="zAbstract"/>
            <w:jc w:val="right"/>
            <w:rPr>
              <w:noProof/>
              <w:lang w:eastAsia="tr-TR"/>
            </w:rPr>
          </w:pPr>
          <w:r>
            <w:rPr>
              <w:lang w:val="en-US"/>
            </w:rPr>
            <w:t>e</w:t>
          </w:r>
          <w:r w:rsidRPr="00CA2CA5">
            <w:rPr>
              <w:lang w:val="en-US"/>
            </w:rPr>
            <w:t>-ISSN: 2528-9632</w:t>
          </w:r>
        </w:p>
      </w:tc>
    </w:tr>
  </w:tbl>
  <w:p w14:paraId="7B3AC60E" w14:textId="7D992264" w:rsidR="00784FB0" w:rsidRPr="00E47599" w:rsidRDefault="00784FB0" w:rsidP="0085461F">
    <w:pPr>
      <w:pStyle w:val="MetinText"/>
      <w:jc w:val="center"/>
      <w:rPr>
        <w:sz w:val="10"/>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E5CA8"/>
    <w:multiLevelType w:val="multilevel"/>
    <w:tmpl w:val="98F67FAE"/>
    <w:lvl w:ilvl="0">
      <w:start w:val="33"/>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9D84361"/>
    <w:multiLevelType w:val="hybridMultilevel"/>
    <w:tmpl w:val="ECD2EC60"/>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2" w15:restartNumberingAfterBreak="0">
    <w:nsid w:val="17A72A05"/>
    <w:multiLevelType w:val="hybridMultilevel"/>
    <w:tmpl w:val="95E6288E"/>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3" w15:restartNumberingAfterBreak="0">
    <w:nsid w:val="52FD01A9"/>
    <w:multiLevelType w:val="hybridMultilevel"/>
    <w:tmpl w:val="D6D06AF8"/>
    <w:lvl w:ilvl="0" w:tplc="041F000F">
      <w:start w:val="1"/>
      <w:numFmt w:val="decimal"/>
      <w:lvlText w:val="%1."/>
      <w:lvlJc w:val="left"/>
      <w:pPr>
        <w:ind w:left="36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 w15:restartNumberingAfterBreak="0">
    <w:nsid w:val="5CBF4AAB"/>
    <w:multiLevelType w:val="hybridMultilevel"/>
    <w:tmpl w:val="1C2639F0"/>
    <w:lvl w:ilvl="0" w:tplc="3230D822">
      <w:start w:val="1"/>
      <w:numFmt w:val="decimal"/>
      <w:lvlText w:val="%1."/>
      <w:lvlJc w:val="left"/>
      <w:pPr>
        <w:ind w:left="1287" w:hanging="360"/>
      </w:pPr>
      <w:rPr>
        <w:b/>
      </w:r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5" w15:restartNumberingAfterBreak="0">
    <w:nsid w:val="6E7E158F"/>
    <w:multiLevelType w:val="hybridMultilevel"/>
    <w:tmpl w:val="80C8EC8A"/>
    <w:lvl w:ilvl="0" w:tplc="39CE1A0E">
      <w:start w:val="20"/>
      <w:numFmt w:val="decimal"/>
      <w:lvlText w:val="%1."/>
      <w:lvlJc w:val="left"/>
      <w:pPr>
        <w:ind w:left="360" w:hanging="360"/>
      </w:pPr>
      <w:rPr>
        <w:rFonts w:ascii="Times New Roman" w:hAnsi="Times New Roman" w:cs="Times New Roman"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6" w15:restartNumberingAfterBreak="0">
    <w:nsid w:val="7D921D8C"/>
    <w:multiLevelType w:val="hybridMultilevel"/>
    <w:tmpl w:val="5F826ABA"/>
    <w:lvl w:ilvl="0" w:tplc="DDA6BA2C">
      <w:start w:val="1"/>
      <w:numFmt w:val="decimal"/>
      <w:pStyle w:val="MaddeListe"/>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3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4"/>
  </w:num>
  <w:num w:numId="8">
    <w:abstractNumId w:val="6"/>
  </w:num>
  <w:num w:numId="9">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08"/>
  <w:hyphenationZone w:val="425"/>
  <w:evenAndOddHeaders/>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yNjc1NjEwNbIwNTBX0lEKTi0uzszPAykwqQUAoA3vhywAAAA="/>
  </w:docVars>
  <w:rsids>
    <w:rsidRoot w:val="00D1636F"/>
    <w:rsid w:val="00000010"/>
    <w:rsid w:val="0000586E"/>
    <w:rsid w:val="00005D69"/>
    <w:rsid w:val="000100AB"/>
    <w:rsid w:val="0001380D"/>
    <w:rsid w:val="00021190"/>
    <w:rsid w:val="00051522"/>
    <w:rsid w:val="00060E99"/>
    <w:rsid w:val="00066836"/>
    <w:rsid w:val="00067E50"/>
    <w:rsid w:val="000708C6"/>
    <w:rsid w:val="0007340F"/>
    <w:rsid w:val="000766B3"/>
    <w:rsid w:val="00081DC4"/>
    <w:rsid w:val="0008222B"/>
    <w:rsid w:val="00093585"/>
    <w:rsid w:val="000A0E94"/>
    <w:rsid w:val="000A2DF8"/>
    <w:rsid w:val="000A596B"/>
    <w:rsid w:val="000A76D2"/>
    <w:rsid w:val="000B72C1"/>
    <w:rsid w:val="000C0399"/>
    <w:rsid w:val="000D5B6C"/>
    <w:rsid w:val="000E5735"/>
    <w:rsid w:val="000F1155"/>
    <w:rsid w:val="000F1D50"/>
    <w:rsid w:val="00102C22"/>
    <w:rsid w:val="00106AFE"/>
    <w:rsid w:val="00107F16"/>
    <w:rsid w:val="00113D04"/>
    <w:rsid w:val="00127EFE"/>
    <w:rsid w:val="001411DC"/>
    <w:rsid w:val="00144AB0"/>
    <w:rsid w:val="00166306"/>
    <w:rsid w:val="00172FCE"/>
    <w:rsid w:val="001762BD"/>
    <w:rsid w:val="00177901"/>
    <w:rsid w:val="00177FF6"/>
    <w:rsid w:val="00185DFB"/>
    <w:rsid w:val="00197838"/>
    <w:rsid w:val="001A01EA"/>
    <w:rsid w:val="001A55C6"/>
    <w:rsid w:val="001B07F9"/>
    <w:rsid w:val="001B17F9"/>
    <w:rsid w:val="001B4875"/>
    <w:rsid w:val="001B7EA8"/>
    <w:rsid w:val="001E52BF"/>
    <w:rsid w:val="001E5659"/>
    <w:rsid w:val="001F1B2A"/>
    <w:rsid w:val="00213946"/>
    <w:rsid w:val="00221CBB"/>
    <w:rsid w:val="00222182"/>
    <w:rsid w:val="00223D22"/>
    <w:rsid w:val="00236B0F"/>
    <w:rsid w:val="002373DD"/>
    <w:rsid w:val="00241A5B"/>
    <w:rsid w:val="00243CE7"/>
    <w:rsid w:val="002448AF"/>
    <w:rsid w:val="00244BD9"/>
    <w:rsid w:val="002621E0"/>
    <w:rsid w:val="0026623D"/>
    <w:rsid w:val="00270F5A"/>
    <w:rsid w:val="002746A4"/>
    <w:rsid w:val="002808FA"/>
    <w:rsid w:val="00290578"/>
    <w:rsid w:val="00294CB9"/>
    <w:rsid w:val="002A3460"/>
    <w:rsid w:val="002A3F2E"/>
    <w:rsid w:val="002B35FD"/>
    <w:rsid w:val="002C72FD"/>
    <w:rsid w:val="002D3814"/>
    <w:rsid w:val="002D723A"/>
    <w:rsid w:val="002D76B9"/>
    <w:rsid w:val="002E4FCE"/>
    <w:rsid w:val="002E7280"/>
    <w:rsid w:val="002F25B9"/>
    <w:rsid w:val="002F4B20"/>
    <w:rsid w:val="00300745"/>
    <w:rsid w:val="00317C6B"/>
    <w:rsid w:val="0033045E"/>
    <w:rsid w:val="0033188D"/>
    <w:rsid w:val="0034341E"/>
    <w:rsid w:val="00387CFD"/>
    <w:rsid w:val="003939EF"/>
    <w:rsid w:val="003A3EAA"/>
    <w:rsid w:val="003A727E"/>
    <w:rsid w:val="003A7531"/>
    <w:rsid w:val="003C32C4"/>
    <w:rsid w:val="003C4B2D"/>
    <w:rsid w:val="003D5A02"/>
    <w:rsid w:val="003D7DBF"/>
    <w:rsid w:val="003D7F7D"/>
    <w:rsid w:val="0040427B"/>
    <w:rsid w:val="00406234"/>
    <w:rsid w:val="0040645F"/>
    <w:rsid w:val="00407487"/>
    <w:rsid w:val="00415694"/>
    <w:rsid w:val="00422823"/>
    <w:rsid w:val="0042499B"/>
    <w:rsid w:val="004327B9"/>
    <w:rsid w:val="00433ED5"/>
    <w:rsid w:val="00437FBF"/>
    <w:rsid w:val="00450A2E"/>
    <w:rsid w:val="00452AD7"/>
    <w:rsid w:val="00454232"/>
    <w:rsid w:val="00454E52"/>
    <w:rsid w:val="00465183"/>
    <w:rsid w:val="00465F36"/>
    <w:rsid w:val="00490773"/>
    <w:rsid w:val="0049473E"/>
    <w:rsid w:val="0049573F"/>
    <w:rsid w:val="00495A19"/>
    <w:rsid w:val="004A0C90"/>
    <w:rsid w:val="004A2CC5"/>
    <w:rsid w:val="004B14FC"/>
    <w:rsid w:val="004B3079"/>
    <w:rsid w:val="004B6A99"/>
    <w:rsid w:val="004C048F"/>
    <w:rsid w:val="004C12B4"/>
    <w:rsid w:val="004D27BB"/>
    <w:rsid w:val="004D2A57"/>
    <w:rsid w:val="004D2E69"/>
    <w:rsid w:val="004D537E"/>
    <w:rsid w:val="004E671E"/>
    <w:rsid w:val="004E6758"/>
    <w:rsid w:val="004E73D0"/>
    <w:rsid w:val="0050268E"/>
    <w:rsid w:val="005068D6"/>
    <w:rsid w:val="005108A1"/>
    <w:rsid w:val="00512A76"/>
    <w:rsid w:val="0051412C"/>
    <w:rsid w:val="00525835"/>
    <w:rsid w:val="0052628E"/>
    <w:rsid w:val="0053636A"/>
    <w:rsid w:val="00536BA4"/>
    <w:rsid w:val="005424CB"/>
    <w:rsid w:val="0054343F"/>
    <w:rsid w:val="00550E6F"/>
    <w:rsid w:val="005520D2"/>
    <w:rsid w:val="0055218B"/>
    <w:rsid w:val="0056715F"/>
    <w:rsid w:val="00574E42"/>
    <w:rsid w:val="00580729"/>
    <w:rsid w:val="0058188A"/>
    <w:rsid w:val="005835F2"/>
    <w:rsid w:val="005837CF"/>
    <w:rsid w:val="0059123F"/>
    <w:rsid w:val="00592906"/>
    <w:rsid w:val="005B1D42"/>
    <w:rsid w:val="005B6005"/>
    <w:rsid w:val="005D14E2"/>
    <w:rsid w:val="005D66C3"/>
    <w:rsid w:val="005D6E79"/>
    <w:rsid w:val="005E0A7A"/>
    <w:rsid w:val="005E2B32"/>
    <w:rsid w:val="005E50A4"/>
    <w:rsid w:val="005F2157"/>
    <w:rsid w:val="005F2B24"/>
    <w:rsid w:val="00604EB0"/>
    <w:rsid w:val="00611096"/>
    <w:rsid w:val="00613E2A"/>
    <w:rsid w:val="006153B0"/>
    <w:rsid w:val="00620B3A"/>
    <w:rsid w:val="0062665E"/>
    <w:rsid w:val="00626901"/>
    <w:rsid w:val="0065002D"/>
    <w:rsid w:val="00650E56"/>
    <w:rsid w:val="006655E1"/>
    <w:rsid w:val="00670A50"/>
    <w:rsid w:val="00675891"/>
    <w:rsid w:val="006876C7"/>
    <w:rsid w:val="00687C0D"/>
    <w:rsid w:val="0069186E"/>
    <w:rsid w:val="006B078A"/>
    <w:rsid w:val="006B16D3"/>
    <w:rsid w:val="006C0B9B"/>
    <w:rsid w:val="006D109E"/>
    <w:rsid w:val="006D1239"/>
    <w:rsid w:val="006D5B14"/>
    <w:rsid w:val="006E24D4"/>
    <w:rsid w:val="006E4977"/>
    <w:rsid w:val="006E76F6"/>
    <w:rsid w:val="006F4640"/>
    <w:rsid w:val="006F4C59"/>
    <w:rsid w:val="00701B3C"/>
    <w:rsid w:val="0070301E"/>
    <w:rsid w:val="00713F6C"/>
    <w:rsid w:val="00716FB4"/>
    <w:rsid w:val="00726F61"/>
    <w:rsid w:val="0073240D"/>
    <w:rsid w:val="00745A2F"/>
    <w:rsid w:val="007511B4"/>
    <w:rsid w:val="00760175"/>
    <w:rsid w:val="0076227E"/>
    <w:rsid w:val="00763C86"/>
    <w:rsid w:val="00766A3A"/>
    <w:rsid w:val="00776187"/>
    <w:rsid w:val="00782C7F"/>
    <w:rsid w:val="00784FB0"/>
    <w:rsid w:val="0078590B"/>
    <w:rsid w:val="007A0E35"/>
    <w:rsid w:val="007A238E"/>
    <w:rsid w:val="007B0A93"/>
    <w:rsid w:val="007B3D1A"/>
    <w:rsid w:val="007B6FDE"/>
    <w:rsid w:val="007C4298"/>
    <w:rsid w:val="007F3AFC"/>
    <w:rsid w:val="008164EA"/>
    <w:rsid w:val="00823675"/>
    <w:rsid w:val="008255A9"/>
    <w:rsid w:val="00833003"/>
    <w:rsid w:val="00833C4A"/>
    <w:rsid w:val="00833F45"/>
    <w:rsid w:val="00834379"/>
    <w:rsid w:val="0084047B"/>
    <w:rsid w:val="00840DF8"/>
    <w:rsid w:val="00844440"/>
    <w:rsid w:val="00853C51"/>
    <w:rsid w:val="0085461F"/>
    <w:rsid w:val="00861F60"/>
    <w:rsid w:val="008622A2"/>
    <w:rsid w:val="00873431"/>
    <w:rsid w:val="00893AA7"/>
    <w:rsid w:val="008B30FB"/>
    <w:rsid w:val="008B67B8"/>
    <w:rsid w:val="008C11C5"/>
    <w:rsid w:val="008D13A1"/>
    <w:rsid w:val="008D59DB"/>
    <w:rsid w:val="008E2EBF"/>
    <w:rsid w:val="008E675E"/>
    <w:rsid w:val="009056E5"/>
    <w:rsid w:val="00912315"/>
    <w:rsid w:val="009153EE"/>
    <w:rsid w:val="0093006B"/>
    <w:rsid w:val="00930562"/>
    <w:rsid w:val="00942FCD"/>
    <w:rsid w:val="00952435"/>
    <w:rsid w:val="00952FD8"/>
    <w:rsid w:val="00963CC9"/>
    <w:rsid w:val="00967E18"/>
    <w:rsid w:val="00971F45"/>
    <w:rsid w:val="00975D26"/>
    <w:rsid w:val="00997E99"/>
    <w:rsid w:val="009B46B0"/>
    <w:rsid w:val="009C0443"/>
    <w:rsid w:val="009C1F21"/>
    <w:rsid w:val="009D5D1C"/>
    <w:rsid w:val="009D7F36"/>
    <w:rsid w:val="009F2683"/>
    <w:rsid w:val="009F578A"/>
    <w:rsid w:val="00A010AB"/>
    <w:rsid w:val="00A036CB"/>
    <w:rsid w:val="00A036EF"/>
    <w:rsid w:val="00A04585"/>
    <w:rsid w:val="00A11623"/>
    <w:rsid w:val="00A368DE"/>
    <w:rsid w:val="00A4617E"/>
    <w:rsid w:val="00A54F48"/>
    <w:rsid w:val="00A55312"/>
    <w:rsid w:val="00A57072"/>
    <w:rsid w:val="00A6062B"/>
    <w:rsid w:val="00A6516B"/>
    <w:rsid w:val="00A66D9D"/>
    <w:rsid w:val="00A754F7"/>
    <w:rsid w:val="00A85BB6"/>
    <w:rsid w:val="00A95684"/>
    <w:rsid w:val="00AA3C64"/>
    <w:rsid w:val="00AA4ED8"/>
    <w:rsid w:val="00AB05AF"/>
    <w:rsid w:val="00AB2354"/>
    <w:rsid w:val="00AB2C8E"/>
    <w:rsid w:val="00AB601F"/>
    <w:rsid w:val="00AB7420"/>
    <w:rsid w:val="00AC54C8"/>
    <w:rsid w:val="00AD23E3"/>
    <w:rsid w:val="00AD7F38"/>
    <w:rsid w:val="00AE0C66"/>
    <w:rsid w:val="00AE1592"/>
    <w:rsid w:val="00AE2167"/>
    <w:rsid w:val="00AF710A"/>
    <w:rsid w:val="00B03D88"/>
    <w:rsid w:val="00B06598"/>
    <w:rsid w:val="00B21F71"/>
    <w:rsid w:val="00B23F32"/>
    <w:rsid w:val="00B24F2D"/>
    <w:rsid w:val="00B32483"/>
    <w:rsid w:val="00B32FF2"/>
    <w:rsid w:val="00B424AC"/>
    <w:rsid w:val="00B441A5"/>
    <w:rsid w:val="00B45BF5"/>
    <w:rsid w:val="00B6304D"/>
    <w:rsid w:val="00B644F6"/>
    <w:rsid w:val="00B8524C"/>
    <w:rsid w:val="00B91DA5"/>
    <w:rsid w:val="00BB1E76"/>
    <w:rsid w:val="00BC0703"/>
    <w:rsid w:val="00BC3958"/>
    <w:rsid w:val="00BF4565"/>
    <w:rsid w:val="00C046FC"/>
    <w:rsid w:val="00C11E19"/>
    <w:rsid w:val="00C1208F"/>
    <w:rsid w:val="00C21537"/>
    <w:rsid w:val="00C22396"/>
    <w:rsid w:val="00C2615C"/>
    <w:rsid w:val="00C3536D"/>
    <w:rsid w:val="00C40004"/>
    <w:rsid w:val="00C47D69"/>
    <w:rsid w:val="00C5462B"/>
    <w:rsid w:val="00C74EA5"/>
    <w:rsid w:val="00C77869"/>
    <w:rsid w:val="00C77D42"/>
    <w:rsid w:val="00C9135C"/>
    <w:rsid w:val="00C92EF9"/>
    <w:rsid w:val="00C95C8C"/>
    <w:rsid w:val="00CA5BAB"/>
    <w:rsid w:val="00CB5A57"/>
    <w:rsid w:val="00CC6D5D"/>
    <w:rsid w:val="00CD338D"/>
    <w:rsid w:val="00CD4DB1"/>
    <w:rsid w:val="00CD7C20"/>
    <w:rsid w:val="00CE58A8"/>
    <w:rsid w:val="00CF155C"/>
    <w:rsid w:val="00CF201B"/>
    <w:rsid w:val="00D00083"/>
    <w:rsid w:val="00D02C62"/>
    <w:rsid w:val="00D0528C"/>
    <w:rsid w:val="00D13F3E"/>
    <w:rsid w:val="00D1636F"/>
    <w:rsid w:val="00D20B29"/>
    <w:rsid w:val="00D27E1F"/>
    <w:rsid w:val="00D30CED"/>
    <w:rsid w:val="00D33EB1"/>
    <w:rsid w:val="00D364F2"/>
    <w:rsid w:val="00D45571"/>
    <w:rsid w:val="00D54722"/>
    <w:rsid w:val="00D636BD"/>
    <w:rsid w:val="00D725F8"/>
    <w:rsid w:val="00D76C80"/>
    <w:rsid w:val="00D77C50"/>
    <w:rsid w:val="00D824A8"/>
    <w:rsid w:val="00D835FC"/>
    <w:rsid w:val="00D9554E"/>
    <w:rsid w:val="00DA2C27"/>
    <w:rsid w:val="00DA4081"/>
    <w:rsid w:val="00DB22A3"/>
    <w:rsid w:val="00DB286B"/>
    <w:rsid w:val="00DC5067"/>
    <w:rsid w:val="00DD1C0D"/>
    <w:rsid w:val="00DD33A0"/>
    <w:rsid w:val="00DE410D"/>
    <w:rsid w:val="00DF178E"/>
    <w:rsid w:val="00DF4FB0"/>
    <w:rsid w:val="00DF63A6"/>
    <w:rsid w:val="00E0291C"/>
    <w:rsid w:val="00E139A4"/>
    <w:rsid w:val="00E221FD"/>
    <w:rsid w:val="00E308EA"/>
    <w:rsid w:val="00E3395C"/>
    <w:rsid w:val="00E3527C"/>
    <w:rsid w:val="00E4715D"/>
    <w:rsid w:val="00E47599"/>
    <w:rsid w:val="00E6354B"/>
    <w:rsid w:val="00E71EDA"/>
    <w:rsid w:val="00E82411"/>
    <w:rsid w:val="00E865DE"/>
    <w:rsid w:val="00E90C15"/>
    <w:rsid w:val="00E91A28"/>
    <w:rsid w:val="00E937BE"/>
    <w:rsid w:val="00E96ABA"/>
    <w:rsid w:val="00EB2564"/>
    <w:rsid w:val="00EB6D03"/>
    <w:rsid w:val="00ED0134"/>
    <w:rsid w:val="00EE154A"/>
    <w:rsid w:val="00EF10F3"/>
    <w:rsid w:val="00EF7136"/>
    <w:rsid w:val="00F01224"/>
    <w:rsid w:val="00F04A07"/>
    <w:rsid w:val="00F122EC"/>
    <w:rsid w:val="00F229E5"/>
    <w:rsid w:val="00F27EFF"/>
    <w:rsid w:val="00F3044D"/>
    <w:rsid w:val="00F31F63"/>
    <w:rsid w:val="00F41063"/>
    <w:rsid w:val="00F410BF"/>
    <w:rsid w:val="00F53AA8"/>
    <w:rsid w:val="00F5448D"/>
    <w:rsid w:val="00F562C6"/>
    <w:rsid w:val="00F83895"/>
    <w:rsid w:val="00F83D6A"/>
    <w:rsid w:val="00F8645D"/>
    <w:rsid w:val="00F932FD"/>
    <w:rsid w:val="00F94C1D"/>
    <w:rsid w:val="00F95D40"/>
    <w:rsid w:val="00FA43FA"/>
    <w:rsid w:val="00FA4551"/>
    <w:rsid w:val="00FB071D"/>
    <w:rsid w:val="00FC05ED"/>
    <w:rsid w:val="00FD4A1C"/>
    <w:rsid w:val="00FE05E2"/>
    <w:rsid w:val="00FE52D4"/>
    <w:rsid w:val="00FE6423"/>
    <w:rsid w:val="00FF4791"/>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776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8"/>
    <w:qFormat/>
    <w:rsid w:val="00D824A8"/>
    <w:rPr>
      <w:rFonts w:ascii="Times New Roman" w:hAnsi="Times New Roman"/>
      <w:sz w:val="20"/>
    </w:rPr>
  </w:style>
  <w:style w:type="paragraph" w:styleId="Balk1">
    <w:name w:val="heading 1"/>
    <w:basedOn w:val="Normal"/>
    <w:next w:val="Normal"/>
    <w:link w:val="Balk1Char"/>
    <w:uiPriority w:val="9"/>
    <w:rsid w:val="007511B4"/>
    <w:pPr>
      <w:keepNext/>
      <w:keepLines/>
      <w:spacing w:before="240" w:after="120" w:line="240" w:lineRule="auto"/>
      <w:jc w:val="center"/>
      <w:outlineLvl w:val="0"/>
    </w:pPr>
    <w:rPr>
      <w:rFonts w:eastAsiaTheme="majorEastAsia" w:cstheme="majorBidi"/>
      <w:b/>
      <w:sz w:val="22"/>
      <w:szCs w:val="32"/>
    </w:rPr>
  </w:style>
  <w:style w:type="paragraph" w:styleId="Balk2">
    <w:name w:val="heading 2"/>
    <w:basedOn w:val="Normal"/>
    <w:next w:val="Normal"/>
    <w:link w:val="Balk2Char"/>
    <w:uiPriority w:val="9"/>
    <w:unhideWhenUsed/>
    <w:rsid w:val="008164EA"/>
    <w:pPr>
      <w:keepNext/>
      <w:keepLines/>
      <w:spacing w:before="120" w:after="120" w:line="240" w:lineRule="auto"/>
      <w:ind w:firstLine="567"/>
      <w:outlineLvl w:val="1"/>
    </w:pPr>
    <w:rPr>
      <w:rFonts w:eastAsiaTheme="majorEastAsia" w:cstheme="majorBidi"/>
      <w:b/>
      <w:sz w:val="22"/>
      <w:szCs w:val="26"/>
    </w:rPr>
  </w:style>
  <w:style w:type="paragraph" w:styleId="Balk3">
    <w:name w:val="heading 3"/>
    <w:basedOn w:val="Normal"/>
    <w:next w:val="Normal"/>
    <w:link w:val="Balk3Char"/>
    <w:uiPriority w:val="9"/>
    <w:unhideWhenUsed/>
    <w:rsid w:val="00E308E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uiPriority w:val="9"/>
    <w:unhideWhenUsed/>
    <w:rsid w:val="0059290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alk5">
    <w:name w:val="heading 5"/>
    <w:basedOn w:val="Normal"/>
    <w:next w:val="Normal"/>
    <w:link w:val="Balk5Char"/>
    <w:uiPriority w:val="9"/>
    <w:unhideWhenUsed/>
    <w:rsid w:val="006E76F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833003"/>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33003"/>
  </w:style>
  <w:style w:type="paragraph" w:styleId="AltBilgi">
    <w:name w:val="footer"/>
    <w:basedOn w:val="Normal"/>
    <w:link w:val="AltBilgiChar"/>
    <w:uiPriority w:val="99"/>
    <w:unhideWhenUsed/>
    <w:rsid w:val="00833003"/>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33003"/>
  </w:style>
  <w:style w:type="table" w:styleId="TabloKlavuzu">
    <w:name w:val="Table Grid"/>
    <w:basedOn w:val="NormalTablo"/>
    <w:uiPriority w:val="39"/>
    <w:rsid w:val="00C11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aliases w:val="Makale Bilgi"/>
    <w:basedOn w:val="Normal"/>
    <w:link w:val="AralkYokChar"/>
    <w:uiPriority w:val="9"/>
    <w:rsid w:val="003D7DBF"/>
    <w:pPr>
      <w:spacing w:after="0" w:line="240" w:lineRule="auto"/>
      <w:ind w:left="57"/>
      <w:jc w:val="both"/>
    </w:pPr>
    <w:rPr>
      <w:rFonts w:cs="Arial"/>
      <w:sz w:val="16"/>
      <w:szCs w:val="18"/>
    </w:rPr>
  </w:style>
  <w:style w:type="paragraph" w:customStyle="1" w:styleId="zAbstract">
    <w:name w:val="Öz/Abstract"/>
    <w:basedOn w:val="AralkYok"/>
    <w:link w:val="zAbstractChar"/>
    <w:uiPriority w:val="4"/>
    <w:qFormat/>
    <w:rsid w:val="00D00083"/>
    <w:pPr>
      <w:ind w:left="0"/>
    </w:pPr>
    <w:rPr>
      <w:sz w:val="18"/>
    </w:rPr>
  </w:style>
  <w:style w:type="character" w:customStyle="1" w:styleId="AralkYokChar">
    <w:name w:val="Aralık Yok Char"/>
    <w:aliases w:val="Makale Bilgi Char"/>
    <w:basedOn w:val="VarsaylanParagrafYazTipi"/>
    <w:link w:val="AralkYok"/>
    <w:uiPriority w:val="9"/>
    <w:rsid w:val="001F1B2A"/>
    <w:rPr>
      <w:rFonts w:ascii="Arial" w:hAnsi="Arial" w:cs="Arial"/>
      <w:sz w:val="16"/>
      <w:szCs w:val="18"/>
    </w:rPr>
  </w:style>
  <w:style w:type="character" w:customStyle="1" w:styleId="zAbstractChar">
    <w:name w:val="Öz/Abstract Char"/>
    <w:basedOn w:val="AralkYokChar"/>
    <w:link w:val="zAbstract"/>
    <w:uiPriority w:val="4"/>
    <w:rsid w:val="00D00083"/>
    <w:rPr>
      <w:rFonts w:ascii="Times New Roman" w:hAnsi="Times New Roman" w:cs="Arial"/>
      <w:sz w:val="18"/>
      <w:szCs w:val="18"/>
    </w:rPr>
  </w:style>
  <w:style w:type="paragraph" w:styleId="DipnotMetni">
    <w:name w:val="footnote text"/>
    <w:basedOn w:val="Normal"/>
    <w:link w:val="DipnotMetniChar"/>
    <w:uiPriority w:val="99"/>
    <w:semiHidden/>
    <w:unhideWhenUsed/>
    <w:rsid w:val="0054343F"/>
    <w:pPr>
      <w:spacing w:after="0" w:line="240" w:lineRule="auto"/>
    </w:pPr>
    <w:rPr>
      <w:szCs w:val="20"/>
    </w:rPr>
  </w:style>
  <w:style w:type="character" w:customStyle="1" w:styleId="DipnotMetniChar">
    <w:name w:val="Dipnot Metni Char"/>
    <w:basedOn w:val="VarsaylanParagrafYazTipi"/>
    <w:link w:val="DipnotMetni"/>
    <w:uiPriority w:val="99"/>
    <w:semiHidden/>
    <w:rsid w:val="0054343F"/>
    <w:rPr>
      <w:rFonts w:ascii="Arial" w:hAnsi="Arial"/>
      <w:sz w:val="20"/>
      <w:szCs w:val="20"/>
    </w:rPr>
  </w:style>
  <w:style w:type="character" w:styleId="DipnotBavurusu">
    <w:name w:val="footnote reference"/>
    <w:basedOn w:val="VarsaylanParagrafYazTipi"/>
    <w:uiPriority w:val="99"/>
    <w:semiHidden/>
    <w:unhideWhenUsed/>
    <w:rsid w:val="0054343F"/>
    <w:rPr>
      <w:vertAlign w:val="superscript"/>
    </w:rPr>
  </w:style>
  <w:style w:type="paragraph" w:customStyle="1" w:styleId="MakaleBalArticleTitle">
    <w:name w:val="Makale Başlığı/Article Title"/>
    <w:basedOn w:val="Normal"/>
    <w:link w:val="MakaleBalArticleTitleChar"/>
    <w:uiPriority w:val="3"/>
    <w:qFormat/>
    <w:rsid w:val="009F578A"/>
    <w:pPr>
      <w:spacing w:before="600" w:after="480" w:line="240" w:lineRule="auto"/>
      <w:jc w:val="center"/>
    </w:pPr>
    <w:rPr>
      <w:rFonts w:cs="Arial"/>
      <w:b/>
      <w:sz w:val="24"/>
    </w:rPr>
  </w:style>
  <w:style w:type="paragraph" w:customStyle="1" w:styleId="YazarlarAuthors">
    <w:name w:val="Yazarlar/Authors"/>
    <w:basedOn w:val="Normal"/>
    <w:link w:val="YazarlarAuthorsChar"/>
    <w:uiPriority w:val="3"/>
    <w:qFormat/>
    <w:rsid w:val="009F578A"/>
    <w:pPr>
      <w:spacing w:before="360" w:after="360" w:line="240" w:lineRule="auto"/>
      <w:jc w:val="center"/>
    </w:pPr>
    <w:rPr>
      <w:rFonts w:cs="Arial"/>
      <w:b/>
      <w:sz w:val="22"/>
    </w:rPr>
  </w:style>
  <w:style w:type="character" w:customStyle="1" w:styleId="MakaleBalArticleTitleChar">
    <w:name w:val="Makale Başlığı/Article Title Char"/>
    <w:basedOn w:val="VarsaylanParagrafYazTipi"/>
    <w:link w:val="MakaleBalArticleTitle"/>
    <w:uiPriority w:val="3"/>
    <w:rsid w:val="009F578A"/>
    <w:rPr>
      <w:rFonts w:ascii="Times New Roman" w:hAnsi="Times New Roman" w:cs="Arial"/>
      <w:b/>
      <w:sz w:val="24"/>
    </w:rPr>
  </w:style>
  <w:style w:type="paragraph" w:customStyle="1" w:styleId="Dipnot">
    <w:name w:val="Dipnot"/>
    <w:basedOn w:val="DipnotMetni"/>
    <w:link w:val="DipnotChar"/>
    <w:uiPriority w:val="5"/>
    <w:qFormat/>
    <w:rsid w:val="00081DC4"/>
    <w:pPr>
      <w:jc w:val="both"/>
    </w:pPr>
    <w:rPr>
      <w:sz w:val="18"/>
    </w:rPr>
  </w:style>
  <w:style w:type="character" w:customStyle="1" w:styleId="YazarlarAuthorsChar">
    <w:name w:val="Yazarlar/Authors Char"/>
    <w:basedOn w:val="VarsaylanParagrafYazTipi"/>
    <w:link w:val="YazarlarAuthors"/>
    <w:uiPriority w:val="3"/>
    <w:rsid w:val="009F578A"/>
    <w:rPr>
      <w:rFonts w:ascii="Times New Roman" w:hAnsi="Times New Roman" w:cs="Arial"/>
      <w:b/>
    </w:rPr>
  </w:style>
  <w:style w:type="paragraph" w:customStyle="1" w:styleId="MetinText">
    <w:name w:val="Metin/Text"/>
    <w:basedOn w:val="Normal"/>
    <w:link w:val="MetinTextChar"/>
    <w:qFormat/>
    <w:rsid w:val="00D00083"/>
    <w:pPr>
      <w:spacing w:after="120" w:line="240" w:lineRule="auto"/>
      <w:ind w:firstLine="567"/>
      <w:jc w:val="both"/>
    </w:pPr>
    <w:rPr>
      <w:rFonts w:cs="Times New Roman"/>
    </w:rPr>
  </w:style>
  <w:style w:type="character" w:customStyle="1" w:styleId="DipnotChar">
    <w:name w:val="Dipnot Char"/>
    <w:basedOn w:val="DipnotMetniChar"/>
    <w:link w:val="Dipnot"/>
    <w:uiPriority w:val="5"/>
    <w:rsid w:val="001F1B2A"/>
    <w:rPr>
      <w:rFonts w:ascii="Times New Roman" w:hAnsi="Times New Roman"/>
      <w:sz w:val="18"/>
      <w:szCs w:val="20"/>
    </w:rPr>
  </w:style>
  <w:style w:type="paragraph" w:customStyle="1" w:styleId="1BalkTitle">
    <w:name w:val="1. Başlık/Title"/>
    <w:basedOn w:val="Balk1"/>
    <w:next w:val="MetinText"/>
    <w:link w:val="1BalkTitleChar"/>
    <w:uiPriority w:val="1"/>
    <w:qFormat/>
    <w:rsid w:val="00D00083"/>
    <w:pPr>
      <w:spacing w:before="360"/>
    </w:pPr>
    <w:rPr>
      <w:szCs w:val="24"/>
    </w:rPr>
  </w:style>
  <w:style w:type="character" w:customStyle="1" w:styleId="MetinTextChar">
    <w:name w:val="Metin/Text Char"/>
    <w:basedOn w:val="VarsaylanParagrafYazTipi"/>
    <w:link w:val="MetinText"/>
    <w:rsid w:val="00D00083"/>
    <w:rPr>
      <w:rFonts w:ascii="Times New Roman" w:hAnsi="Times New Roman" w:cs="Times New Roman"/>
      <w:sz w:val="20"/>
    </w:rPr>
  </w:style>
  <w:style w:type="character" w:customStyle="1" w:styleId="Balk1Char">
    <w:name w:val="Başlık 1 Char"/>
    <w:basedOn w:val="VarsaylanParagrafYazTipi"/>
    <w:link w:val="Balk1"/>
    <w:uiPriority w:val="9"/>
    <w:rsid w:val="007511B4"/>
    <w:rPr>
      <w:rFonts w:ascii="Times New Roman" w:eastAsiaTheme="majorEastAsia" w:hAnsi="Times New Roman" w:cstheme="majorBidi"/>
      <w:b/>
      <w:szCs w:val="32"/>
    </w:rPr>
  </w:style>
  <w:style w:type="character" w:customStyle="1" w:styleId="1BalkTitleChar">
    <w:name w:val="1. Başlık/Title Char"/>
    <w:basedOn w:val="MetinTextChar"/>
    <w:link w:val="1BalkTitle"/>
    <w:uiPriority w:val="1"/>
    <w:rsid w:val="00D00083"/>
    <w:rPr>
      <w:rFonts w:ascii="Times New Roman" w:eastAsiaTheme="majorEastAsia" w:hAnsi="Times New Roman" w:cstheme="majorBidi"/>
      <w:b/>
      <w:sz w:val="20"/>
      <w:szCs w:val="24"/>
    </w:rPr>
  </w:style>
  <w:style w:type="character" w:customStyle="1" w:styleId="Balk2Char">
    <w:name w:val="Başlık 2 Char"/>
    <w:basedOn w:val="VarsaylanParagrafYazTipi"/>
    <w:link w:val="Balk2"/>
    <w:uiPriority w:val="9"/>
    <w:rsid w:val="008164EA"/>
    <w:rPr>
      <w:rFonts w:ascii="Times New Roman" w:eastAsiaTheme="majorEastAsia" w:hAnsi="Times New Roman" w:cstheme="majorBidi"/>
      <w:b/>
      <w:szCs w:val="26"/>
    </w:rPr>
  </w:style>
  <w:style w:type="paragraph" w:customStyle="1" w:styleId="2BalkTitle">
    <w:name w:val="2. Başlık/Title"/>
    <w:basedOn w:val="Balk2"/>
    <w:next w:val="MetinText"/>
    <w:link w:val="2BalkTitleChar"/>
    <w:uiPriority w:val="1"/>
    <w:qFormat/>
    <w:rsid w:val="005B1D42"/>
    <w:pPr>
      <w:ind w:firstLine="0"/>
    </w:pPr>
  </w:style>
  <w:style w:type="paragraph" w:customStyle="1" w:styleId="3BalkTitle">
    <w:name w:val="3. Başlık/Title"/>
    <w:basedOn w:val="Balk3"/>
    <w:next w:val="MetinText"/>
    <w:link w:val="3BalkTitleChar"/>
    <w:uiPriority w:val="2"/>
    <w:qFormat/>
    <w:rsid w:val="005B1D42"/>
    <w:pPr>
      <w:spacing w:before="120" w:after="60" w:line="240" w:lineRule="auto"/>
    </w:pPr>
    <w:rPr>
      <w:rFonts w:ascii="Times New Roman" w:hAnsi="Times New Roman"/>
      <w:b/>
      <w:i/>
      <w:color w:val="auto"/>
      <w:sz w:val="20"/>
    </w:rPr>
  </w:style>
  <w:style w:type="character" w:customStyle="1" w:styleId="2BalkTitleChar">
    <w:name w:val="2. Başlık/Title Char"/>
    <w:basedOn w:val="Balk2Char"/>
    <w:link w:val="2BalkTitle"/>
    <w:uiPriority w:val="1"/>
    <w:rsid w:val="005B1D42"/>
    <w:rPr>
      <w:rFonts w:ascii="Times New Roman" w:eastAsiaTheme="majorEastAsia" w:hAnsi="Times New Roman" w:cstheme="majorBidi"/>
      <w:b/>
      <w:szCs w:val="26"/>
    </w:rPr>
  </w:style>
  <w:style w:type="character" w:customStyle="1" w:styleId="Balk3Char">
    <w:name w:val="Başlık 3 Char"/>
    <w:basedOn w:val="VarsaylanParagrafYazTipi"/>
    <w:link w:val="Balk3"/>
    <w:uiPriority w:val="9"/>
    <w:rsid w:val="00E308EA"/>
    <w:rPr>
      <w:rFonts w:asciiTheme="majorHAnsi" w:eastAsiaTheme="majorEastAsia" w:hAnsiTheme="majorHAnsi" w:cstheme="majorBidi"/>
      <w:color w:val="1F4D78" w:themeColor="accent1" w:themeShade="7F"/>
      <w:sz w:val="24"/>
      <w:szCs w:val="24"/>
    </w:rPr>
  </w:style>
  <w:style w:type="character" w:customStyle="1" w:styleId="3BalkTitleChar">
    <w:name w:val="3. Başlık/Title Char"/>
    <w:basedOn w:val="Balk2Char"/>
    <w:link w:val="3BalkTitle"/>
    <w:uiPriority w:val="2"/>
    <w:rsid w:val="005B1D42"/>
    <w:rPr>
      <w:rFonts w:ascii="Times New Roman" w:eastAsiaTheme="majorEastAsia" w:hAnsi="Times New Roman" w:cstheme="majorBidi"/>
      <w:b/>
      <w:i/>
      <w:sz w:val="20"/>
      <w:szCs w:val="24"/>
    </w:rPr>
  </w:style>
  <w:style w:type="paragraph" w:customStyle="1" w:styleId="ncaltBalk">
    <w:name w:val="Üçüncü alt Başlık"/>
    <w:basedOn w:val="Balk4"/>
    <w:next w:val="MetinText"/>
    <w:link w:val="ncaltBalkChar"/>
    <w:uiPriority w:val="2"/>
    <w:rsid w:val="0065002D"/>
    <w:pPr>
      <w:spacing w:before="120" w:after="60" w:line="240" w:lineRule="auto"/>
      <w:ind w:firstLine="567"/>
    </w:pPr>
    <w:rPr>
      <w:rFonts w:ascii="Times New Roman" w:hAnsi="Times New Roman"/>
      <w:b/>
      <w:color w:val="auto"/>
    </w:rPr>
  </w:style>
  <w:style w:type="paragraph" w:styleId="TBal">
    <w:name w:val="TOC Heading"/>
    <w:basedOn w:val="Balk1"/>
    <w:next w:val="Normal"/>
    <w:uiPriority w:val="39"/>
    <w:unhideWhenUsed/>
    <w:rsid w:val="00177FF6"/>
    <w:pPr>
      <w:spacing w:after="0" w:line="259" w:lineRule="auto"/>
      <w:jc w:val="left"/>
      <w:outlineLvl w:val="9"/>
    </w:pPr>
    <w:rPr>
      <w:rFonts w:asciiTheme="majorHAnsi" w:hAnsiTheme="majorHAnsi"/>
      <w:b w:val="0"/>
      <w:color w:val="2E74B5" w:themeColor="accent1" w:themeShade="BF"/>
      <w:sz w:val="32"/>
      <w:lang w:eastAsia="tr-TR"/>
    </w:rPr>
  </w:style>
  <w:style w:type="character" w:customStyle="1" w:styleId="ncaltBalkChar">
    <w:name w:val="Üçüncü alt Başlık Char"/>
    <w:basedOn w:val="Balk3Char"/>
    <w:link w:val="ncaltBalk"/>
    <w:uiPriority w:val="2"/>
    <w:rsid w:val="001F1B2A"/>
    <w:rPr>
      <w:rFonts w:ascii="Times New Roman" w:eastAsiaTheme="majorEastAsia" w:hAnsi="Times New Roman" w:cstheme="majorBidi"/>
      <w:b/>
      <w:i/>
      <w:iCs/>
      <w:color w:val="1F4D78" w:themeColor="accent1" w:themeShade="7F"/>
      <w:sz w:val="20"/>
      <w:szCs w:val="24"/>
    </w:rPr>
  </w:style>
  <w:style w:type="character" w:customStyle="1" w:styleId="Balk4Char">
    <w:name w:val="Başlık 4 Char"/>
    <w:basedOn w:val="VarsaylanParagrafYazTipi"/>
    <w:link w:val="Balk4"/>
    <w:uiPriority w:val="9"/>
    <w:rsid w:val="00592906"/>
    <w:rPr>
      <w:rFonts w:asciiTheme="majorHAnsi" w:eastAsiaTheme="majorEastAsia" w:hAnsiTheme="majorHAnsi" w:cstheme="majorBidi"/>
      <w:i/>
      <w:iCs/>
      <w:color w:val="2E74B5" w:themeColor="accent1" w:themeShade="BF"/>
      <w:sz w:val="20"/>
    </w:rPr>
  </w:style>
  <w:style w:type="paragraph" w:styleId="T1">
    <w:name w:val="toc 1"/>
    <w:basedOn w:val="Normal"/>
    <w:next w:val="Normal"/>
    <w:autoRedefine/>
    <w:uiPriority w:val="39"/>
    <w:unhideWhenUsed/>
    <w:rsid w:val="00177FF6"/>
    <w:pPr>
      <w:spacing w:after="100"/>
    </w:pPr>
  </w:style>
  <w:style w:type="paragraph" w:styleId="T2">
    <w:name w:val="toc 2"/>
    <w:basedOn w:val="Normal"/>
    <w:next w:val="Normal"/>
    <w:autoRedefine/>
    <w:uiPriority w:val="39"/>
    <w:unhideWhenUsed/>
    <w:rsid w:val="00177FF6"/>
    <w:pPr>
      <w:spacing w:after="100"/>
      <w:ind w:left="200"/>
    </w:pPr>
  </w:style>
  <w:style w:type="paragraph" w:styleId="T3">
    <w:name w:val="toc 3"/>
    <w:basedOn w:val="Normal"/>
    <w:next w:val="Normal"/>
    <w:autoRedefine/>
    <w:uiPriority w:val="39"/>
    <w:unhideWhenUsed/>
    <w:rsid w:val="00177FF6"/>
    <w:pPr>
      <w:spacing w:after="100"/>
      <w:ind w:left="400"/>
    </w:pPr>
  </w:style>
  <w:style w:type="character" w:styleId="Kpr">
    <w:name w:val="Hyperlink"/>
    <w:basedOn w:val="VarsaylanParagrafYazTipi"/>
    <w:uiPriority w:val="99"/>
    <w:unhideWhenUsed/>
    <w:rsid w:val="00177FF6"/>
    <w:rPr>
      <w:color w:val="0563C1" w:themeColor="hyperlink"/>
      <w:u w:val="single"/>
    </w:rPr>
  </w:style>
  <w:style w:type="character" w:customStyle="1" w:styleId="Balk5Char">
    <w:name w:val="Başlık 5 Char"/>
    <w:basedOn w:val="VarsaylanParagrafYazTipi"/>
    <w:link w:val="Balk5"/>
    <w:uiPriority w:val="9"/>
    <w:rsid w:val="006E76F6"/>
    <w:rPr>
      <w:rFonts w:asciiTheme="majorHAnsi" w:eastAsiaTheme="majorEastAsia" w:hAnsiTheme="majorHAnsi" w:cstheme="majorBidi"/>
      <w:color w:val="2E74B5" w:themeColor="accent1" w:themeShade="BF"/>
      <w:sz w:val="20"/>
    </w:rPr>
  </w:style>
  <w:style w:type="paragraph" w:customStyle="1" w:styleId="TabloMetin">
    <w:name w:val="Tablo Metin"/>
    <w:basedOn w:val="AralkYok"/>
    <w:link w:val="TabloMetinChar"/>
    <w:uiPriority w:val="7"/>
    <w:qFormat/>
    <w:rsid w:val="0069186E"/>
    <w:rPr>
      <w:sz w:val="18"/>
    </w:rPr>
  </w:style>
  <w:style w:type="paragraph" w:customStyle="1" w:styleId="Kaynak">
    <w:name w:val="Kaynak"/>
    <w:basedOn w:val="MetinText"/>
    <w:link w:val="KaynakChar"/>
    <w:uiPriority w:val="6"/>
    <w:qFormat/>
    <w:rsid w:val="00D00083"/>
    <w:pPr>
      <w:spacing w:after="0"/>
      <w:ind w:left="567" w:hanging="567"/>
    </w:pPr>
  </w:style>
  <w:style w:type="character" w:customStyle="1" w:styleId="TabloMetinChar">
    <w:name w:val="Tablo Metin Char"/>
    <w:basedOn w:val="AralkYokChar"/>
    <w:link w:val="TabloMetin"/>
    <w:uiPriority w:val="7"/>
    <w:rsid w:val="0069186E"/>
    <w:rPr>
      <w:rFonts w:ascii="Times New Roman" w:hAnsi="Times New Roman" w:cs="Arial"/>
      <w:sz w:val="18"/>
      <w:szCs w:val="18"/>
    </w:rPr>
  </w:style>
  <w:style w:type="character" w:customStyle="1" w:styleId="KaynakChar">
    <w:name w:val="Kaynak Char"/>
    <w:basedOn w:val="MetinTextChar"/>
    <w:link w:val="Kaynak"/>
    <w:uiPriority w:val="6"/>
    <w:rsid w:val="00D00083"/>
    <w:rPr>
      <w:rFonts w:ascii="Times New Roman" w:hAnsi="Times New Roman" w:cs="Times New Roman"/>
      <w:sz w:val="20"/>
    </w:rPr>
  </w:style>
  <w:style w:type="paragraph" w:styleId="ListeParagraf">
    <w:name w:val="List Paragraph"/>
    <w:basedOn w:val="Normal"/>
    <w:uiPriority w:val="34"/>
    <w:rsid w:val="005D6E79"/>
    <w:pPr>
      <w:tabs>
        <w:tab w:val="left" w:pos="567"/>
      </w:tabs>
      <w:spacing w:before="120" w:after="120" w:line="240" w:lineRule="auto"/>
      <w:ind w:left="720"/>
      <w:contextualSpacing/>
      <w:jc w:val="both"/>
    </w:pPr>
    <w:rPr>
      <w:rFonts w:asciiTheme="minorHAnsi" w:hAnsiTheme="minorHAnsi"/>
      <w:sz w:val="24"/>
      <w:szCs w:val="24"/>
    </w:rPr>
  </w:style>
  <w:style w:type="character" w:styleId="AklamaBavurusu">
    <w:name w:val="annotation reference"/>
    <w:basedOn w:val="VarsaylanParagrafYazTipi"/>
    <w:uiPriority w:val="99"/>
    <w:semiHidden/>
    <w:unhideWhenUsed/>
    <w:rsid w:val="00051522"/>
    <w:rPr>
      <w:sz w:val="16"/>
      <w:szCs w:val="16"/>
    </w:rPr>
  </w:style>
  <w:style w:type="paragraph" w:styleId="AklamaMetni">
    <w:name w:val="annotation text"/>
    <w:basedOn w:val="Normal"/>
    <w:link w:val="AklamaMetniChar"/>
    <w:uiPriority w:val="99"/>
    <w:unhideWhenUsed/>
    <w:rsid w:val="00051522"/>
    <w:pPr>
      <w:spacing w:line="240" w:lineRule="auto"/>
    </w:pPr>
    <w:rPr>
      <w:szCs w:val="20"/>
    </w:rPr>
  </w:style>
  <w:style w:type="character" w:customStyle="1" w:styleId="AklamaMetniChar">
    <w:name w:val="Açıklama Metni Char"/>
    <w:basedOn w:val="VarsaylanParagrafYazTipi"/>
    <w:link w:val="AklamaMetni"/>
    <w:uiPriority w:val="99"/>
    <w:rsid w:val="00051522"/>
    <w:rPr>
      <w:rFonts w:ascii="Arial" w:hAnsi="Arial"/>
      <w:sz w:val="20"/>
      <w:szCs w:val="20"/>
    </w:rPr>
  </w:style>
  <w:style w:type="paragraph" w:styleId="AklamaKonusu">
    <w:name w:val="annotation subject"/>
    <w:basedOn w:val="AklamaMetni"/>
    <w:next w:val="AklamaMetni"/>
    <w:link w:val="AklamaKonusuChar"/>
    <w:uiPriority w:val="99"/>
    <w:semiHidden/>
    <w:unhideWhenUsed/>
    <w:rsid w:val="00051522"/>
    <w:rPr>
      <w:b/>
      <w:bCs/>
    </w:rPr>
  </w:style>
  <w:style w:type="character" w:customStyle="1" w:styleId="AklamaKonusuChar">
    <w:name w:val="Açıklama Konusu Char"/>
    <w:basedOn w:val="AklamaMetniChar"/>
    <w:link w:val="AklamaKonusu"/>
    <w:uiPriority w:val="99"/>
    <w:semiHidden/>
    <w:rsid w:val="00051522"/>
    <w:rPr>
      <w:rFonts w:ascii="Arial" w:hAnsi="Arial"/>
      <w:b/>
      <w:bCs/>
      <w:sz w:val="20"/>
      <w:szCs w:val="20"/>
    </w:rPr>
  </w:style>
  <w:style w:type="paragraph" w:styleId="BalonMetni">
    <w:name w:val="Balloon Text"/>
    <w:basedOn w:val="Normal"/>
    <w:link w:val="BalonMetniChar"/>
    <w:uiPriority w:val="99"/>
    <w:semiHidden/>
    <w:unhideWhenUsed/>
    <w:rsid w:val="00051522"/>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51522"/>
    <w:rPr>
      <w:rFonts w:ascii="Segoe UI" w:hAnsi="Segoe UI" w:cs="Segoe UI"/>
      <w:sz w:val="18"/>
      <w:szCs w:val="18"/>
    </w:rPr>
  </w:style>
  <w:style w:type="character" w:styleId="zlenenKpr">
    <w:name w:val="FollowedHyperlink"/>
    <w:basedOn w:val="VarsaylanParagrafYazTipi"/>
    <w:uiPriority w:val="99"/>
    <w:semiHidden/>
    <w:unhideWhenUsed/>
    <w:rsid w:val="00963CC9"/>
    <w:rPr>
      <w:color w:val="954F72" w:themeColor="followedHyperlink"/>
      <w:u w:val="single"/>
    </w:rPr>
  </w:style>
  <w:style w:type="paragraph" w:customStyle="1" w:styleId="TabloBalk">
    <w:name w:val="Tablo Başlık"/>
    <w:basedOn w:val="MetinText"/>
    <w:link w:val="TabloBalkChar"/>
    <w:uiPriority w:val="8"/>
    <w:qFormat/>
    <w:rsid w:val="0069186E"/>
    <w:pPr>
      <w:spacing w:after="0"/>
      <w:ind w:firstLine="0"/>
    </w:pPr>
    <w:rPr>
      <w:i/>
      <w:lang w:val="en-US"/>
    </w:rPr>
  </w:style>
  <w:style w:type="paragraph" w:customStyle="1" w:styleId="Metin">
    <w:name w:val="Metin"/>
    <w:basedOn w:val="Normal"/>
    <w:link w:val="MetinChar"/>
    <w:rsid w:val="00127EFE"/>
    <w:pPr>
      <w:spacing w:after="120" w:line="240" w:lineRule="auto"/>
      <w:ind w:firstLine="567"/>
      <w:jc w:val="both"/>
    </w:pPr>
    <w:rPr>
      <w:rFonts w:cs="Times New Roman"/>
    </w:rPr>
  </w:style>
  <w:style w:type="character" w:customStyle="1" w:styleId="TabloBalkChar">
    <w:name w:val="Tablo Başlık Char"/>
    <w:basedOn w:val="MetinTextChar"/>
    <w:link w:val="TabloBalk"/>
    <w:uiPriority w:val="8"/>
    <w:rsid w:val="0069186E"/>
    <w:rPr>
      <w:rFonts w:ascii="Times New Roman" w:hAnsi="Times New Roman" w:cs="Times New Roman"/>
      <w:i/>
      <w:sz w:val="20"/>
      <w:lang w:val="en-US"/>
    </w:rPr>
  </w:style>
  <w:style w:type="character" w:customStyle="1" w:styleId="MetinChar">
    <w:name w:val="Metin Char"/>
    <w:basedOn w:val="VarsaylanParagrafYazTipi"/>
    <w:link w:val="Metin"/>
    <w:rsid w:val="00127EFE"/>
    <w:rPr>
      <w:rFonts w:ascii="Times New Roman" w:hAnsi="Times New Roman" w:cs="Times New Roman"/>
      <w:sz w:val="20"/>
    </w:rPr>
  </w:style>
  <w:style w:type="paragraph" w:customStyle="1" w:styleId="ekilBalk">
    <w:name w:val="Şekil Başlık"/>
    <w:basedOn w:val="TabloBalk"/>
    <w:link w:val="ekilBalkChar"/>
    <w:uiPriority w:val="8"/>
    <w:qFormat/>
    <w:rsid w:val="0069186E"/>
    <w:pPr>
      <w:jc w:val="center"/>
    </w:pPr>
    <w:rPr>
      <w:i w:val="0"/>
    </w:rPr>
  </w:style>
  <w:style w:type="paragraph" w:customStyle="1" w:styleId="AnaBalk">
    <w:name w:val="Ana Başlık"/>
    <w:basedOn w:val="Balk1"/>
    <w:next w:val="Metin"/>
    <w:link w:val="AnaBalkChar"/>
    <w:uiPriority w:val="1"/>
    <w:rsid w:val="00E865DE"/>
    <w:rPr>
      <w:sz w:val="20"/>
      <w:szCs w:val="24"/>
    </w:rPr>
  </w:style>
  <w:style w:type="character" w:customStyle="1" w:styleId="ekilBalkChar">
    <w:name w:val="Şekil Başlık Char"/>
    <w:basedOn w:val="TabloBalkChar"/>
    <w:link w:val="ekilBalk"/>
    <w:uiPriority w:val="8"/>
    <w:rsid w:val="0069186E"/>
    <w:rPr>
      <w:rFonts w:ascii="Times New Roman" w:hAnsi="Times New Roman" w:cs="Times New Roman"/>
      <w:i w:val="0"/>
      <w:sz w:val="20"/>
      <w:lang w:val="en-US"/>
    </w:rPr>
  </w:style>
  <w:style w:type="character" w:customStyle="1" w:styleId="AnaBalkChar">
    <w:name w:val="Ana Başlık Char"/>
    <w:basedOn w:val="MetinChar"/>
    <w:link w:val="AnaBalk"/>
    <w:uiPriority w:val="1"/>
    <w:rsid w:val="00E865DE"/>
    <w:rPr>
      <w:rFonts w:ascii="Times New Roman" w:eastAsiaTheme="majorEastAsia" w:hAnsi="Times New Roman" w:cstheme="majorBidi"/>
      <w:b/>
      <w:sz w:val="20"/>
      <w:szCs w:val="24"/>
    </w:rPr>
  </w:style>
  <w:style w:type="paragraph" w:customStyle="1" w:styleId="MaddeListe">
    <w:name w:val="Madde/Liste"/>
    <w:basedOn w:val="MetinText"/>
    <w:link w:val="MaddeListeChar"/>
    <w:uiPriority w:val="8"/>
    <w:qFormat/>
    <w:rsid w:val="00D00083"/>
    <w:pPr>
      <w:numPr>
        <w:numId w:val="8"/>
      </w:numPr>
      <w:spacing w:after="0"/>
      <w:ind w:left="709" w:firstLine="0"/>
    </w:pPr>
    <w:rPr>
      <w:lang w:val="en-US"/>
    </w:rPr>
  </w:style>
  <w:style w:type="character" w:customStyle="1" w:styleId="MaddeListeChar">
    <w:name w:val="Madde/Liste Char"/>
    <w:basedOn w:val="MetinTextChar"/>
    <w:link w:val="MaddeListe"/>
    <w:uiPriority w:val="8"/>
    <w:rsid w:val="00D00083"/>
    <w:rPr>
      <w:rFonts w:ascii="Times New Roman" w:hAnsi="Times New Roman" w:cs="Times New Roman"/>
      <w:sz w:val="20"/>
      <w:lang w:val="en-US"/>
    </w:rPr>
  </w:style>
  <w:style w:type="character" w:customStyle="1" w:styleId="UnresolvedMention">
    <w:name w:val="Unresolved Mention"/>
    <w:basedOn w:val="VarsaylanParagrafYazTipi"/>
    <w:uiPriority w:val="99"/>
    <w:semiHidden/>
    <w:unhideWhenUsed/>
    <w:rsid w:val="008622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12526">
      <w:bodyDiv w:val="1"/>
      <w:marLeft w:val="0"/>
      <w:marRight w:val="0"/>
      <w:marTop w:val="0"/>
      <w:marBottom w:val="0"/>
      <w:divBdr>
        <w:top w:val="none" w:sz="0" w:space="0" w:color="auto"/>
        <w:left w:val="none" w:sz="0" w:space="0" w:color="auto"/>
        <w:bottom w:val="none" w:sz="0" w:space="0" w:color="auto"/>
        <w:right w:val="none" w:sz="0" w:space="0" w:color="auto"/>
      </w:divBdr>
      <w:divsChild>
        <w:div w:id="1060976456">
          <w:marLeft w:val="0"/>
          <w:marRight w:val="0"/>
          <w:marTop w:val="0"/>
          <w:marBottom w:val="0"/>
          <w:divBdr>
            <w:top w:val="single" w:sz="2" w:space="0" w:color="D9D9E3"/>
            <w:left w:val="single" w:sz="2" w:space="0" w:color="D9D9E3"/>
            <w:bottom w:val="single" w:sz="2" w:space="0" w:color="D9D9E3"/>
            <w:right w:val="single" w:sz="2" w:space="0" w:color="D9D9E3"/>
          </w:divBdr>
          <w:divsChild>
            <w:div w:id="2027755406">
              <w:marLeft w:val="0"/>
              <w:marRight w:val="0"/>
              <w:marTop w:val="0"/>
              <w:marBottom w:val="0"/>
              <w:divBdr>
                <w:top w:val="single" w:sz="2" w:space="0" w:color="D9D9E3"/>
                <w:left w:val="single" w:sz="2" w:space="0" w:color="D9D9E3"/>
                <w:bottom w:val="single" w:sz="2" w:space="0" w:color="D9D9E3"/>
                <w:right w:val="single" w:sz="2" w:space="0" w:color="D9D9E3"/>
              </w:divBdr>
              <w:divsChild>
                <w:div w:id="1574504812">
                  <w:marLeft w:val="0"/>
                  <w:marRight w:val="0"/>
                  <w:marTop w:val="0"/>
                  <w:marBottom w:val="0"/>
                  <w:divBdr>
                    <w:top w:val="single" w:sz="2" w:space="0" w:color="D9D9E3"/>
                    <w:left w:val="single" w:sz="2" w:space="0" w:color="D9D9E3"/>
                    <w:bottom w:val="single" w:sz="2" w:space="0" w:color="D9D9E3"/>
                    <w:right w:val="single" w:sz="2" w:space="0" w:color="D9D9E3"/>
                  </w:divBdr>
                  <w:divsChild>
                    <w:div w:id="207225992">
                      <w:marLeft w:val="0"/>
                      <w:marRight w:val="0"/>
                      <w:marTop w:val="0"/>
                      <w:marBottom w:val="0"/>
                      <w:divBdr>
                        <w:top w:val="single" w:sz="2" w:space="0" w:color="D9D9E3"/>
                        <w:left w:val="single" w:sz="2" w:space="0" w:color="D9D9E3"/>
                        <w:bottom w:val="single" w:sz="2" w:space="0" w:color="D9D9E3"/>
                        <w:right w:val="single" w:sz="2" w:space="0" w:color="D9D9E3"/>
                      </w:divBdr>
                      <w:divsChild>
                        <w:div w:id="1225992876">
                          <w:marLeft w:val="0"/>
                          <w:marRight w:val="0"/>
                          <w:marTop w:val="0"/>
                          <w:marBottom w:val="0"/>
                          <w:divBdr>
                            <w:top w:val="single" w:sz="2" w:space="0" w:color="auto"/>
                            <w:left w:val="single" w:sz="2" w:space="0" w:color="auto"/>
                            <w:bottom w:val="single" w:sz="4" w:space="0" w:color="auto"/>
                            <w:right w:val="single" w:sz="2" w:space="0" w:color="auto"/>
                          </w:divBdr>
                          <w:divsChild>
                            <w:div w:id="921530755">
                              <w:marLeft w:val="0"/>
                              <w:marRight w:val="0"/>
                              <w:marTop w:val="100"/>
                              <w:marBottom w:val="100"/>
                              <w:divBdr>
                                <w:top w:val="single" w:sz="2" w:space="0" w:color="D9D9E3"/>
                                <w:left w:val="single" w:sz="2" w:space="0" w:color="D9D9E3"/>
                                <w:bottom w:val="single" w:sz="2" w:space="0" w:color="D9D9E3"/>
                                <w:right w:val="single" w:sz="2" w:space="0" w:color="D9D9E3"/>
                              </w:divBdr>
                              <w:divsChild>
                                <w:div w:id="2008555640">
                                  <w:marLeft w:val="0"/>
                                  <w:marRight w:val="0"/>
                                  <w:marTop w:val="0"/>
                                  <w:marBottom w:val="0"/>
                                  <w:divBdr>
                                    <w:top w:val="single" w:sz="2" w:space="0" w:color="D9D9E3"/>
                                    <w:left w:val="single" w:sz="2" w:space="0" w:color="D9D9E3"/>
                                    <w:bottom w:val="single" w:sz="2" w:space="0" w:color="D9D9E3"/>
                                    <w:right w:val="single" w:sz="2" w:space="0" w:color="D9D9E3"/>
                                  </w:divBdr>
                                  <w:divsChild>
                                    <w:div w:id="1343583673">
                                      <w:marLeft w:val="0"/>
                                      <w:marRight w:val="0"/>
                                      <w:marTop w:val="0"/>
                                      <w:marBottom w:val="0"/>
                                      <w:divBdr>
                                        <w:top w:val="single" w:sz="2" w:space="0" w:color="D9D9E3"/>
                                        <w:left w:val="single" w:sz="2" w:space="0" w:color="D9D9E3"/>
                                        <w:bottom w:val="single" w:sz="2" w:space="0" w:color="D9D9E3"/>
                                        <w:right w:val="single" w:sz="2" w:space="0" w:color="D9D9E3"/>
                                      </w:divBdr>
                                      <w:divsChild>
                                        <w:div w:id="476147181">
                                          <w:marLeft w:val="0"/>
                                          <w:marRight w:val="0"/>
                                          <w:marTop w:val="0"/>
                                          <w:marBottom w:val="0"/>
                                          <w:divBdr>
                                            <w:top w:val="single" w:sz="2" w:space="0" w:color="D9D9E3"/>
                                            <w:left w:val="single" w:sz="2" w:space="0" w:color="D9D9E3"/>
                                            <w:bottom w:val="single" w:sz="2" w:space="0" w:color="D9D9E3"/>
                                            <w:right w:val="single" w:sz="2" w:space="0" w:color="D9D9E3"/>
                                          </w:divBdr>
                                          <w:divsChild>
                                            <w:div w:id="95682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98891412">
          <w:marLeft w:val="0"/>
          <w:marRight w:val="0"/>
          <w:marTop w:val="0"/>
          <w:marBottom w:val="0"/>
          <w:divBdr>
            <w:top w:val="none" w:sz="0" w:space="0" w:color="auto"/>
            <w:left w:val="none" w:sz="0" w:space="0" w:color="auto"/>
            <w:bottom w:val="none" w:sz="0" w:space="0" w:color="auto"/>
            <w:right w:val="none" w:sz="0" w:space="0" w:color="auto"/>
          </w:divBdr>
        </w:div>
      </w:divsChild>
    </w:div>
    <w:div w:id="56781732">
      <w:bodyDiv w:val="1"/>
      <w:marLeft w:val="0"/>
      <w:marRight w:val="0"/>
      <w:marTop w:val="0"/>
      <w:marBottom w:val="0"/>
      <w:divBdr>
        <w:top w:val="none" w:sz="0" w:space="0" w:color="auto"/>
        <w:left w:val="none" w:sz="0" w:space="0" w:color="auto"/>
        <w:bottom w:val="none" w:sz="0" w:space="0" w:color="auto"/>
        <w:right w:val="none" w:sz="0" w:space="0" w:color="auto"/>
      </w:divBdr>
    </w:div>
    <w:div w:id="111245401">
      <w:bodyDiv w:val="1"/>
      <w:marLeft w:val="0"/>
      <w:marRight w:val="0"/>
      <w:marTop w:val="0"/>
      <w:marBottom w:val="0"/>
      <w:divBdr>
        <w:top w:val="none" w:sz="0" w:space="0" w:color="auto"/>
        <w:left w:val="none" w:sz="0" w:space="0" w:color="auto"/>
        <w:bottom w:val="none" w:sz="0" w:space="0" w:color="auto"/>
        <w:right w:val="none" w:sz="0" w:space="0" w:color="auto"/>
      </w:divBdr>
    </w:div>
    <w:div w:id="135339272">
      <w:bodyDiv w:val="1"/>
      <w:marLeft w:val="0"/>
      <w:marRight w:val="0"/>
      <w:marTop w:val="0"/>
      <w:marBottom w:val="0"/>
      <w:divBdr>
        <w:top w:val="none" w:sz="0" w:space="0" w:color="auto"/>
        <w:left w:val="none" w:sz="0" w:space="0" w:color="auto"/>
        <w:bottom w:val="none" w:sz="0" w:space="0" w:color="auto"/>
        <w:right w:val="none" w:sz="0" w:space="0" w:color="auto"/>
      </w:divBdr>
    </w:div>
    <w:div w:id="563679684">
      <w:bodyDiv w:val="1"/>
      <w:marLeft w:val="0"/>
      <w:marRight w:val="0"/>
      <w:marTop w:val="0"/>
      <w:marBottom w:val="0"/>
      <w:divBdr>
        <w:top w:val="none" w:sz="0" w:space="0" w:color="auto"/>
        <w:left w:val="none" w:sz="0" w:space="0" w:color="auto"/>
        <w:bottom w:val="none" w:sz="0" w:space="0" w:color="auto"/>
        <w:right w:val="none" w:sz="0" w:space="0" w:color="auto"/>
      </w:divBdr>
      <w:divsChild>
        <w:div w:id="2015109963">
          <w:marLeft w:val="0"/>
          <w:marRight w:val="0"/>
          <w:marTop w:val="0"/>
          <w:marBottom w:val="0"/>
          <w:divBdr>
            <w:top w:val="single" w:sz="2" w:space="0" w:color="D9D9E3"/>
            <w:left w:val="single" w:sz="2" w:space="0" w:color="D9D9E3"/>
            <w:bottom w:val="single" w:sz="2" w:space="0" w:color="D9D9E3"/>
            <w:right w:val="single" w:sz="2" w:space="0" w:color="D9D9E3"/>
          </w:divBdr>
          <w:divsChild>
            <w:div w:id="1389307910">
              <w:marLeft w:val="0"/>
              <w:marRight w:val="0"/>
              <w:marTop w:val="0"/>
              <w:marBottom w:val="0"/>
              <w:divBdr>
                <w:top w:val="single" w:sz="2" w:space="0" w:color="D9D9E3"/>
                <w:left w:val="single" w:sz="2" w:space="0" w:color="D9D9E3"/>
                <w:bottom w:val="single" w:sz="2" w:space="0" w:color="D9D9E3"/>
                <w:right w:val="single" w:sz="2" w:space="0" w:color="D9D9E3"/>
              </w:divBdr>
              <w:divsChild>
                <w:div w:id="889340738">
                  <w:marLeft w:val="0"/>
                  <w:marRight w:val="0"/>
                  <w:marTop w:val="0"/>
                  <w:marBottom w:val="0"/>
                  <w:divBdr>
                    <w:top w:val="single" w:sz="2" w:space="0" w:color="D9D9E3"/>
                    <w:left w:val="single" w:sz="2" w:space="0" w:color="D9D9E3"/>
                    <w:bottom w:val="single" w:sz="2" w:space="0" w:color="D9D9E3"/>
                    <w:right w:val="single" w:sz="2" w:space="0" w:color="D9D9E3"/>
                  </w:divBdr>
                  <w:divsChild>
                    <w:div w:id="1036855263">
                      <w:marLeft w:val="0"/>
                      <w:marRight w:val="0"/>
                      <w:marTop w:val="0"/>
                      <w:marBottom w:val="0"/>
                      <w:divBdr>
                        <w:top w:val="single" w:sz="2" w:space="0" w:color="D9D9E3"/>
                        <w:left w:val="single" w:sz="2" w:space="0" w:color="D9D9E3"/>
                        <w:bottom w:val="single" w:sz="2" w:space="0" w:color="D9D9E3"/>
                        <w:right w:val="single" w:sz="2" w:space="0" w:color="D9D9E3"/>
                      </w:divBdr>
                      <w:divsChild>
                        <w:div w:id="902639210">
                          <w:marLeft w:val="0"/>
                          <w:marRight w:val="0"/>
                          <w:marTop w:val="0"/>
                          <w:marBottom w:val="0"/>
                          <w:divBdr>
                            <w:top w:val="single" w:sz="2" w:space="0" w:color="auto"/>
                            <w:left w:val="single" w:sz="2" w:space="0" w:color="auto"/>
                            <w:bottom w:val="single" w:sz="4" w:space="0" w:color="auto"/>
                            <w:right w:val="single" w:sz="2" w:space="0" w:color="auto"/>
                          </w:divBdr>
                          <w:divsChild>
                            <w:div w:id="1479804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89969339">
                                  <w:marLeft w:val="0"/>
                                  <w:marRight w:val="0"/>
                                  <w:marTop w:val="0"/>
                                  <w:marBottom w:val="0"/>
                                  <w:divBdr>
                                    <w:top w:val="single" w:sz="2" w:space="0" w:color="D9D9E3"/>
                                    <w:left w:val="single" w:sz="2" w:space="0" w:color="D9D9E3"/>
                                    <w:bottom w:val="single" w:sz="2" w:space="0" w:color="D9D9E3"/>
                                    <w:right w:val="single" w:sz="2" w:space="0" w:color="D9D9E3"/>
                                  </w:divBdr>
                                  <w:divsChild>
                                    <w:div w:id="1168210414">
                                      <w:marLeft w:val="0"/>
                                      <w:marRight w:val="0"/>
                                      <w:marTop w:val="0"/>
                                      <w:marBottom w:val="0"/>
                                      <w:divBdr>
                                        <w:top w:val="single" w:sz="2" w:space="0" w:color="D9D9E3"/>
                                        <w:left w:val="single" w:sz="2" w:space="0" w:color="D9D9E3"/>
                                        <w:bottom w:val="single" w:sz="2" w:space="0" w:color="D9D9E3"/>
                                        <w:right w:val="single" w:sz="2" w:space="0" w:color="D9D9E3"/>
                                      </w:divBdr>
                                      <w:divsChild>
                                        <w:div w:id="1926911321">
                                          <w:marLeft w:val="0"/>
                                          <w:marRight w:val="0"/>
                                          <w:marTop w:val="0"/>
                                          <w:marBottom w:val="0"/>
                                          <w:divBdr>
                                            <w:top w:val="single" w:sz="2" w:space="0" w:color="D9D9E3"/>
                                            <w:left w:val="single" w:sz="2" w:space="0" w:color="D9D9E3"/>
                                            <w:bottom w:val="single" w:sz="2" w:space="0" w:color="D9D9E3"/>
                                            <w:right w:val="single" w:sz="2" w:space="0" w:color="D9D9E3"/>
                                          </w:divBdr>
                                          <w:divsChild>
                                            <w:div w:id="2360901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16724723">
          <w:marLeft w:val="0"/>
          <w:marRight w:val="0"/>
          <w:marTop w:val="0"/>
          <w:marBottom w:val="0"/>
          <w:divBdr>
            <w:top w:val="none" w:sz="0" w:space="0" w:color="auto"/>
            <w:left w:val="none" w:sz="0" w:space="0" w:color="auto"/>
            <w:bottom w:val="none" w:sz="0" w:space="0" w:color="auto"/>
            <w:right w:val="none" w:sz="0" w:space="0" w:color="auto"/>
          </w:divBdr>
        </w:div>
      </w:divsChild>
    </w:div>
    <w:div w:id="788158971">
      <w:bodyDiv w:val="1"/>
      <w:marLeft w:val="0"/>
      <w:marRight w:val="0"/>
      <w:marTop w:val="0"/>
      <w:marBottom w:val="0"/>
      <w:divBdr>
        <w:top w:val="none" w:sz="0" w:space="0" w:color="auto"/>
        <w:left w:val="none" w:sz="0" w:space="0" w:color="auto"/>
        <w:bottom w:val="none" w:sz="0" w:space="0" w:color="auto"/>
        <w:right w:val="none" w:sz="0" w:space="0" w:color="auto"/>
      </w:divBdr>
    </w:div>
    <w:div w:id="860163347">
      <w:bodyDiv w:val="1"/>
      <w:marLeft w:val="0"/>
      <w:marRight w:val="0"/>
      <w:marTop w:val="0"/>
      <w:marBottom w:val="0"/>
      <w:divBdr>
        <w:top w:val="none" w:sz="0" w:space="0" w:color="auto"/>
        <w:left w:val="none" w:sz="0" w:space="0" w:color="auto"/>
        <w:bottom w:val="none" w:sz="0" w:space="0" w:color="auto"/>
        <w:right w:val="none" w:sz="0" w:space="0" w:color="auto"/>
      </w:divBdr>
    </w:div>
    <w:div w:id="900989162">
      <w:bodyDiv w:val="1"/>
      <w:marLeft w:val="0"/>
      <w:marRight w:val="0"/>
      <w:marTop w:val="0"/>
      <w:marBottom w:val="0"/>
      <w:divBdr>
        <w:top w:val="none" w:sz="0" w:space="0" w:color="auto"/>
        <w:left w:val="none" w:sz="0" w:space="0" w:color="auto"/>
        <w:bottom w:val="none" w:sz="0" w:space="0" w:color="auto"/>
        <w:right w:val="none" w:sz="0" w:space="0" w:color="auto"/>
      </w:divBdr>
    </w:div>
    <w:div w:id="933976850">
      <w:bodyDiv w:val="1"/>
      <w:marLeft w:val="0"/>
      <w:marRight w:val="0"/>
      <w:marTop w:val="0"/>
      <w:marBottom w:val="0"/>
      <w:divBdr>
        <w:top w:val="none" w:sz="0" w:space="0" w:color="auto"/>
        <w:left w:val="none" w:sz="0" w:space="0" w:color="auto"/>
        <w:bottom w:val="none" w:sz="0" w:space="0" w:color="auto"/>
        <w:right w:val="none" w:sz="0" w:space="0" w:color="auto"/>
      </w:divBdr>
      <w:divsChild>
        <w:div w:id="721751412">
          <w:marLeft w:val="0"/>
          <w:marRight w:val="0"/>
          <w:marTop w:val="0"/>
          <w:marBottom w:val="0"/>
          <w:divBdr>
            <w:top w:val="single" w:sz="2" w:space="0" w:color="D9D9E3"/>
            <w:left w:val="single" w:sz="2" w:space="0" w:color="D9D9E3"/>
            <w:bottom w:val="single" w:sz="2" w:space="0" w:color="D9D9E3"/>
            <w:right w:val="single" w:sz="2" w:space="0" w:color="D9D9E3"/>
          </w:divBdr>
          <w:divsChild>
            <w:div w:id="463887281">
              <w:marLeft w:val="0"/>
              <w:marRight w:val="0"/>
              <w:marTop w:val="0"/>
              <w:marBottom w:val="0"/>
              <w:divBdr>
                <w:top w:val="single" w:sz="2" w:space="0" w:color="D9D9E3"/>
                <w:left w:val="single" w:sz="2" w:space="0" w:color="D9D9E3"/>
                <w:bottom w:val="single" w:sz="2" w:space="0" w:color="D9D9E3"/>
                <w:right w:val="single" w:sz="2" w:space="0" w:color="D9D9E3"/>
              </w:divBdr>
              <w:divsChild>
                <w:div w:id="1802770928">
                  <w:marLeft w:val="0"/>
                  <w:marRight w:val="0"/>
                  <w:marTop w:val="0"/>
                  <w:marBottom w:val="0"/>
                  <w:divBdr>
                    <w:top w:val="single" w:sz="2" w:space="0" w:color="D9D9E3"/>
                    <w:left w:val="single" w:sz="2" w:space="0" w:color="D9D9E3"/>
                    <w:bottom w:val="single" w:sz="2" w:space="0" w:color="D9D9E3"/>
                    <w:right w:val="single" w:sz="2" w:space="0" w:color="D9D9E3"/>
                  </w:divBdr>
                  <w:divsChild>
                    <w:div w:id="1643072653">
                      <w:marLeft w:val="0"/>
                      <w:marRight w:val="0"/>
                      <w:marTop w:val="0"/>
                      <w:marBottom w:val="0"/>
                      <w:divBdr>
                        <w:top w:val="single" w:sz="2" w:space="0" w:color="D9D9E3"/>
                        <w:left w:val="single" w:sz="2" w:space="0" w:color="D9D9E3"/>
                        <w:bottom w:val="single" w:sz="2" w:space="0" w:color="D9D9E3"/>
                        <w:right w:val="single" w:sz="2" w:space="0" w:color="D9D9E3"/>
                      </w:divBdr>
                      <w:divsChild>
                        <w:div w:id="1007295295">
                          <w:marLeft w:val="0"/>
                          <w:marRight w:val="0"/>
                          <w:marTop w:val="0"/>
                          <w:marBottom w:val="0"/>
                          <w:divBdr>
                            <w:top w:val="single" w:sz="2" w:space="0" w:color="auto"/>
                            <w:left w:val="single" w:sz="2" w:space="0" w:color="auto"/>
                            <w:bottom w:val="single" w:sz="4" w:space="0" w:color="auto"/>
                            <w:right w:val="single" w:sz="2" w:space="0" w:color="auto"/>
                          </w:divBdr>
                          <w:divsChild>
                            <w:div w:id="190718561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69721">
                                  <w:marLeft w:val="0"/>
                                  <w:marRight w:val="0"/>
                                  <w:marTop w:val="0"/>
                                  <w:marBottom w:val="0"/>
                                  <w:divBdr>
                                    <w:top w:val="single" w:sz="2" w:space="0" w:color="D9D9E3"/>
                                    <w:left w:val="single" w:sz="2" w:space="0" w:color="D9D9E3"/>
                                    <w:bottom w:val="single" w:sz="2" w:space="0" w:color="D9D9E3"/>
                                    <w:right w:val="single" w:sz="2" w:space="0" w:color="D9D9E3"/>
                                  </w:divBdr>
                                  <w:divsChild>
                                    <w:div w:id="650403023">
                                      <w:marLeft w:val="0"/>
                                      <w:marRight w:val="0"/>
                                      <w:marTop w:val="0"/>
                                      <w:marBottom w:val="0"/>
                                      <w:divBdr>
                                        <w:top w:val="single" w:sz="2" w:space="0" w:color="D9D9E3"/>
                                        <w:left w:val="single" w:sz="2" w:space="0" w:color="D9D9E3"/>
                                        <w:bottom w:val="single" w:sz="2" w:space="0" w:color="D9D9E3"/>
                                        <w:right w:val="single" w:sz="2" w:space="0" w:color="D9D9E3"/>
                                      </w:divBdr>
                                      <w:divsChild>
                                        <w:div w:id="1634217444">
                                          <w:marLeft w:val="0"/>
                                          <w:marRight w:val="0"/>
                                          <w:marTop w:val="0"/>
                                          <w:marBottom w:val="0"/>
                                          <w:divBdr>
                                            <w:top w:val="single" w:sz="2" w:space="0" w:color="D9D9E3"/>
                                            <w:left w:val="single" w:sz="2" w:space="0" w:color="D9D9E3"/>
                                            <w:bottom w:val="single" w:sz="2" w:space="0" w:color="D9D9E3"/>
                                            <w:right w:val="single" w:sz="2" w:space="0" w:color="D9D9E3"/>
                                          </w:divBdr>
                                          <w:divsChild>
                                            <w:div w:id="2071927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7576922">
          <w:marLeft w:val="0"/>
          <w:marRight w:val="0"/>
          <w:marTop w:val="0"/>
          <w:marBottom w:val="0"/>
          <w:divBdr>
            <w:top w:val="none" w:sz="0" w:space="0" w:color="auto"/>
            <w:left w:val="none" w:sz="0" w:space="0" w:color="auto"/>
            <w:bottom w:val="none" w:sz="0" w:space="0" w:color="auto"/>
            <w:right w:val="none" w:sz="0" w:space="0" w:color="auto"/>
          </w:divBdr>
        </w:div>
      </w:divsChild>
    </w:div>
    <w:div w:id="936060580">
      <w:bodyDiv w:val="1"/>
      <w:marLeft w:val="0"/>
      <w:marRight w:val="0"/>
      <w:marTop w:val="0"/>
      <w:marBottom w:val="0"/>
      <w:divBdr>
        <w:top w:val="none" w:sz="0" w:space="0" w:color="auto"/>
        <w:left w:val="none" w:sz="0" w:space="0" w:color="auto"/>
        <w:bottom w:val="none" w:sz="0" w:space="0" w:color="auto"/>
        <w:right w:val="none" w:sz="0" w:space="0" w:color="auto"/>
      </w:divBdr>
    </w:div>
    <w:div w:id="1007707681">
      <w:bodyDiv w:val="1"/>
      <w:marLeft w:val="0"/>
      <w:marRight w:val="0"/>
      <w:marTop w:val="0"/>
      <w:marBottom w:val="0"/>
      <w:divBdr>
        <w:top w:val="none" w:sz="0" w:space="0" w:color="auto"/>
        <w:left w:val="none" w:sz="0" w:space="0" w:color="auto"/>
        <w:bottom w:val="none" w:sz="0" w:space="0" w:color="auto"/>
        <w:right w:val="none" w:sz="0" w:space="0" w:color="auto"/>
      </w:divBdr>
    </w:div>
    <w:div w:id="1102455560">
      <w:bodyDiv w:val="1"/>
      <w:marLeft w:val="0"/>
      <w:marRight w:val="0"/>
      <w:marTop w:val="0"/>
      <w:marBottom w:val="0"/>
      <w:divBdr>
        <w:top w:val="none" w:sz="0" w:space="0" w:color="auto"/>
        <w:left w:val="none" w:sz="0" w:space="0" w:color="auto"/>
        <w:bottom w:val="none" w:sz="0" w:space="0" w:color="auto"/>
        <w:right w:val="none" w:sz="0" w:space="0" w:color="auto"/>
      </w:divBdr>
    </w:div>
    <w:div w:id="1179393033">
      <w:bodyDiv w:val="1"/>
      <w:marLeft w:val="0"/>
      <w:marRight w:val="0"/>
      <w:marTop w:val="0"/>
      <w:marBottom w:val="0"/>
      <w:divBdr>
        <w:top w:val="none" w:sz="0" w:space="0" w:color="auto"/>
        <w:left w:val="none" w:sz="0" w:space="0" w:color="auto"/>
        <w:bottom w:val="none" w:sz="0" w:space="0" w:color="auto"/>
        <w:right w:val="none" w:sz="0" w:space="0" w:color="auto"/>
      </w:divBdr>
    </w:div>
    <w:div w:id="1264142391">
      <w:bodyDiv w:val="1"/>
      <w:marLeft w:val="0"/>
      <w:marRight w:val="0"/>
      <w:marTop w:val="0"/>
      <w:marBottom w:val="0"/>
      <w:divBdr>
        <w:top w:val="none" w:sz="0" w:space="0" w:color="auto"/>
        <w:left w:val="none" w:sz="0" w:space="0" w:color="auto"/>
        <w:bottom w:val="none" w:sz="0" w:space="0" w:color="auto"/>
        <w:right w:val="none" w:sz="0" w:space="0" w:color="auto"/>
      </w:divBdr>
    </w:div>
    <w:div w:id="1339313056">
      <w:bodyDiv w:val="1"/>
      <w:marLeft w:val="0"/>
      <w:marRight w:val="0"/>
      <w:marTop w:val="0"/>
      <w:marBottom w:val="0"/>
      <w:divBdr>
        <w:top w:val="none" w:sz="0" w:space="0" w:color="auto"/>
        <w:left w:val="none" w:sz="0" w:space="0" w:color="auto"/>
        <w:bottom w:val="none" w:sz="0" w:space="0" w:color="auto"/>
        <w:right w:val="none" w:sz="0" w:space="0" w:color="auto"/>
      </w:divBdr>
      <w:divsChild>
        <w:div w:id="223835284">
          <w:marLeft w:val="0"/>
          <w:marRight w:val="0"/>
          <w:marTop w:val="0"/>
          <w:marBottom w:val="0"/>
          <w:divBdr>
            <w:top w:val="single" w:sz="2" w:space="0" w:color="D9D9E3"/>
            <w:left w:val="single" w:sz="2" w:space="0" w:color="D9D9E3"/>
            <w:bottom w:val="single" w:sz="2" w:space="0" w:color="D9D9E3"/>
            <w:right w:val="single" w:sz="2" w:space="0" w:color="D9D9E3"/>
          </w:divBdr>
          <w:divsChild>
            <w:div w:id="1130242267">
              <w:marLeft w:val="0"/>
              <w:marRight w:val="0"/>
              <w:marTop w:val="0"/>
              <w:marBottom w:val="0"/>
              <w:divBdr>
                <w:top w:val="single" w:sz="2" w:space="0" w:color="D9D9E3"/>
                <w:left w:val="single" w:sz="2" w:space="0" w:color="D9D9E3"/>
                <w:bottom w:val="single" w:sz="2" w:space="0" w:color="D9D9E3"/>
                <w:right w:val="single" w:sz="2" w:space="0" w:color="D9D9E3"/>
              </w:divBdr>
              <w:divsChild>
                <w:div w:id="232393981">
                  <w:marLeft w:val="0"/>
                  <w:marRight w:val="0"/>
                  <w:marTop w:val="0"/>
                  <w:marBottom w:val="0"/>
                  <w:divBdr>
                    <w:top w:val="single" w:sz="2" w:space="0" w:color="D9D9E3"/>
                    <w:left w:val="single" w:sz="2" w:space="0" w:color="D9D9E3"/>
                    <w:bottom w:val="single" w:sz="2" w:space="0" w:color="D9D9E3"/>
                    <w:right w:val="single" w:sz="2" w:space="0" w:color="D9D9E3"/>
                  </w:divBdr>
                  <w:divsChild>
                    <w:div w:id="1968930575">
                      <w:marLeft w:val="0"/>
                      <w:marRight w:val="0"/>
                      <w:marTop w:val="0"/>
                      <w:marBottom w:val="0"/>
                      <w:divBdr>
                        <w:top w:val="single" w:sz="2" w:space="0" w:color="D9D9E3"/>
                        <w:left w:val="single" w:sz="2" w:space="0" w:color="D9D9E3"/>
                        <w:bottom w:val="single" w:sz="2" w:space="0" w:color="D9D9E3"/>
                        <w:right w:val="single" w:sz="2" w:space="0" w:color="D9D9E3"/>
                      </w:divBdr>
                      <w:divsChild>
                        <w:div w:id="1667660401">
                          <w:marLeft w:val="0"/>
                          <w:marRight w:val="0"/>
                          <w:marTop w:val="0"/>
                          <w:marBottom w:val="0"/>
                          <w:divBdr>
                            <w:top w:val="single" w:sz="2" w:space="0" w:color="auto"/>
                            <w:left w:val="single" w:sz="2" w:space="0" w:color="auto"/>
                            <w:bottom w:val="single" w:sz="4" w:space="0" w:color="auto"/>
                            <w:right w:val="single" w:sz="2" w:space="0" w:color="auto"/>
                          </w:divBdr>
                          <w:divsChild>
                            <w:div w:id="1317759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43954661">
                                  <w:marLeft w:val="0"/>
                                  <w:marRight w:val="0"/>
                                  <w:marTop w:val="0"/>
                                  <w:marBottom w:val="0"/>
                                  <w:divBdr>
                                    <w:top w:val="single" w:sz="2" w:space="0" w:color="D9D9E3"/>
                                    <w:left w:val="single" w:sz="2" w:space="0" w:color="D9D9E3"/>
                                    <w:bottom w:val="single" w:sz="2" w:space="0" w:color="D9D9E3"/>
                                    <w:right w:val="single" w:sz="2" w:space="0" w:color="D9D9E3"/>
                                  </w:divBdr>
                                  <w:divsChild>
                                    <w:div w:id="1036546799">
                                      <w:marLeft w:val="0"/>
                                      <w:marRight w:val="0"/>
                                      <w:marTop w:val="0"/>
                                      <w:marBottom w:val="0"/>
                                      <w:divBdr>
                                        <w:top w:val="single" w:sz="2" w:space="0" w:color="D9D9E3"/>
                                        <w:left w:val="single" w:sz="2" w:space="0" w:color="D9D9E3"/>
                                        <w:bottom w:val="single" w:sz="2" w:space="0" w:color="D9D9E3"/>
                                        <w:right w:val="single" w:sz="2" w:space="0" w:color="D9D9E3"/>
                                      </w:divBdr>
                                      <w:divsChild>
                                        <w:div w:id="2028477941">
                                          <w:marLeft w:val="0"/>
                                          <w:marRight w:val="0"/>
                                          <w:marTop w:val="0"/>
                                          <w:marBottom w:val="0"/>
                                          <w:divBdr>
                                            <w:top w:val="single" w:sz="2" w:space="0" w:color="D9D9E3"/>
                                            <w:left w:val="single" w:sz="2" w:space="0" w:color="D9D9E3"/>
                                            <w:bottom w:val="single" w:sz="2" w:space="0" w:color="D9D9E3"/>
                                            <w:right w:val="single" w:sz="2" w:space="0" w:color="D9D9E3"/>
                                          </w:divBdr>
                                          <w:divsChild>
                                            <w:div w:id="9314762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97706850">
          <w:marLeft w:val="0"/>
          <w:marRight w:val="0"/>
          <w:marTop w:val="0"/>
          <w:marBottom w:val="0"/>
          <w:divBdr>
            <w:top w:val="none" w:sz="0" w:space="0" w:color="auto"/>
            <w:left w:val="none" w:sz="0" w:space="0" w:color="auto"/>
            <w:bottom w:val="none" w:sz="0" w:space="0" w:color="auto"/>
            <w:right w:val="none" w:sz="0" w:space="0" w:color="auto"/>
          </w:divBdr>
        </w:div>
      </w:divsChild>
    </w:div>
    <w:div w:id="1362782816">
      <w:bodyDiv w:val="1"/>
      <w:marLeft w:val="0"/>
      <w:marRight w:val="0"/>
      <w:marTop w:val="0"/>
      <w:marBottom w:val="0"/>
      <w:divBdr>
        <w:top w:val="none" w:sz="0" w:space="0" w:color="auto"/>
        <w:left w:val="none" w:sz="0" w:space="0" w:color="auto"/>
        <w:bottom w:val="none" w:sz="0" w:space="0" w:color="auto"/>
        <w:right w:val="none" w:sz="0" w:space="0" w:color="auto"/>
      </w:divBdr>
    </w:div>
    <w:div w:id="1370033699">
      <w:bodyDiv w:val="1"/>
      <w:marLeft w:val="0"/>
      <w:marRight w:val="0"/>
      <w:marTop w:val="0"/>
      <w:marBottom w:val="0"/>
      <w:divBdr>
        <w:top w:val="none" w:sz="0" w:space="0" w:color="auto"/>
        <w:left w:val="none" w:sz="0" w:space="0" w:color="auto"/>
        <w:bottom w:val="none" w:sz="0" w:space="0" w:color="auto"/>
        <w:right w:val="none" w:sz="0" w:space="0" w:color="auto"/>
      </w:divBdr>
    </w:div>
    <w:div w:id="1392266651">
      <w:bodyDiv w:val="1"/>
      <w:marLeft w:val="0"/>
      <w:marRight w:val="0"/>
      <w:marTop w:val="0"/>
      <w:marBottom w:val="0"/>
      <w:divBdr>
        <w:top w:val="none" w:sz="0" w:space="0" w:color="auto"/>
        <w:left w:val="none" w:sz="0" w:space="0" w:color="auto"/>
        <w:bottom w:val="none" w:sz="0" w:space="0" w:color="auto"/>
        <w:right w:val="none" w:sz="0" w:space="0" w:color="auto"/>
      </w:divBdr>
    </w:div>
    <w:div w:id="1517190773">
      <w:bodyDiv w:val="1"/>
      <w:marLeft w:val="0"/>
      <w:marRight w:val="0"/>
      <w:marTop w:val="0"/>
      <w:marBottom w:val="0"/>
      <w:divBdr>
        <w:top w:val="none" w:sz="0" w:space="0" w:color="auto"/>
        <w:left w:val="none" w:sz="0" w:space="0" w:color="auto"/>
        <w:bottom w:val="none" w:sz="0" w:space="0" w:color="auto"/>
        <w:right w:val="none" w:sz="0" w:space="0" w:color="auto"/>
      </w:divBdr>
    </w:div>
    <w:div w:id="1567762660">
      <w:bodyDiv w:val="1"/>
      <w:marLeft w:val="0"/>
      <w:marRight w:val="0"/>
      <w:marTop w:val="0"/>
      <w:marBottom w:val="0"/>
      <w:divBdr>
        <w:top w:val="none" w:sz="0" w:space="0" w:color="auto"/>
        <w:left w:val="none" w:sz="0" w:space="0" w:color="auto"/>
        <w:bottom w:val="none" w:sz="0" w:space="0" w:color="auto"/>
        <w:right w:val="none" w:sz="0" w:space="0" w:color="auto"/>
      </w:divBdr>
    </w:div>
    <w:div w:id="1839226555">
      <w:bodyDiv w:val="1"/>
      <w:marLeft w:val="0"/>
      <w:marRight w:val="0"/>
      <w:marTop w:val="0"/>
      <w:marBottom w:val="0"/>
      <w:divBdr>
        <w:top w:val="none" w:sz="0" w:space="0" w:color="auto"/>
        <w:left w:val="none" w:sz="0" w:space="0" w:color="auto"/>
        <w:bottom w:val="none" w:sz="0" w:space="0" w:color="auto"/>
        <w:right w:val="none" w:sz="0" w:space="0" w:color="auto"/>
      </w:divBdr>
    </w:div>
    <w:div w:id="205495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rcid.org/0000-0003-4060-6157" TargetMode="External"/><Relationship Id="rId18" Type="http://schemas.openxmlformats.org/officeDocument/2006/relationships/header" Target="header1.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007/BF0127390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22555/joeed.v6i1.1782"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0167-4173"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footer" Target="footer3.xml"/><Relationship Id="rId10" Type="http://schemas.openxmlformats.org/officeDocument/2006/relationships/hyperlink" Target="https://orcid.org/0000-0001-5515-999X" TargetMode="Externa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rcid.org/0000-0002-6222-7978"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_al__ma_Sayfas_.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Grafik</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lineChart>
        <c:grouping val="standard"/>
        <c:varyColors val="0"/>
        <c:ser>
          <c:idx val="0"/>
          <c:order val="0"/>
          <c:tx>
            <c:strRef>
              <c:f>Sayfa1!$B$1</c:f>
              <c:strCache>
                <c:ptCount val="1"/>
                <c:pt idx="0">
                  <c:v>Seri 1</c:v>
                </c:pt>
              </c:strCache>
            </c:strRef>
          </c:tx>
          <c:spPr>
            <a:ln w="28575" cap="rnd">
              <a:solidFill>
                <a:schemeClr val="accent1"/>
              </a:solidFill>
              <a:round/>
            </a:ln>
            <a:effectLst/>
          </c:spPr>
          <c:marker>
            <c:symbol val="none"/>
          </c:marker>
          <c:cat>
            <c:strRef>
              <c:f>Sayfa1!$A$2:$A$5</c:f>
              <c:strCache>
                <c:ptCount val="4"/>
                <c:pt idx="0">
                  <c:v>Kategori 1</c:v>
                </c:pt>
                <c:pt idx="1">
                  <c:v>Kategori 2</c:v>
                </c:pt>
                <c:pt idx="2">
                  <c:v>Kategori 3</c:v>
                </c:pt>
                <c:pt idx="3">
                  <c:v>Kategori 4</c:v>
                </c:pt>
              </c:strCache>
            </c:strRef>
          </c:cat>
          <c:val>
            <c:numRef>
              <c:f>Sayfa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C8C7-4AB5-A06C-E7705431E022}"/>
            </c:ext>
          </c:extLst>
        </c:ser>
        <c:ser>
          <c:idx val="1"/>
          <c:order val="1"/>
          <c:tx>
            <c:strRef>
              <c:f>Sayfa1!$C$1</c:f>
              <c:strCache>
                <c:ptCount val="1"/>
                <c:pt idx="0">
                  <c:v>Seri 2</c:v>
                </c:pt>
              </c:strCache>
            </c:strRef>
          </c:tx>
          <c:spPr>
            <a:ln w="28575" cap="rnd">
              <a:solidFill>
                <a:schemeClr val="accent2"/>
              </a:solidFill>
              <a:round/>
            </a:ln>
            <a:effectLst/>
          </c:spPr>
          <c:marker>
            <c:symbol val="none"/>
          </c:marker>
          <c:cat>
            <c:strRef>
              <c:f>Sayfa1!$A$2:$A$5</c:f>
              <c:strCache>
                <c:ptCount val="4"/>
                <c:pt idx="0">
                  <c:v>Kategori 1</c:v>
                </c:pt>
                <c:pt idx="1">
                  <c:v>Kategori 2</c:v>
                </c:pt>
                <c:pt idx="2">
                  <c:v>Kategori 3</c:v>
                </c:pt>
                <c:pt idx="3">
                  <c:v>Kategori 4</c:v>
                </c:pt>
              </c:strCache>
            </c:strRef>
          </c:cat>
          <c:val>
            <c:numRef>
              <c:f>Sayfa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C8C7-4AB5-A06C-E7705431E022}"/>
            </c:ext>
          </c:extLst>
        </c:ser>
        <c:ser>
          <c:idx val="2"/>
          <c:order val="2"/>
          <c:tx>
            <c:strRef>
              <c:f>Sayfa1!$D$1</c:f>
              <c:strCache>
                <c:ptCount val="1"/>
                <c:pt idx="0">
                  <c:v>Seri 3</c:v>
                </c:pt>
              </c:strCache>
            </c:strRef>
          </c:tx>
          <c:spPr>
            <a:ln w="28575" cap="rnd">
              <a:solidFill>
                <a:schemeClr val="accent3"/>
              </a:solidFill>
              <a:round/>
            </a:ln>
            <a:effectLst/>
          </c:spPr>
          <c:marker>
            <c:symbol val="none"/>
          </c:marker>
          <c:cat>
            <c:strRef>
              <c:f>Sayfa1!$A$2:$A$5</c:f>
              <c:strCache>
                <c:ptCount val="4"/>
                <c:pt idx="0">
                  <c:v>Kategori 1</c:v>
                </c:pt>
                <c:pt idx="1">
                  <c:v>Kategori 2</c:v>
                </c:pt>
                <c:pt idx="2">
                  <c:v>Kategori 3</c:v>
                </c:pt>
                <c:pt idx="3">
                  <c:v>Kategori 4</c:v>
                </c:pt>
              </c:strCache>
            </c:strRef>
          </c:cat>
          <c:val>
            <c:numRef>
              <c:f>Sayfa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C8C7-4AB5-A06C-E7705431E022}"/>
            </c:ext>
          </c:extLst>
        </c:ser>
        <c:dLbls>
          <c:showLegendKey val="0"/>
          <c:showVal val="0"/>
          <c:showCatName val="0"/>
          <c:showSerName val="0"/>
          <c:showPercent val="0"/>
          <c:showBubbleSize val="0"/>
        </c:dLbls>
        <c:smooth val="0"/>
        <c:axId val="759485151"/>
        <c:axId val="759492223"/>
      </c:lineChart>
      <c:catAx>
        <c:axId val="7594851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59492223"/>
        <c:crosses val="autoZero"/>
        <c:auto val="1"/>
        <c:lblAlgn val="ctr"/>
        <c:lblOffset val="100"/>
        <c:noMultiLvlLbl val="0"/>
      </c:catAx>
      <c:valAx>
        <c:axId val="7594922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7594851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E7E37-B594-40D4-B820-F3160FFD5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724</Words>
  <Characters>9832</Characters>
  <Application>Microsoft Office Word</Application>
  <DocSecurity>0</DocSecurity>
  <Lines>81</Lines>
  <Paragraphs>23</Paragraphs>
  <ScaleCrop>false</ScaleCrop>
  <HeadingPairs>
    <vt:vector size="2" baseType="variant">
      <vt:variant>
        <vt:lpstr>Konu Başlığı</vt:lpstr>
      </vt:variant>
      <vt:variant>
        <vt:i4>1</vt:i4>
      </vt:variant>
    </vt:vector>
  </HeadingPairs>
  <TitlesOfParts>
    <vt:vector size="1" baseType="lpstr">
      <vt:lpstr/>
    </vt:vector>
  </TitlesOfParts>
  <LinksUpToDate>false</LinksUpToDate>
  <CharactersWithSpaces>1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2-21T10:55:00Z</dcterms:created>
  <dcterms:modified xsi:type="dcterms:W3CDTF">2024-01-02T08:57:00Z</dcterms:modified>
</cp:coreProperties>
</file>